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663EDB" w14:textId="357864B2" w:rsidR="000E06B1" w:rsidRPr="00012AB7" w:rsidRDefault="000E06B1" w:rsidP="000E06B1">
      <w:pPr>
        <w:pStyle w:val="Header"/>
        <w:rPr>
          <w:rFonts w:ascii="Gill Sans MT" w:hAnsi="Gill Sans MT"/>
        </w:rPr>
      </w:pPr>
    </w:p>
    <w:p w14:paraId="5086245C" w14:textId="77777777" w:rsidR="009D608A" w:rsidRPr="00012AB7" w:rsidRDefault="003E4136">
      <w:pPr>
        <w:spacing w:after="0" w:line="259" w:lineRule="auto"/>
        <w:ind w:left="60" w:right="0" w:firstLine="0"/>
        <w:jc w:val="center"/>
        <w:rPr>
          <w:rFonts w:ascii="Gill Sans MT" w:hAnsi="Gill Sans MT"/>
        </w:rPr>
      </w:pPr>
      <w:r w:rsidRPr="00012AB7">
        <w:rPr>
          <w:rFonts w:ascii="Gill Sans MT" w:hAnsi="Gill Sans MT"/>
          <w:b/>
          <w:sz w:val="40"/>
        </w:rPr>
        <w:t xml:space="preserve"> </w:t>
      </w:r>
    </w:p>
    <w:p w14:paraId="452DBE3B" w14:textId="77777777" w:rsidR="009D608A" w:rsidRPr="00012AB7" w:rsidRDefault="003E4136">
      <w:pPr>
        <w:spacing w:after="0" w:line="259" w:lineRule="auto"/>
        <w:ind w:left="60" w:right="0" w:firstLine="0"/>
        <w:jc w:val="center"/>
        <w:rPr>
          <w:rFonts w:ascii="Gill Sans MT" w:hAnsi="Gill Sans MT"/>
        </w:rPr>
      </w:pPr>
      <w:r w:rsidRPr="00012AB7">
        <w:rPr>
          <w:rFonts w:ascii="Gill Sans MT" w:hAnsi="Gill Sans MT"/>
          <w:b/>
          <w:sz w:val="40"/>
        </w:rPr>
        <w:t xml:space="preserve"> </w:t>
      </w:r>
    </w:p>
    <w:p w14:paraId="06E7AAFD" w14:textId="77777777" w:rsidR="00FE0F14" w:rsidRDefault="00FE0F14" w:rsidP="000E06B1">
      <w:pPr>
        <w:spacing w:after="0" w:line="259" w:lineRule="auto"/>
        <w:ind w:left="60" w:right="0" w:firstLine="0"/>
        <w:jc w:val="center"/>
        <w:rPr>
          <w:rStyle w:val="A1"/>
          <w:rFonts w:ascii="Gill Sans MT" w:eastAsia="Calibri" w:hAnsi="Gill Sans MT"/>
          <w:sz w:val="32"/>
          <w:szCs w:val="40"/>
          <w:lang w:eastAsia="en-US"/>
        </w:rPr>
      </w:pPr>
    </w:p>
    <w:p w14:paraId="00975F51" w14:textId="75B74706" w:rsidR="009D608A" w:rsidRPr="00FE0F14" w:rsidRDefault="00DD2EEE" w:rsidP="000E06B1">
      <w:pPr>
        <w:spacing w:after="0" w:line="259" w:lineRule="auto"/>
        <w:ind w:left="60" w:right="0" w:firstLine="0"/>
        <w:jc w:val="center"/>
        <w:rPr>
          <w:rStyle w:val="A1"/>
          <w:rFonts w:ascii="Gill Sans MT" w:eastAsia="Calibri" w:hAnsi="Gill Sans MT"/>
          <w:sz w:val="56"/>
          <w:szCs w:val="40"/>
          <w:lang w:eastAsia="en-US"/>
        </w:rPr>
      </w:pPr>
      <w:r>
        <w:rPr>
          <w:rStyle w:val="A1"/>
          <w:rFonts w:ascii="Gill Sans MT" w:eastAsia="Calibri" w:hAnsi="Gill Sans MT"/>
          <w:sz w:val="56"/>
          <w:szCs w:val="40"/>
          <w:lang w:eastAsia="en-US"/>
        </w:rPr>
        <w:t>HARKEN NEW ZEALAND</w:t>
      </w:r>
      <w:r w:rsidR="003E4136" w:rsidRPr="00FE0F14">
        <w:rPr>
          <w:rStyle w:val="A1"/>
          <w:rFonts w:ascii="Gill Sans MT" w:eastAsia="Calibri" w:hAnsi="Gill Sans MT"/>
          <w:sz w:val="56"/>
          <w:szCs w:val="40"/>
          <w:lang w:eastAsia="en-US"/>
        </w:rPr>
        <w:t xml:space="preserve"> </w:t>
      </w:r>
      <w:r>
        <w:rPr>
          <w:rStyle w:val="A1"/>
          <w:rFonts w:ascii="Gill Sans MT" w:eastAsia="Calibri" w:hAnsi="Gill Sans MT"/>
          <w:sz w:val="56"/>
          <w:szCs w:val="40"/>
          <w:lang w:eastAsia="en-US"/>
        </w:rPr>
        <w:t xml:space="preserve">NATIONAL </w:t>
      </w:r>
      <w:r w:rsidR="003E4136" w:rsidRPr="00FE0F14">
        <w:rPr>
          <w:rStyle w:val="A1"/>
          <w:rFonts w:ascii="Gill Sans MT" w:eastAsia="Calibri" w:hAnsi="Gill Sans MT"/>
          <w:sz w:val="56"/>
          <w:szCs w:val="40"/>
          <w:lang w:eastAsia="en-US"/>
        </w:rPr>
        <w:t xml:space="preserve">MATCH RACING CHAMPIONSHIP </w:t>
      </w:r>
    </w:p>
    <w:p w14:paraId="4A304AC4" w14:textId="39DDC30B" w:rsidR="009D608A" w:rsidRDefault="00DD2EEE">
      <w:pPr>
        <w:spacing w:after="0" w:line="259" w:lineRule="auto"/>
        <w:ind w:right="52"/>
        <w:jc w:val="center"/>
        <w:rPr>
          <w:rFonts w:ascii="Gill Sans MT" w:hAnsi="Gill Sans MT"/>
          <w:b/>
          <w:sz w:val="36"/>
        </w:rPr>
      </w:pPr>
      <w:r>
        <w:rPr>
          <w:rFonts w:ascii="Gill Sans MT" w:hAnsi="Gill Sans MT"/>
          <w:b/>
          <w:sz w:val="36"/>
        </w:rPr>
        <w:t>29</w:t>
      </w:r>
      <w:r w:rsidRPr="00DD2EEE">
        <w:rPr>
          <w:rFonts w:ascii="Gill Sans MT" w:hAnsi="Gill Sans MT"/>
          <w:b/>
          <w:sz w:val="36"/>
          <w:vertAlign w:val="superscript"/>
        </w:rPr>
        <w:t>th</w:t>
      </w:r>
      <w:r>
        <w:rPr>
          <w:rFonts w:ascii="Gill Sans MT" w:hAnsi="Gill Sans MT"/>
          <w:b/>
          <w:sz w:val="36"/>
        </w:rPr>
        <w:t xml:space="preserve"> September-3</w:t>
      </w:r>
      <w:r w:rsidRPr="00DD2EEE">
        <w:rPr>
          <w:rFonts w:ascii="Gill Sans MT" w:hAnsi="Gill Sans MT"/>
          <w:b/>
          <w:sz w:val="36"/>
          <w:vertAlign w:val="superscript"/>
        </w:rPr>
        <w:t>rd</w:t>
      </w:r>
      <w:r>
        <w:rPr>
          <w:rFonts w:ascii="Gill Sans MT" w:hAnsi="Gill Sans MT"/>
          <w:b/>
          <w:sz w:val="36"/>
        </w:rPr>
        <w:t xml:space="preserve"> October 2021</w:t>
      </w:r>
    </w:p>
    <w:p w14:paraId="5AF42BCB" w14:textId="77777777" w:rsidR="009D608A" w:rsidRPr="00B769D8" w:rsidRDefault="003E4136" w:rsidP="00012AB7">
      <w:pPr>
        <w:spacing w:after="0" w:line="259" w:lineRule="auto"/>
        <w:ind w:left="60" w:right="0" w:firstLine="0"/>
        <w:jc w:val="center"/>
        <w:rPr>
          <w:rFonts w:ascii="Gill Sans MT" w:hAnsi="Gill Sans MT"/>
          <w:b/>
          <w:sz w:val="28"/>
          <w:szCs w:val="28"/>
        </w:rPr>
      </w:pPr>
      <w:r w:rsidRPr="00B769D8">
        <w:rPr>
          <w:rFonts w:ascii="Gill Sans MT" w:hAnsi="Gill Sans MT"/>
          <w:b/>
          <w:sz w:val="28"/>
          <w:szCs w:val="28"/>
        </w:rPr>
        <w:t xml:space="preserve">NOTICE OF RACE </w:t>
      </w:r>
    </w:p>
    <w:p w14:paraId="6440F85D" w14:textId="77777777" w:rsidR="00FE0F14" w:rsidRPr="00FE0F14" w:rsidRDefault="00FE0F14" w:rsidP="00FE0F14">
      <w:pPr>
        <w:pStyle w:val="Pa3"/>
        <w:ind w:left="560" w:hanging="560"/>
        <w:jc w:val="center"/>
        <w:rPr>
          <w:rFonts w:ascii="Gill Sans MT" w:hAnsi="Gill Sans MT" w:cs="Calibri"/>
          <w:szCs w:val="20"/>
        </w:rPr>
      </w:pPr>
      <w:r w:rsidRPr="00FE0F14">
        <w:rPr>
          <w:rStyle w:val="A0"/>
          <w:rFonts w:ascii="Gill Sans MT" w:hAnsi="Gill Sans MT"/>
          <w:sz w:val="20"/>
          <w:szCs w:val="20"/>
        </w:rPr>
        <w:t>Royal New Zealand Yacht Squadron (RNZYS)</w:t>
      </w:r>
    </w:p>
    <w:p w14:paraId="2B84FE06" w14:textId="77777777" w:rsidR="00FE0F14" w:rsidRPr="00FE0F14" w:rsidRDefault="00FE0F14" w:rsidP="00FE0F14">
      <w:pPr>
        <w:pStyle w:val="Pa3"/>
        <w:ind w:left="560" w:hanging="560"/>
        <w:jc w:val="center"/>
        <w:rPr>
          <w:rStyle w:val="A0"/>
          <w:rFonts w:ascii="Gill Sans MT" w:hAnsi="Gill Sans MT"/>
          <w:sz w:val="20"/>
          <w:szCs w:val="20"/>
        </w:rPr>
      </w:pPr>
      <w:r w:rsidRPr="00FE0F14">
        <w:rPr>
          <w:rStyle w:val="A0"/>
          <w:rFonts w:ascii="Gill Sans MT" w:hAnsi="Gill Sans MT"/>
          <w:sz w:val="20"/>
          <w:szCs w:val="20"/>
        </w:rPr>
        <w:t>181 Westhaven Drive, Westhaven, Auckland 1011</w:t>
      </w:r>
    </w:p>
    <w:p w14:paraId="2811F7C9" w14:textId="77777777" w:rsidR="00FE0F14" w:rsidRPr="00FE0F14" w:rsidRDefault="00FE0F14" w:rsidP="00FE0F14">
      <w:pPr>
        <w:pBdr>
          <w:bottom w:val="single" w:sz="4" w:space="1" w:color="auto"/>
        </w:pBdr>
        <w:jc w:val="center"/>
        <w:rPr>
          <w:rFonts w:ascii="Gill Sans MT" w:hAnsi="Gill Sans MT" w:cs="Tahoma"/>
          <w:spacing w:val="-2"/>
          <w:szCs w:val="20"/>
        </w:rPr>
      </w:pPr>
      <w:r w:rsidRPr="00FE0F14">
        <w:rPr>
          <w:rStyle w:val="A0"/>
          <w:rFonts w:ascii="Gill Sans MT" w:hAnsi="Gill Sans MT"/>
          <w:sz w:val="20"/>
          <w:szCs w:val="20"/>
        </w:rPr>
        <w:t>Tel: 09 360 6800 | VHF: CH 17</w:t>
      </w:r>
      <w:r w:rsidRPr="00FE0F14">
        <w:rPr>
          <w:rFonts w:ascii="Gill Sans MT" w:hAnsi="Gill Sans MT" w:cs="Tahoma"/>
          <w:spacing w:val="-2"/>
          <w:szCs w:val="20"/>
        </w:rPr>
        <w:t xml:space="preserve"> </w:t>
      </w:r>
    </w:p>
    <w:p w14:paraId="545B980F" w14:textId="77777777" w:rsidR="00FE0F14" w:rsidRPr="00FE0F14" w:rsidRDefault="00FE0F14" w:rsidP="00FE0F14">
      <w:pPr>
        <w:pBdr>
          <w:bottom w:val="single" w:sz="4" w:space="1" w:color="auto"/>
        </w:pBdr>
        <w:jc w:val="center"/>
        <w:rPr>
          <w:rStyle w:val="A0"/>
          <w:rFonts w:ascii="Gill Sans MT" w:hAnsi="Gill Sans MT"/>
          <w:sz w:val="20"/>
          <w:szCs w:val="20"/>
        </w:rPr>
      </w:pPr>
      <w:r w:rsidRPr="00FE0F14">
        <w:rPr>
          <w:rFonts w:ascii="Gill Sans MT" w:hAnsi="Gill Sans MT" w:cs="Tahoma"/>
          <w:spacing w:val="-2"/>
          <w:szCs w:val="20"/>
        </w:rPr>
        <w:t xml:space="preserve">Email: </w:t>
      </w:r>
      <w:hyperlink r:id="rId10" w:history="1">
        <w:r w:rsidRPr="00FE0F14">
          <w:rPr>
            <w:rStyle w:val="Hyperlink"/>
            <w:rFonts w:ascii="Gill Sans MT" w:hAnsi="Gill Sans MT" w:cs="Tahoma"/>
            <w:spacing w:val="-2"/>
            <w:szCs w:val="20"/>
          </w:rPr>
          <w:t>raceoffice@rnzys.org.nz</w:t>
        </w:r>
      </w:hyperlink>
      <w:r w:rsidRPr="00FE0F14">
        <w:rPr>
          <w:rFonts w:ascii="Gill Sans MT" w:hAnsi="Gill Sans MT" w:cs="Tahoma"/>
          <w:spacing w:val="-2"/>
          <w:szCs w:val="20"/>
        </w:rPr>
        <w:t xml:space="preserve"> </w:t>
      </w:r>
      <w:r w:rsidRPr="00FE0F14">
        <w:rPr>
          <w:rStyle w:val="A0"/>
          <w:rFonts w:ascii="Gill Sans MT" w:hAnsi="Gill Sans MT"/>
          <w:sz w:val="20"/>
          <w:szCs w:val="20"/>
        </w:rPr>
        <w:t xml:space="preserve"> Website:</w:t>
      </w:r>
      <w:r w:rsidRPr="00FE0F14">
        <w:rPr>
          <w:rFonts w:ascii="Gill Sans MT" w:hAnsi="Gill Sans MT" w:cs="Tahoma"/>
          <w:spacing w:val="-2"/>
          <w:szCs w:val="20"/>
        </w:rPr>
        <w:t xml:space="preserve"> </w:t>
      </w:r>
      <w:hyperlink r:id="rId11" w:history="1">
        <w:r w:rsidRPr="00FE0F14">
          <w:rPr>
            <w:rStyle w:val="Hyperlink"/>
            <w:rFonts w:ascii="Gill Sans MT" w:hAnsi="Gill Sans MT" w:cs="Tahoma"/>
            <w:spacing w:val="-2"/>
            <w:szCs w:val="20"/>
          </w:rPr>
          <w:t>www.rnzys.org.nz</w:t>
        </w:r>
      </w:hyperlink>
    </w:p>
    <w:p w14:paraId="58E56093" w14:textId="77777777" w:rsidR="000E06B1" w:rsidRPr="00012AB7" w:rsidRDefault="000E06B1" w:rsidP="000E06B1">
      <w:pPr>
        <w:spacing w:after="7"/>
        <w:ind w:left="0" w:right="-3" w:firstLine="0"/>
        <w:rPr>
          <w:rFonts w:ascii="Gill Sans MT" w:hAnsi="Gill Sans MT"/>
        </w:rPr>
      </w:pPr>
    </w:p>
    <w:p w14:paraId="72B6BB2B" w14:textId="77777777" w:rsidR="009D608A" w:rsidRPr="00012AB7" w:rsidRDefault="003E4136" w:rsidP="00012AB7">
      <w:pPr>
        <w:pStyle w:val="Heading1"/>
      </w:pPr>
      <w:r w:rsidRPr="00012AB7">
        <w:t xml:space="preserve">ORGANISING AUTHORITY </w:t>
      </w:r>
    </w:p>
    <w:p w14:paraId="673763AB" w14:textId="77777777" w:rsidR="009D608A" w:rsidRDefault="003E4136" w:rsidP="00012AB7">
      <w:pPr>
        <w:pStyle w:val="Heading2"/>
        <w:numPr>
          <w:ilvl w:val="1"/>
          <w:numId w:val="13"/>
        </w:numPr>
      </w:pPr>
      <w:r w:rsidRPr="00012AB7">
        <w:t xml:space="preserve">The Organising Authority (OA) is the Royal New Zealand Yacht Squadron (RNZYS) </w:t>
      </w:r>
    </w:p>
    <w:p w14:paraId="52F78B7C" w14:textId="77777777" w:rsidR="00012AB7" w:rsidRPr="00012AB7" w:rsidRDefault="00012AB7" w:rsidP="00012AB7"/>
    <w:p w14:paraId="7DAEF141" w14:textId="77777777" w:rsidR="009D608A" w:rsidRPr="00012AB7" w:rsidRDefault="003E4136" w:rsidP="00012AB7">
      <w:pPr>
        <w:pStyle w:val="Heading1"/>
      </w:pPr>
      <w:r w:rsidRPr="00012AB7">
        <w:t xml:space="preserve">VENUE </w:t>
      </w:r>
    </w:p>
    <w:p w14:paraId="3B6A4951" w14:textId="77777777" w:rsidR="009D608A" w:rsidRDefault="00012AB7" w:rsidP="00012AB7">
      <w:pPr>
        <w:pStyle w:val="Heading2"/>
        <w:rPr>
          <w:b/>
        </w:rPr>
      </w:pPr>
      <w:r>
        <w:t>2.1</w:t>
      </w:r>
      <w:r w:rsidR="003E4136" w:rsidRPr="00012AB7">
        <w:t xml:space="preserve"> </w:t>
      </w:r>
      <w:r w:rsidR="003E4136" w:rsidRPr="00012AB7">
        <w:tab/>
        <w:t xml:space="preserve">The venue will be the </w:t>
      </w:r>
      <w:proofErr w:type="spellStart"/>
      <w:r w:rsidR="003E4136" w:rsidRPr="00012AB7">
        <w:t>Waitemata</w:t>
      </w:r>
      <w:proofErr w:type="spellEnd"/>
      <w:r w:rsidR="003E4136" w:rsidRPr="00012AB7">
        <w:t xml:space="preserve"> Harbour</w:t>
      </w:r>
      <w:r w:rsidR="00F879C9">
        <w:t>, Auckland, New Zealand.</w:t>
      </w:r>
    </w:p>
    <w:p w14:paraId="778B8842" w14:textId="77777777" w:rsidR="00012AB7" w:rsidRPr="00012AB7" w:rsidRDefault="00012AB7" w:rsidP="00012AB7"/>
    <w:p w14:paraId="3EF73208" w14:textId="77777777" w:rsidR="009D608A" w:rsidRPr="00012AB7" w:rsidRDefault="003E4136" w:rsidP="00012AB7">
      <w:pPr>
        <w:pStyle w:val="Heading1"/>
      </w:pPr>
      <w:r w:rsidRPr="00012AB7">
        <w:t xml:space="preserve">EVENT GRADING </w:t>
      </w:r>
    </w:p>
    <w:p w14:paraId="2C471FAB" w14:textId="77777777" w:rsidR="00012AB7" w:rsidRPr="00012AB7" w:rsidRDefault="003E4136" w:rsidP="00012AB7">
      <w:pPr>
        <w:pStyle w:val="Heading2"/>
      </w:pPr>
      <w:r w:rsidRPr="00012AB7">
        <w:t xml:space="preserve">3.1 </w:t>
      </w:r>
      <w:r w:rsidRPr="00012AB7">
        <w:tab/>
        <w:t xml:space="preserve">The event has applied for World Sailing Grade 2.  </w:t>
      </w:r>
    </w:p>
    <w:p w14:paraId="3F96B6E4" w14:textId="77777777" w:rsidR="009D608A" w:rsidRPr="00012AB7" w:rsidRDefault="003E4136" w:rsidP="00012AB7">
      <w:pPr>
        <w:pStyle w:val="Heading2"/>
      </w:pPr>
      <w:r w:rsidRPr="00012AB7">
        <w:t xml:space="preserve">3.2 </w:t>
      </w:r>
      <w:r w:rsidRPr="00012AB7">
        <w:tab/>
        <w:t xml:space="preserve">This grading is subject to review by the World Sailing Match Race Rankings Sub Committee. The event may be </w:t>
      </w:r>
      <w:proofErr w:type="gramStart"/>
      <w:r w:rsidRPr="00012AB7">
        <w:t>re-graded</w:t>
      </w:r>
      <w:proofErr w:type="gramEnd"/>
      <w:r w:rsidRPr="00012AB7">
        <w:t xml:space="preserve"> when there is clear reason to do so. </w:t>
      </w:r>
    </w:p>
    <w:p w14:paraId="13F32584" w14:textId="77777777" w:rsidR="00012AB7" w:rsidRPr="00012AB7" w:rsidRDefault="00012AB7" w:rsidP="00012AB7"/>
    <w:p w14:paraId="71F306E0" w14:textId="77777777" w:rsidR="009D608A" w:rsidRPr="00012AB7" w:rsidRDefault="003E4136" w:rsidP="00012AB7">
      <w:pPr>
        <w:pStyle w:val="Heading1"/>
      </w:pPr>
      <w:r w:rsidRPr="00012AB7">
        <w:t xml:space="preserve">PROVISIONAL PROGRAMME </w:t>
      </w:r>
    </w:p>
    <w:p w14:paraId="135BBBFC" w14:textId="53CC28CC" w:rsidR="009D608A" w:rsidRDefault="003E4136" w:rsidP="00012AB7">
      <w:pPr>
        <w:pStyle w:val="Heading2"/>
      </w:pPr>
      <w:r w:rsidRPr="00012AB7">
        <w:t>4.1</w:t>
      </w:r>
      <w:r w:rsidRPr="00012AB7">
        <w:rPr>
          <w:rFonts w:eastAsia="Arial" w:cs="Arial"/>
        </w:rPr>
        <w:t xml:space="preserve"> </w:t>
      </w:r>
      <w:r w:rsidRPr="00012AB7">
        <w:rPr>
          <w:rFonts w:eastAsia="Arial" w:cs="Arial"/>
        </w:rPr>
        <w:tab/>
      </w:r>
      <w:r w:rsidR="000141A2">
        <w:t xml:space="preserve">The event will be held from Wednesday </w:t>
      </w:r>
      <w:r w:rsidR="00DD2EEE">
        <w:t>29</w:t>
      </w:r>
      <w:r w:rsidR="00DD2EEE" w:rsidRPr="00DD2EEE">
        <w:rPr>
          <w:vertAlign w:val="superscript"/>
        </w:rPr>
        <w:t>th</w:t>
      </w:r>
      <w:r w:rsidR="00DD2EEE">
        <w:t xml:space="preserve"> September</w:t>
      </w:r>
      <w:r w:rsidR="000141A2">
        <w:t xml:space="preserve">– Sunday </w:t>
      </w:r>
      <w:r w:rsidR="00DD2EEE">
        <w:t>3</w:t>
      </w:r>
      <w:r w:rsidR="00DD2EEE" w:rsidRPr="00DD2EEE">
        <w:rPr>
          <w:vertAlign w:val="superscript"/>
        </w:rPr>
        <w:t>rd</w:t>
      </w:r>
      <w:r w:rsidR="00DD2EEE">
        <w:t xml:space="preserve"> October 2021</w:t>
      </w:r>
      <w:r w:rsidRPr="00012AB7">
        <w:t xml:space="preserve"> </w:t>
      </w:r>
    </w:p>
    <w:p w14:paraId="710CA067" w14:textId="04C2E457" w:rsidR="000141A2" w:rsidRPr="00533E55" w:rsidRDefault="000141A2" w:rsidP="000141A2">
      <w:pPr>
        <w:pStyle w:val="ListParagraph"/>
        <w:ind w:firstLine="720"/>
        <w:rPr>
          <w:rFonts w:ascii="Gill Sans MT" w:hAnsi="Gill Sans MT" w:cs="Calibri"/>
          <w:lang w:val="en-NZ"/>
        </w:rPr>
      </w:pPr>
      <w:r w:rsidRPr="00533E55">
        <w:rPr>
          <w:rFonts w:ascii="Gill Sans MT" w:hAnsi="Gill Sans MT" w:cs="Calibri"/>
          <w:b/>
          <w:lang w:val="en-NZ"/>
        </w:rPr>
        <w:t xml:space="preserve">Wednesday </w:t>
      </w:r>
      <w:r w:rsidR="00DD2EEE">
        <w:rPr>
          <w:rFonts w:ascii="Gill Sans MT" w:hAnsi="Gill Sans MT" w:cs="Calibri"/>
          <w:b/>
          <w:lang w:val="en-NZ"/>
        </w:rPr>
        <w:t>29</w:t>
      </w:r>
      <w:r w:rsidR="00DD2EEE" w:rsidRPr="00DD2EEE">
        <w:rPr>
          <w:rFonts w:ascii="Gill Sans MT" w:hAnsi="Gill Sans MT" w:cs="Calibri"/>
          <w:b/>
          <w:vertAlign w:val="superscript"/>
          <w:lang w:val="en-NZ"/>
        </w:rPr>
        <w:t>th</w:t>
      </w:r>
      <w:r w:rsidR="00DD2EEE">
        <w:rPr>
          <w:rFonts w:ascii="Gill Sans MT" w:hAnsi="Gill Sans MT" w:cs="Calibri"/>
          <w:b/>
          <w:lang w:val="en-NZ"/>
        </w:rPr>
        <w:t xml:space="preserve"> September</w:t>
      </w:r>
      <w:r>
        <w:rPr>
          <w:rFonts w:ascii="Gill Sans MT" w:hAnsi="Gill Sans MT" w:cs="Calibri"/>
          <w:b/>
          <w:lang w:val="en-NZ"/>
        </w:rPr>
        <w:t xml:space="preserve"> </w:t>
      </w:r>
      <w:r w:rsidR="00DD2EEE">
        <w:rPr>
          <w:rFonts w:ascii="Gill Sans MT" w:hAnsi="Gill Sans MT" w:cs="Calibri"/>
          <w:b/>
          <w:lang w:val="en-NZ"/>
        </w:rPr>
        <w:t>2021</w:t>
      </w:r>
    </w:p>
    <w:p w14:paraId="0C728BE1" w14:textId="1B31EF4C" w:rsidR="000141A2" w:rsidRPr="0078601D" w:rsidRDefault="000141A2" w:rsidP="0078601D">
      <w:pPr>
        <w:pStyle w:val="ListParagraph"/>
        <w:ind w:left="567"/>
        <w:rPr>
          <w:rFonts w:ascii="Gill Sans MT" w:hAnsi="Gill Sans MT" w:cs="Calibri"/>
          <w:lang w:val="en-NZ"/>
        </w:rPr>
      </w:pPr>
      <w:r w:rsidRPr="00533E55">
        <w:rPr>
          <w:rFonts w:ascii="Gill Sans MT" w:hAnsi="Gill Sans MT" w:cs="Calibri"/>
          <w:b/>
          <w:lang w:val="en-NZ"/>
        </w:rPr>
        <w:tab/>
      </w:r>
      <w:r w:rsidRPr="00533E55">
        <w:rPr>
          <w:rFonts w:ascii="Gill Sans MT" w:hAnsi="Gill Sans MT" w:cs="Calibri"/>
          <w:b/>
          <w:lang w:val="en-NZ"/>
        </w:rPr>
        <w:tab/>
      </w:r>
      <w:r w:rsidRPr="00533E55">
        <w:rPr>
          <w:rFonts w:ascii="Gill Sans MT" w:hAnsi="Gill Sans MT" w:cs="Calibri"/>
          <w:lang w:val="en-NZ"/>
        </w:rPr>
        <w:t>0900 – 1700 hrs</w:t>
      </w:r>
      <w:r w:rsidRPr="00533E55">
        <w:rPr>
          <w:rFonts w:ascii="Gill Sans MT" w:hAnsi="Gill Sans MT" w:cs="Calibri"/>
          <w:lang w:val="en-NZ"/>
        </w:rPr>
        <w:tab/>
      </w:r>
      <w:r w:rsidRPr="0078601D">
        <w:rPr>
          <w:rFonts w:ascii="Gill Sans MT" w:hAnsi="Gill Sans MT" w:cs="Calibri"/>
          <w:b/>
          <w:lang w:val="en-NZ"/>
        </w:rPr>
        <w:tab/>
      </w:r>
      <w:r w:rsidRPr="0078601D">
        <w:rPr>
          <w:rFonts w:ascii="Gill Sans MT" w:hAnsi="Gill Sans MT" w:cs="Calibri"/>
          <w:lang w:val="en-NZ"/>
        </w:rPr>
        <w:t>Registration and Crew Weigh-in</w:t>
      </w:r>
    </w:p>
    <w:p w14:paraId="216CDEFA" w14:textId="0EA2E283" w:rsidR="000141A2" w:rsidRPr="00533E55" w:rsidRDefault="000141A2" w:rsidP="000141A2">
      <w:pPr>
        <w:pStyle w:val="ListParagraph"/>
        <w:ind w:left="567"/>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1000 – 1300 hrs</w:t>
      </w:r>
      <w:r w:rsidRPr="00533E55">
        <w:rPr>
          <w:rFonts w:ascii="Gill Sans MT" w:hAnsi="Gill Sans MT" w:cs="Calibri"/>
          <w:lang w:val="en-NZ"/>
        </w:rPr>
        <w:tab/>
      </w:r>
      <w:r w:rsidRPr="00533E55">
        <w:rPr>
          <w:rFonts w:ascii="Gill Sans MT" w:hAnsi="Gill Sans MT" w:cs="Calibri"/>
          <w:lang w:val="en-NZ"/>
        </w:rPr>
        <w:tab/>
        <w:t xml:space="preserve">Practice Session </w:t>
      </w:r>
      <w:r w:rsidR="0078601D">
        <w:rPr>
          <w:rFonts w:ascii="Gill Sans MT" w:hAnsi="Gill Sans MT" w:cs="Calibri"/>
          <w:lang w:val="en-NZ"/>
        </w:rPr>
        <w:t>A</w:t>
      </w:r>
    </w:p>
    <w:p w14:paraId="68B2E50D" w14:textId="212F1992" w:rsidR="000141A2" w:rsidRPr="00533E55" w:rsidRDefault="000141A2" w:rsidP="000141A2">
      <w:pPr>
        <w:pStyle w:val="ListParagraph"/>
        <w:ind w:left="567"/>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1330 – 1630 hrs</w:t>
      </w:r>
      <w:r w:rsidRPr="00533E55">
        <w:rPr>
          <w:rFonts w:ascii="Gill Sans MT" w:hAnsi="Gill Sans MT" w:cs="Calibri"/>
          <w:lang w:val="en-NZ"/>
        </w:rPr>
        <w:tab/>
      </w:r>
      <w:r w:rsidRPr="00533E55">
        <w:rPr>
          <w:rFonts w:ascii="Gill Sans MT" w:hAnsi="Gill Sans MT" w:cs="Calibri"/>
          <w:lang w:val="en-NZ"/>
        </w:rPr>
        <w:tab/>
        <w:t xml:space="preserve">Practice Session </w:t>
      </w:r>
      <w:r w:rsidR="0078601D">
        <w:rPr>
          <w:rFonts w:ascii="Gill Sans MT" w:hAnsi="Gill Sans MT" w:cs="Calibri"/>
          <w:lang w:val="en-NZ"/>
        </w:rPr>
        <w:t>B</w:t>
      </w:r>
    </w:p>
    <w:p w14:paraId="320A0176" w14:textId="5588FBFF" w:rsidR="000141A2" w:rsidRPr="00533E55" w:rsidRDefault="000141A2" w:rsidP="000141A2">
      <w:pPr>
        <w:pStyle w:val="ListParagraph"/>
        <w:ind w:left="567"/>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1800 hrs</w:t>
      </w:r>
      <w:r w:rsidRPr="00533E55">
        <w:rPr>
          <w:rFonts w:ascii="Gill Sans MT" w:hAnsi="Gill Sans MT" w:cs="Calibri"/>
          <w:lang w:val="en-NZ"/>
        </w:rPr>
        <w:tab/>
      </w:r>
      <w:r w:rsidRPr="00533E55">
        <w:rPr>
          <w:rFonts w:ascii="Gill Sans MT" w:hAnsi="Gill Sans MT" w:cs="Calibri"/>
          <w:lang w:val="en-NZ"/>
        </w:rPr>
        <w:tab/>
      </w:r>
      <w:r>
        <w:rPr>
          <w:rFonts w:ascii="Gill Sans MT" w:hAnsi="Gill Sans MT" w:cs="Calibri"/>
          <w:lang w:val="en-NZ"/>
        </w:rPr>
        <w:tab/>
      </w:r>
      <w:r w:rsidR="0078601D">
        <w:rPr>
          <w:rFonts w:ascii="Gill Sans MT" w:hAnsi="Gill Sans MT" w:cs="Calibri"/>
          <w:lang w:val="en-NZ"/>
        </w:rPr>
        <w:t>Welcome Function,</w:t>
      </w:r>
      <w:r w:rsidRPr="00533E55">
        <w:rPr>
          <w:rFonts w:ascii="Gill Sans MT" w:hAnsi="Gill Sans MT" w:cs="Calibri"/>
          <w:lang w:val="en-NZ"/>
        </w:rPr>
        <w:t xml:space="preserve"> </w:t>
      </w:r>
      <w:r w:rsidR="0078601D">
        <w:rPr>
          <w:rFonts w:ascii="Gill Sans MT" w:hAnsi="Gill Sans MT" w:cs="Calibri"/>
          <w:lang w:val="en-NZ"/>
        </w:rPr>
        <w:t xml:space="preserve">First Briefing, &amp; </w:t>
      </w:r>
      <w:r w:rsidRPr="00533E55">
        <w:rPr>
          <w:rFonts w:ascii="Gill Sans MT" w:hAnsi="Gill Sans MT" w:cs="Calibri"/>
          <w:lang w:val="en-NZ"/>
        </w:rPr>
        <w:t>meeting with the umpires</w:t>
      </w:r>
    </w:p>
    <w:p w14:paraId="44E6C842" w14:textId="77777777" w:rsidR="000141A2" w:rsidRPr="00533E55" w:rsidRDefault="000141A2" w:rsidP="000141A2">
      <w:pPr>
        <w:pStyle w:val="ListParagraph"/>
        <w:ind w:left="0"/>
        <w:rPr>
          <w:rFonts w:ascii="Gill Sans MT" w:hAnsi="Gill Sans MT" w:cs="Calibri"/>
          <w:sz w:val="10"/>
          <w:szCs w:val="10"/>
          <w:lang w:val="en-NZ"/>
        </w:rPr>
      </w:pPr>
      <w:r w:rsidRPr="00533E55">
        <w:rPr>
          <w:rFonts w:ascii="Gill Sans MT" w:hAnsi="Gill Sans MT" w:cs="Calibri"/>
          <w:lang w:val="en-NZ"/>
        </w:rPr>
        <w:tab/>
      </w:r>
    </w:p>
    <w:p w14:paraId="07A7F9F6" w14:textId="09A81AE3" w:rsidR="000141A2" w:rsidRPr="0078601D" w:rsidRDefault="000141A2" w:rsidP="000141A2">
      <w:pPr>
        <w:pStyle w:val="ListParagraph"/>
        <w:ind w:left="0"/>
        <w:rPr>
          <w:rFonts w:ascii="Gill Sans MT" w:hAnsi="Gill Sans MT" w:cs="Calibri"/>
          <w:b/>
          <w:lang w:val="en-NZ"/>
        </w:rPr>
      </w:pPr>
      <w:r w:rsidRPr="00533E55">
        <w:rPr>
          <w:rFonts w:ascii="Gill Sans MT" w:hAnsi="Gill Sans MT" w:cs="Calibri"/>
          <w:b/>
          <w:lang w:val="en-NZ"/>
        </w:rPr>
        <w:tab/>
      </w:r>
      <w:r w:rsidRPr="00533E55">
        <w:rPr>
          <w:rFonts w:ascii="Gill Sans MT" w:hAnsi="Gill Sans MT" w:cs="Calibri"/>
          <w:b/>
          <w:lang w:val="en-NZ"/>
        </w:rPr>
        <w:tab/>
        <w:t>Thur</w:t>
      </w:r>
      <w:r w:rsidR="00BE63CB">
        <w:rPr>
          <w:rFonts w:ascii="Gill Sans MT" w:hAnsi="Gill Sans MT" w:cs="Calibri"/>
          <w:b/>
          <w:lang w:val="en-NZ"/>
        </w:rPr>
        <w:t>s</w:t>
      </w:r>
      <w:r w:rsidRPr="00533E55">
        <w:rPr>
          <w:rFonts w:ascii="Gill Sans MT" w:hAnsi="Gill Sans MT" w:cs="Calibri"/>
          <w:b/>
          <w:lang w:val="en-NZ"/>
        </w:rPr>
        <w:t xml:space="preserve">day </w:t>
      </w:r>
      <w:r w:rsidR="00DD2EEE">
        <w:rPr>
          <w:rFonts w:ascii="Gill Sans MT" w:hAnsi="Gill Sans MT" w:cs="Calibri"/>
          <w:b/>
          <w:lang w:val="en-NZ"/>
        </w:rPr>
        <w:t>28</w:t>
      </w:r>
      <w:r w:rsidR="00DD2EEE" w:rsidRPr="00DD2EEE">
        <w:rPr>
          <w:rFonts w:ascii="Gill Sans MT" w:hAnsi="Gill Sans MT" w:cs="Calibri"/>
          <w:b/>
          <w:vertAlign w:val="superscript"/>
          <w:lang w:val="en-NZ"/>
        </w:rPr>
        <w:t>th</w:t>
      </w:r>
      <w:r w:rsidR="00DD2EEE">
        <w:rPr>
          <w:rFonts w:ascii="Gill Sans MT" w:hAnsi="Gill Sans MT" w:cs="Calibri"/>
          <w:b/>
          <w:lang w:val="en-NZ"/>
        </w:rPr>
        <w:t xml:space="preserve"> September</w:t>
      </w:r>
      <w:r w:rsidRPr="00533E55">
        <w:rPr>
          <w:rFonts w:ascii="Gill Sans MT" w:hAnsi="Gill Sans MT" w:cs="Calibri"/>
          <w:b/>
          <w:lang w:val="en-NZ"/>
        </w:rPr>
        <w:t xml:space="preserve"> – Saturday </w:t>
      </w:r>
      <w:r w:rsidR="00DD2EEE">
        <w:rPr>
          <w:rFonts w:ascii="Gill Sans MT" w:hAnsi="Gill Sans MT" w:cs="Calibri"/>
          <w:b/>
          <w:lang w:val="en-NZ"/>
        </w:rPr>
        <w:t>2</w:t>
      </w:r>
      <w:r w:rsidR="00DD2EEE" w:rsidRPr="00DD2EEE">
        <w:rPr>
          <w:rFonts w:ascii="Gill Sans MT" w:hAnsi="Gill Sans MT" w:cs="Calibri"/>
          <w:b/>
          <w:vertAlign w:val="superscript"/>
          <w:lang w:val="en-NZ"/>
        </w:rPr>
        <w:t>nd</w:t>
      </w:r>
      <w:r w:rsidR="0078601D">
        <w:rPr>
          <w:rFonts w:ascii="Gill Sans MT" w:hAnsi="Gill Sans MT" w:cs="Calibri"/>
          <w:b/>
          <w:lang w:val="en-NZ"/>
        </w:rPr>
        <w:t xml:space="preserve"> October</w:t>
      </w:r>
      <w:r w:rsidR="00DD2EEE">
        <w:rPr>
          <w:rFonts w:ascii="Gill Sans MT" w:hAnsi="Gill Sans MT" w:cs="Calibri"/>
          <w:b/>
          <w:lang w:val="en-NZ"/>
        </w:rPr>
        <w:t xml:space="preserve"> 2021</w:t>
      </w:r>
      <w:r w:rsidRPr="00533E55">
        <w:rPr>
          <w:rFonts w:ascii="Gill Sans MT" w:hAnsi="Gill Sans MT" w:cs="Calibri"/>
          <w:lang w:val="en-NZ"/>
        </w:rPr>
        <w:t xml:space="preserve"> </w:t>
      </w:r>
    </w:p>
    <w:p w14:paraId="522D0073" w14:textId="20E94CC2" w:rsidR="000141A2" w:rsidRPr="00533E55" w:rsidRDefault="000141A2" w:rsidP="000141A2">
      <w:pPr>
        <w:pStyle w:val="ListParagraph"/>
        <w:ind w:left="0"/>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0845 hrs</w:t>
      </w:r>
      <w:r w:rsidRPr="00533E55">
        <w:rPr>
          <w:rFonts w:ascii="Gill Sans MT" w:hAnsi="Gill Sans MT" w:cs="Calibri"/>
          <w:lang w:val="en-NZ"/>
        </w:rPr>
        <w:tab/>
      </w:r>
      <w:r w:rsidRPr="00533E55">
        <w:rPr>
          <w:rFonts w:ascii="Gill Sans MT" w:hAnsi="Gill Sans MT" w:cs="Calibri"/>
          <w:lang w:val="en-NZ"/>
        </w:rPr>
        <w:tab/>
      </w:r>
      <w:r w:rsidR="0078601D">
        <w:rPr>
          <w:rFonts w:ascii="Gill Sans MT" w:hAnsi="Gill Sans MT" w:cs="Calibri"/>
          <w:lang w:val="en-NZ"/>
        </w:rPr>
        <w:tab/>
      </w:r>
      <w:r w:rsidRPr="00533E55">
        <w:rPr>
          <w:rFonts w:ascii="Gill Sans MT" w:hAnsi="Gill Sans MT" w:cs="Calibri"/>
          <w:lang w:val="en-NZ"/>
        </w:rPr>
        <w:t xml:space="preserve">Daily Briefings </w:t>
      </w:r>
      <w:r w:rsidR="001B5839">
        <w:rPr>
          <w:rFonts w:ascii="Gill Sans MT" w:hAnsi="Gill Sans MT" w:cs="Calibri"/>
          <w:lang w:val="en-NZ"/>
        </w:rPr>
        <w:t xml:space="preserve">except for Thursday when there will be no briefing </w:t>
      </w:r>
    </w:p>
    <w:p w14:paraId="23770A74" w14:textId="768751AF" w:rsidR="000141A2" w:rsidRPr="00533E55" w:rsidRDefault="000141A2" w:rsidP="000141A2">
      <w:pPr>
        <w:pStyle w:val="ListParagraph"/>
        <w:ind w:left="0"/>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1000 hrs</w:t>
      </w:r>
      <w:r w:rsidRPr="00533E55">
        <w:rPr>
          <w:rFonts w:ascii="Gill Sans MT" w:hAnsi="Gill Sans MT" w:cs="Calibri"/>
          <w:lang w:val="en-NZ"/>
        </w:rPr>
        <w:tab/>
      </w:r>
      <w:r w:rsidR="0078601D">
        <w:rPr>
          <w:rFonts w:ascii="Gill Sans MT" w:hAnsi="Gill Sans MT" w:cs="Calibri"/>
          <w:lang w:val="en-NZ"/>
        </w:rPr>
        <w:tab/>
      </w:r>
      <w:r w:rsidRPr="00533E55">
        <w:rPr>
          <w:rFonts w:ascii="Gill Sans MT" w:hAnsi="Gill Sans MT" w:cs="Calibri"/>
          <w:lang w:val="en-NZ"/>
        </w:rPr>
        <w:tab/>
        <w:t>First race each day</w:t>
      </w:r>
    </w:p>
    <w:p w14:paraId="28D8D357" w14:textId="237FBD21" w:rsidR="000141A2" w:rsidRPr="00533E55" w:rsidRDefault="000141A2" w:rsidP="000141A2">
      <w:pPr>
        <w:pStyle w:val="ListParagraph"/>
        <w:ind w:left="0"/>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Post racing</w:t>
      </w:r>
      <w:r w:rsidRPr="00533E55">
        <w:rPr>
          <w:rFonts w:ascii="Gill Sans MT" w:hAnsi="Gill Sans MT" w:cs="Calibri"/>
          <w:lang w:val="en-NZ"/>
        </w:rPr>
        <w:tab/>
      </w:r>
      <w:r w:rsidR="0078601D">
        <w:rPr>
          <w:rFonts w:ascii="Gill Sans MT" w:hAnsi="Gill Sans MT" w:cs="Calibri"/>
          <w:lang w:val="en-NZ"/>
        </w:rPr>
        <w:tab/>
      </w:r>
      <w:r w:rsidRPr="00533E55">
        <w:rPr>
          <w:rFonts w:ascii="Gill Sans MT" w:hAnsi="Gill Sans MT" w:cs="Calibri"/>
          <w:lang w:val="en-NZ"/>
        </w:rPr>
        <w:t>Competitor debrief</w:t>
      </w:r>
    </w:p>
    <w:p w14:paraId="21308A39" w14:textId="77777777" w:rsidR="000141A2" w:rsidRPr="00533E55" w:rsidRDefault="000141A2" w:rsidP="000141A2">
      <w:pPr>
        <w:pStyle w:val="ListParagraph"/>
        <w:ind w:left="0"/>
        <w:rPr>
          <w:rFonts w:ascii="Gill Sans MT" w:hAnsi="Gill Sans MT" w:cs="Calibri"/>
          <w:sz w:val="10"/>
          <w:szCs w:val="10"/>
          <w:lang w:val="en-NZ"/>
        </w:rPr>
      </w:pPr>
      <w:r w:rsidRPr="00533E55">
        <w:rPr>
          <w:rFonts w:ascii="Gill Sans MT" w:hAnsi="Gill Sans MT" w:cs="Calibri"/>
          <w:lang w:val="en-NZ"/>
        </w:rPr>
        <w:tab/>
      </w:r>
    </w:p>
    <w:p w14:paraId="5E336979" w14:textId="6FF29B8F" w:rsidR="000141A2" w:rsidRPr="00533E55" w:rsidRDefault="000141A2" w:rsidP="000141A2">
      <w:pPr>
        <w:pStyle w:val="ListParagraph"/>
        <w:ind w:left="0"/>
        <w:rPr>
          <w:rFonts w:ascii="Gill Sans MT" w:hAnsi="Gill Sans MT" w:cs="Calibri"/>
          <w:b/>
          <w:lang w:val="en-NZ"/>
        </w:rPr>
      </w:pPr>
      <w:r w:rsidRPr="00533E55">
        <w:rPr>
          <w:rFonts w:ascii="Gill Sans MT" w:hAnsi="Gill Sans MT" w:cs="Calibri"/>
          <w:b/>
          <w:lang w:val="en-NZ"/>
        </w:rPr>
        <w:tab/>
      </w:r>
      <w:r w:rsidRPr="00533E55">
        <w:rPr>
          <w:rFonts w:ascii="Gill Sans MT" w:hAnsi="Gill Sans MT" w:cs="Calibri"/>
          <w:b/>
          <w:lang w:val="en-NZ"/>
        </w:rPr>
        <w:tab/>
        <w:t xml:space="preserve">Sunday </w:t>
      </w:r>
      <w:r w:rsidR="00DD2EEE">
        <w:rPr>
          <w:rFonts w:ascii="Gill Sans MT" w:hAnsi="Gill Sans MT" w:cs="Calibri"/>
          <w:b/>
          <w:lang w:val="en-NZ"/>
        </w:rPr>
        <w:t>3</w:t>
      </w:r>
      <w:r w:rsidR="00DD2EEE" w:rsidRPr="00DD2EEE">
        <w:rPr>
          <w:rFonts w:ascii="Gill Sans MT" w:hAnsi="Gill Sans MT" w:cs="Calibri"/>
          <w:b/>
          <w:vertAlign w:val="superscript"/>
          <w:lang w:val="en-NZ"/>
        </w:rPr>
        <w:t>rd</w:t>
      </w:r>
      <w:r w:rsidR="0078601D">
        <w:rPr>
          <w:rFonts w:ascii="Gill Sans MT" w:hAnsi="Gill Sans MT" w:cs="Calibri"/>
          <w:b/>
          <w:lang w:val="en-NZ"/>
        </w:rPr>
        <w:t xml:space="preserve"> October</w:t>
      </w:r>
      <w:r w:rsidR="00DD2EEE">
        <w:rPr>
          <w:rFonts w:ascii="Gill Sans MT" w:hAnsi="Gill Sans MT" w:cs="Calibri"/>
          <w:b/>
          <w:lang w:val="en-NZ"/>
        </w:rPr>
        <w:t xml:space="preserve"> 2021</w:t>
      </w:r>
    </w:p>
    <w:p w14:paraId="525A0F38" w14:textId="4321FC98" w:rsidR="000141A2" w:rsidRPr="00533E55" w:rsidRDefault="000141A2" w:rsidP="000141A2">
      <w:pPr>
        <w:pStyle w:val="ListParagraph"/>
        <w:ind w:left="0"/>
        <w:rPr>
          <w:rFonts w:ascii="Gill Sans MT" w:hAnsi="Gill Sans MT" w:cs="Calibri"/>
          <w:lang w:val="en-NZ"/>
        </w:rPr>
      </w:pPr>
      <w:r w:rsidRPr="00533E55">
        <w:rPr>
          <w:rFonts w:ascii="Gill Sans MT" w:hAnsi="Gill Sans MT" w:cs="Calibri"/>
          <w:b/>
          <w:lang w:val="en-NZ"/>
        </w:rPr>
        <w:tab/>
      </w:r>
      <w:r w:rsidRPr="00533E55">
        <w:rPr>
          <w:rFonts w:ascii="Gill Sans MT" w:hAnsi="Gill Sans MT" w:cs="Calibri"/>
          <w:lang w:val="en-NZ"/>
        </w:rPr>
        <w:tab/>
        <w:t>0845 hrs</w:t>
      </w:r>
      <w:r w:rsidRPr="00533E55">
        <w:rPr>
          <w:rFonts w:ascii="Gill Sans MT" w:hAnsi="Gill Sans MT" w:cs="Calibri"/>
          <w:lang w:val="en-NZ"/>
        </w:rPr>
        <w:tab/>
      </w:r>
      <w:r w:rsidRPr="00533E55">
        <w:rPr>
          <w:rFonts w:ascii="Gill Sans MT" w:hAnsi="Gill Sans MT" w:cs="Calibri"/>
          <w:lang w:val="en-NZ"/>
        </w:rPr>
        <w:tab/>
      </w:r>
      <w:r w:rsidR="0078601D">
        <w:rPr>
          <w:rFonts w:ascii="Gill Sans MT" w:hAnsi="Gill Sans MT" w:cs="Calibri"/>
          <w:lang w:val="en-NZ"/>
        </w:rPr>
        <w:tab/>
      </w:r>
      <w:r w:rsidRPr="00533E55">
        <w:rPr>
          <w:rFonts w:ascii="Gill Sans MT" w:hAnsi="Gill Sans MT" w:cs="Calibri"/>
          <w:lang w:val="en-NZ"/>
        </w:rPr>
        <w:t xml:space="preserve">Briefing </w:t>
      </w:r>
    </w:p>
    <w:p w14:paraId="6406ADBC" w14:textId="09E437B4" w:rsidR="000141A2" w:rsidRPr="00533E55" w:rsidRDefault="000141A2" w:rsidP="000141A2">
      <w:pPr>
        <w:pStyle w:val="ListParagraph"/>
        <w:ind w:left="0"/>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1000 hrs</w:t>
      </w:r>
      <w:r w:rsidRPr="00533E55">
        <w:rPr>
          <w:rFonts w:ascii="Gill Sans MT" w:hAnsi="Gill Sans MT" w:cs="Calibri"/>
          <w:lang w:val="en-NZ"/>
        </w:rPr>
        <w:tab/>
      </w:r>
      <w:r w:rsidR="0078601D">
        <w:rPr>
          <w:rFonts w:ascii="Gill Sans MT" w:hAnsi="Gill Sans MT" w:cs="Calibri"/>
          <w:lang w:val="en-NZ"/>
        </w:rPr>
        <w:tab/>
      </w:r>
      <w:r w:rsidRPr="00533E55">
        <w:rPr>
          <w:rFonts w:ascii="Gill Sans MT" w:hAnsi="Gill Sans MT" w:cs="Calibri"/>
          <w:lang w:val="en-NZ"/>
        </w:rPr>
        <w:tab/>
        <w:t>First race</w:t>
      </w:r>
    </w:p>
    <w:p w14:paraId="77AF6243" w14:textId="16F7A9E1" w:rsidR="000141A2" w:rsidRPr="0078601D" w:rsidRDefault="000141A2" w:rsidP="0078601D">
      <w:pPr>
        <w:pStyle w:val="ListParagraph"/>
        <w:ind w:left="0"/>
        <w:rPr>
          <w:rFonts w:ascii="Gill Sans MT" w:hAnsi="Gill Sans MT" w:cs="Calibri"/>
          <w:lang w:val="en-NZ"/>
        </w:rPr>
      </w:pPr>
      <w:r w:rsidRPr="00533E55">
        <w:rPr>
          <w:rFonts w:ascii="Gill Sans MT" w:hAnsi="Gill Sans MT" w:cs="Calibri"/>
          <w:lang w:val="en-NZ"/>
        </w:rPr>
        <w:tab/>
      </w:r>
      <w:r w:rsidRPr="00533E55">
        <w:rPr>
          <w:rFonts w:ascii="Gill Sans MT" w:hAnsi="Gill Sans MT" w:cs="Calibri"/>
          <w:lang w:val="en-NZ"/>
        </w:rPr>
        <w:tab/>
        <w:t xml:space="preserve">1730 hrs </w:t>
      </w:r>
      <w:proofErr w:type="spellStart"/>
      <w:r w:rsidRPr="00533E55">
        <w:rPr>
          <w:rFonts w:ascii="Gill Sans MT" w:hAnsi="Gill Sans MT" w:cs="Calibri"/>
          <w:lang w:val="en-NZ"/>
        </w:rPr>
        <w:t>approx</w:t>
      </w:r>
      <w:proofErr w:type="spellEnd"/>
      <w:r w:rsidRPr="00533E55">
        <w:rPr>
          <w:rFonts w:ascii="Gill Sans MT" w:hAnsi="Gill Sans MT" w:cs="Calibri"/>
          <w:lang w:val="en-NZ"/>
        </w:rPr>
        <w:tab/>
      </w:r>
      <w:r w:rsidR="0078601D">
        <w:rPr>
          <w:rFonts w:ascii="Gill Sans MT" w:hAnsi="Gill Sans MT" w:cs="Calibri"/>
          <w:lang w:val="en-NZ"/>
        </w:rPr>
        <w:tab/>
      </w:r>
      <w:proofErr w:type="spellStart"/>
      <w:r w:rsidRPr="00533E55">
        <w:rPr>
          <w:rFonts w:ascii="Gill Sans MT" w:hAnsi="Gill Sans MT" w:cs="Calibri"/>
          <w:lang w:val="en-NZ"/>
        </w:rPr>
        <w:t>Prizegiving</w:t>
      </w:r>
      <w:proofErr w:type="spellEnd"/>
      <w:r w:rsidRPr="00533E55">
        <w:rPr>
          <w:rFonts w:ascii="Gill Sans MT" w:hAnsi="Gill Sans MT" w:cs="Calibri"/>
          <w:lang w:val="en-NZ"/>
        </w:rPr>
        <w:t xml:space="preserve"> Ceremony, at the conclusion of racing.</w:t>
      </w:r>
    </w:p>
    <w:p w14:paraId="363CDC35" w14:textId="7472D4A4" w:rsidR="0078601D" w:rsidRPr="00FD23AE" w:rsidRDefault="0078601D" w:rsidP="0078601D">
      <w:pPr>
        <w:pStyle w:val="ListParagraph"/>
        <w:numPr>
          <w:ilvl w:val="1"/>
          <w:numId w:val="29"/>
        </w:numPr>
        <w:tabs>
          <w:tab w:val="left" w:pos="567"/>
          <w:tab w:val="left" w:pos="1134"/>
          <w:tab w:val="left" w:pos="1276"/>
        </w:tabs>
        <w:ind w:left="1134" w:hanging="567"/>
        <w:rPr>
          <w:rFonts w:ascii="Gill Sans MT" w:hAnsi="Gill Sans MT" w:cstheme="minorHAnsi"/>
          <w:lang w:val="en-NZ"/>
        </w:rPr>
      </w:pPr>
      <w:r>
        <w:rPr>
          <w:rFonts w:ascii="Gill Sans MT" w:hAnsi="Gill Sans MT" w:cstheme="minorHAnsi"/>
          <w:lang w:val="en-NZ"/>
        </w:rPr>
        <w:t>The latest time for an attention signal on the last day of racing will be approximately 1</w:t>
      </w:r>
      <w:r w:rsidR="00B34267">
        <w:rPr>
          <w:rFonts w:ascii="Gill Sans MT" w:hAnsi="Gill Sans MT" w:cstheme="minorHAnsi"/>
          <w:lang w:val="en-NZ"/>
        </w:rPr>
        <w:t>70</w:t>
      </w:r>
      <w:bookmarkStart w:id="0" w:name="_GoBack"/>
      <w:bookmarkEnd w:id="0"/>
      <w:r w:rsidR="00B34267">
        <w:rPr>
          <w:rFonts w:ascii="Gill Sans MT" w:hAnsi="Gill Sans MT" w:cstheme="minorHAnsi"/>
          <w:lang w:val="en-NZ"/>
        </w:rPr>
        <w:t>0</w:t>
      </w:r>
      <w:r>
        <w:rPr>
          <w:rFonts w:ascii="Gill Sans MT" w:hAnsi="Gill Sans MT" w:cstheme="minorHAnsi"/>
          <w:lang w:val="en-NZ"/>
        </w:rPr>
        <w:t>hrs.</w:t>
      </w:r>
    </w:p>
    <w:p w14:paraId="57D8A1F6" w14:textId="15E888B8" w:rsidR="0078601D" w:rsidRPr="00220706" w:rsidRDefault="0078601D" w:rsidP="0078601D">
      <w:pPr>
        <w:pStyle w:val="ListParagraph"/>
        <w:numPr>
          <w:ilvl w:val="1"/>
          <w:numId w:val="29"/>
        </w:numPr>
        <w:tabs>
          <w:tab w:val="left" w:pos="567"/>
          <w:tab w:val="left" w:pos="1134"/>
          <w:tab w:val="left" w:pos="1276"/>
        </w:tabs>
        <w:ind w:left="1134" w:hanging="567"/>
        <w:rPr>
          <w:rFonts w:ascii="Gill Sans MT" w:hAnsi="Gill Sans MT" w:cstheme="minorHAnsi"/>
          <w:lang w:val="en-NZ"/>
        </w:rPr>
      </w:pPr>
      <w:r w:rsidRPr="00220706">
        <w:rPr>
          <w:rFonts w:ascii="Gill Sans MT" w:hAnsi="Gill Sans MT" w:cstheme="minorHAnsi"/>
          <w:lang w:val="en-NZ"/>
        </w:rPr>
        <w:t xml:space="preserve">The prize giving will be held on Sunday </w:t>
      </w:r>
      <w:r w:rsidR="00DD2EEE">
        <w:rPr>
          <w:rFonts w:ascii="Gill Sans MT" w:hAnsi="Gill Sans MT" w:cstheme="minorHAnsi"/>
          <w:lang w:val="en-NZ"/>
        </w:rPr>
        <w:t>3</w:t>
      </w:r>
      <w:r w:rsidR="00DD2EEE" w:rsidRPr="00DD2EEE">
        <w:rPr>
          <w:rFonts w:ascii="Gill Sans MT" w:hAnsi="Gill Sans MT" w:cstheme="minorHAnsi"/>
          <w:vertAlign w:val="superscript"/>
          <w:lang w:val="en-NZ"/>
        </w:rPr>
        <w:t>rd</w:t>
      </w:r>
      <w:r w:rsidR="00DD2EEE">
        <w:rPr>
          <w:rFonts w:ascii="Gill Sans MT" w:hAnsi="Gill Sans MT" w:cstheme="minorHAnsi"/>
          <w:lang w:val="en-NZ"/>
        </w:rPr>
        <w:t xml:space="preserve"> October</w:t>
      </w:r>
      <w:r w:rsidRPr="00220706">
        <w:rPr>
          <w:rFonts w:ascii="Gill Sans MT" w:hAnsi="Gill Sans MT" w:cstheme="minorHAnsi"/>
          <w:lang w:val="en-NZ"/>
        </w:rPr>
        <w:t xml:space="preserve"> </w:t>
      </w:r>
      <w:r>
        <w:rPr>
          <w:rFonts w:ascii="Gill Sans MT" w:hAnsi="Gill Sans MT" w:cstheme="minorHAnsi"/>
          <w:lang w:val="en-NZ"/>
        </w:rPr>
        <w:t>after</w:t>
      </w:r>
      <w:r w:rsidRPr="00220706">
        <w:rPr>
          <w:rFonts w:ascii="Gill Sans MT" w:hAnsi="Gill Sans MT" w:cstheme="minorHAnsi"/>
          <w:lang w:val="en-NZ"/>
        </w:rPr>
        <w:t xml:space="preserve"> the conclusion of racing</w:t>
      </w:r>
      <w:r>
        <w:rPr>
          <w:rFonts w:ascii="Gill Sans MT" w:hAnsi="Gill Sans MT" w:cstheme="minorHAnsi"/>
          <w:lang w:val="en-NZ"/>
        </w:rPr>
        <w:t xml:space="preserve"> approximately 1700hrs.</w:t>
      </w:r>
    </w:p>
    <w:p w14:paraId="6B9D334B" w14:textId="3AEAD9E7" w:rsidR="0078601D" w:rsidRPr="0078601D" w:rsidRDefault="0078601D" w:rsidP="0078601D">
      <w:pPr>
        <w:pStyle w:val="ListParagraph"/>
        <w:numPr>
          <w:ilvl w:val="1"/>
          <w:numId w:val="32"/>
        </w:numPr>
        <w:tabs>
          <w:tab w:val="left" w:pos="567"/>
          <w:tab w:val="left" w:pos="709"/>
        </w:tabs>
        <w:rPr>
          <w:rFonts w:ascii="Gill Sans MT" w:hAnsi="Gill Sans MT" w:cstheme="minorHAnsi"/>
        </w:rPr>
      </w:pPr>
      <w:r w:rsidRPr="0078601D">
        <w:rPr>
          <w:rFonts w:ascii="Gill Sans MT" w:hAnsi="Gill Sans MT" w:cstheme="minorHAnsi"/>
        </w:rPr>
        <w:t>Unless excused by the OA, attendance at the following is mandatory:</w:t>
      </w:r>
    </w:p>
    <w:p w14:paraId="08C5BA1D" w14:textId="77777777" w:rsidR="0078601D" w:rsidRPr="00220706" w:rsidRDefault="0078601D" w:rsidP="0078601D">
      <w:pPr>
        <w:pStyle w:val="ListParagraph"/>
        <w:numPr>
          <w:ilvl w:val="0"/>
          <w:numId w:val="30"/>
        </w:numPr>
        <w:tabs>
          <w:tab w:val="left" w:pos="567"/>
          <w:tab w:val="left" w:pos="1134"/>
          <w:tab w:val="left" w:pos="1276"/>
        </w:tabs>
        <w:ind w:left="1134" w:hanging="567"/>
        <w:rPr>
          <w:rFonts w:ascii="Gill Sans MT" w:hAnsi="Gill Sans MT" w:cstheme="minorHAnsi"/>
          <w:lang w:val="en-NZ"/>
        </w:rPr>
      </w:pPr>
      <w:r w:rsidRPr="00220706">
        <w:rPr>
          <w:rFonts w:ascii="Gill Sans MT" w:hAnsi="Gill Sans MT" w:cstheme="minorHAnsi"/>
          <w:lang w:val="en-NZ"/>
        </w:rPr>
        <w:t>Daily briefing for skippers.</w:t>
      </w:r>
    </w:p>
    <w:p w14:paraId="24819360" w14:textId="092B4EB5" w:rsidR="0078601D" w:rsidRPr="00220706" w:rsidRDefault="0078601D" w:rsidP="0078601D">
      <w:pPr>
        <w:pStyle w:val="ListParagraph"/>
        <w:numPr>
          <w:ilvl w:val="0"/>
          <w:numId w:val="30"/>
        </w:numPr>
        <w:tabs>
          <w:tab w:val="left" w:pos="567"/>
          <w:tab w:val="left" w:pos="1134"/>
          <w:tab w:val="left" w:pos="1276"/>
        </w:tabs>
        <w:ind w:left="1134" w:hanging="567"/>
        <w:rPr>
          <w:rFonts w:ascii="Gill Sans MT" w:hAnsi="Gill Sans MT" w:cstheme="minorHAnsi"/>
          <w:lang w:val="en-NZ"/>
        </w:rPr>
      </w:pPr>
      <w:r w:rsidRPr="00220706">
        <w:rPr>
          <w:rFonts w:ascii="Gill Sans MT" w:hAnsi="Gill Sans MT" w:cstheme="minorHAnsi"/>
          <w:lang w:val="en-NZ"/>
        </w:rPr>
        <w:t xml:space="preserve">Prize giving on Sunday </w:t>
      </w:r>
      <w:r w:rsidR="00DD2EEE">
        <w:rPr>
          <w:rFonts w:ascii="Gill Sans MT" w:hAnsi="Gill Sans MT" w:cstheme="minorHAnsi"/>
          <w:lang w:val="en-NZ"/>
        </w:rPr>
        <w:t>3</w:t>
      </w:r>
      <w:r w:rsidR="00DD2EEE" w:rsidRPr="00DD2EEE">
        <w:rPr>
          <w:rFonts w:ascii="Gill Sans MT" w:hAnsi="Gill Sans MT" w:cstheme="minorHAnsi"/>
          <w:vertAlign w:val="superscript"/>
          <w:lang w:val="en-NZ"/>
        </w:rPr>
        <w:t>rd</w:t>
      </w:r>
      <w:r w:rsidR="00DD2EEE">
        <w:rPr>
          <w:rFonts w:ascii="Gill Sans MT" w:hAnsi="Gill Sans MT" w:cstheme="minorHAnsi"/>
          <w:lang w:val="en-NZ"/>
        </w:rPr>
        <w:t xml:space="preserve"> October</w:t>
      </w:r>
      <w:r w:rsidRPr="00220706">
        <w:rPr>
          <w:rFonts w:ascii="Gill Sans MT" w:hAnsi="Gill Sans MT" w:cstheme="minorHAnsi"/>
          <w:lang w:val="en-NZ"/>
        </w:rPr>
        <w:t xml:space="preserve"> 20</w:t>
      </w:r>
      <w:r w:rsidR="00DD2EEE">
        <w:rPr>
          <w:rFonts w:ascii="Gill Sans MT" w:hAnsi="Gill Sans MT" w:cstheme="minorHAnsi"/>
          <w:lang w:val="en-NZ"/>
        </w:rPr>
        <w:t>21</w:t>
      </w:r>
      <w:r w:rsidRPr="00220706">
        <w:rPr>
          <w:rFonts w:ascii="Gill Sans MT" w:hAnsi="Gill Sans MT" w:cstheme="minorHAnsi"/>
          <w:lang w:val="en-NZ"/>
        </w:rPr>
        <w:t>.</w:t>
      </w:r>
    </w:p>
    <w:p w14:paraId="308DD4F3" w14:textId="4A7452E7" w:rsidR="00B004A1" w:rsidRPr="00B004A1" w:rsidRDefault="00B004A1" w:rsidP="0078601D">
      <w:pPr>
        <w:pStyle w:val="Heading2"/>
      </w:pPr>
    </w:p>
    <w:p w14:paraId="4C2F3562" w14:textId="77777777" w:rsidR="009D608A" w:rsidRPr="00012AB7" w:rsidRDefault="003E4136" w:rsidP="00012AB7">
      <w:pPr>
        <w:pStyle w:val="Heading1"/>
      </w:pPr>
      <w:r w:rsidRPr="00012AB7">
        <w:t xml:space="preserve">SKIPPERS ELIGIBILITY </w:t>
      </w:r>
    </w:p>
    <w:p w14:paraId="4A1FD8E7" w14:textId="00DEE53C" w:rsidR="009D608A" w:rsidRPr="00012AB7" w:rsidRDefault="003E4136" w:rsidP="00012AB7">
      <w:pPr>
        <w:pStyle w:val="Heading2"/>
      </w:pPr>
      <w:r w:rsidRPr="00012AB7">
        <w:t>5.1</w:t>
      </w:r>
      <w:r w:rsidRPr="00012AB7">
        <w:rPr>
          <w:rFonts w:eastAsia="Arial" w:cs="Arial"/>
        </w:rPr>
        <w:t xml:space="preserve"> </w:t>
      </w:r>
      <w:r w:rsidRPr="00012AB7">
        <w:rPr>
          <w:rFonts w:eastAsia="Arial" w:cs="Arial"/>
        </w:rPr>
        <w:tab/>
      </w:r>
      <w:r w:rsidRPr="00012AB7">
        <w:t xml:space="preserve">Up to </w:t>
      </w:r>
      <w:r w:rsidR="003D4BAA">
        <w:t>sixteen</w:t>
      </w:r>
      <w:r w:rsidRPr="00012AB7">
        <w:t xml:space="preserve"> (</w:t>
      </w:r>
      <w:r w:rsidR="003D4BAA">
        <w:t>16</w:t>
      </w:r>
      <w:r w:rsidRPr="00012AB7">
        <w:t>) skippers will be invited.   Invitations will be first issued to:</w:t>
      </w:r>
      <w:r w:rsidRPr="00012AB7">
        <w:rPr>
          <w:b/>
        </w:rPr>
        <w:t xml:space="preserve"> </w:t>
      </w:r>
    </w:p>
    <w:p w14:paraId="42D0E9C3" w14:textId="02876F2B" w:rsidR="009D608A" w:rsidRPr="00012AB7" w:rsidRDefault="000D1636" w:rsidP="00B004A1">
      <w:pPr>
        <w:pStyle w:val="Heading3"/>
        <w:numPr>
          <w:ilvl w:val="0"/>
          <w:numId w:val="16"/>
        </w:numPr>
        <w:ind w:hanging="566"/>
      </w:pPr>
      <w:r w:rsidRPr="00012AB7">
        <w:lastRenderedPageBreak/>
        <w:t>The winner of the 20</w:t>
      </w:r>
      <w:r w:rsidR="00DD2EEE">
        <w:t>20</w:t>
      </w:r>
      <w:r w:rsidR="003E4136" w:rsidRPr="00012AB7">
        <w:t xml:space="preserve"> New Z</w:t>
      </w:r>
      <w:r w:rsidR="0078601D">
        <w:t>ealand Match Race Championship (</w:t>
      </w:r>
      <w:r w:rsidR="00DD2EEE">
        <w:t>Graeme Sutherland</w:t>
      </w:r>
      <w:r w:rsidR="0078601D">
        <w:t>)</w:t>
      </w:r>
      <w:r w:rsidR="003E4136" w:rsidRPr="00012AB7">
        <w:t xml:space="preserve"> </w:t>
      </w:r>
      <w:r w:rsidR="006B3ACC">
        <w:t>and</w:t>
      </w:r>
      <w:r w:rsidR="003E4136" w:rsidRPr="00012AB7">
        <w:t xml:space="preserve"> runner</w:t>
      </w:r>
      <w:r w:rsidR="00301D72" w:rsidRPr="00012AB7">
        <w:t xml:space="preserve"> </w:t>
      </w:r>
      <w:r w:rsidR="003E4136" w:rsidRPr="00012AB7">
        <w:t>up (</w:t>
      </w:r>
      <w:r w:rsidR="00DD2EEE">
        <w:t xml:space="preserve">Nick </w:t>
      </w:r>
      <w:proofErr w:type="spellStart"/>
      <w:r w:rsidR="00DD2EEE">
        <w:t>Egnot</w:t>
      </w:r>
      <w:proofErr w:type="spellEnd"/>
      <w:r w:rsidR="00DD2EEE">
        <w:t xml:space="preserve"> Johnson</w:t>
      </w:r>
      <w:r w:rsidR="003E4136" w:rsidRPr="00012AB7">
        <w:t>).</w:t>
      </w:r>
      <w:r w:rsidR="003E4136" w:rsidRPr="00B43F3E">
        <w:rPr>
          <w:b/>
        </w:rPr>
        <w:t xml:space="preserve"> </w:t>
      </w:r>
    </w:p>
    <w:p w14:paraId="63A4C17E" w14:textId="77777777" w:rsidR="009D608A" w:rsidRPr="00012AB7" w:rsidRDefault="003E4136" w:rsidP="00B004A1">
      <w:pPr>
        <w:pStyle w:val="Heading3"/>
        <w:ind w:hanging="566"/>
      </w:pPr>
      <w:r w:rsidRPr="00012AB7">
        <w:t>Emirates Team New Zealand representative team.</w:t>
      </w:r>
      <w:r w:rsidRPr="00012AB7">
        <w:rPr>
          <w:b/>
        </w:rPr>
        <w:t xml:space="preserve"> </w:t>
      </w:r>
    </w:p>
    <w:p w14:paraId="429FEEF1" w14:textId="16014279" w:rsidR="009D608A" w:rsidRPr="00012AB7" w:rsidRDefault="00464CBB" w:rsidP="00B004A1">
      <w:pPr>
        <w:pStyle w:val="Heading3"/>
        <w:ind w:hanging="566"/>
      </w:pPr>
      <w:r>
        <w:t xml:space="preserve">One </w:t>
      </w:r>
      <w:r w:rsidR="003E4136" w:rsidRPr="00012AB7">
        <w:t xml:space="preserve">RNZYS Youth Training Programme </w:t>
      </w:r>
      <w:r>
        <w:t>Team</w:t>
      </w:r>
      <w:r w:rsidR="003E4136" w:rsidRPr="00012AB7">
        <w:t>.</w:t>
      </w:r>
      <w:r w:rsidR="003E4136" w:rsidRPr="00012AB7">
        <w:rPr>
          <w:b/>
        </w:rPr>
        <w:t xml:space="preserve"> </w:t>
      </w:r>
    </w:p>
    <w:p w14:paraId="64C496A3" w14:textId="61B78907" w:rsidR="00B769D8" w:rsidRPr="00B769D8" w:rsidRDefault="00464CBB" w:rsidP="00B769D8">
      <w:pPr>
        <w:pStyle w:val="Heading3"/>
        <w:ind w:hanging="566"/>
        <w:rPr>
          <w:b/>
        </w:rPr>
      </w:pPr>
      <w:r>
        <w:t xml:space="preserve">One </w:t>
      </w:r>
      <w:r w:rsidR="003E4136" w:rsidRPr="00012AB7">
        <w:t xml:space="preserve">RNZYS Performance Programme </w:t>
      </w:r>
      <w:r>
        <w:t>Team</w:t>
      </w:r>
      <w:r w:rsidR="003E4136" w:rsidRPr="00012AB7">
        <w:t>.</w:t>
      </w:r>
    </w:p>
    <w:p w14:paraId="4390C1DC" w14:textId="10BB408E" w:rsidR="00B769D8" w:rsidRDefault="00B769D8" w:rsidP="00B004A1">
      <w:pPr>
        <w:pStyle w:val="Heading3"/>
        <w:ind w:hanging="566"/>
      </w:pPr>
      <w:r>
        <w:t>Winner of Harken NZ Secondary Sc</w:t>
      </w:r>
      <w:r w:rsidR="00DD2EEE">
        <w:t>hool Keelboat Championships 2021</w:t>
      </w:r>
    </w:p>
    <w:p w14:paraId="5D16BB88" w14:textId="78B1ECE4" w:rsidR="00464CBB" w:rsidRPr="00012AB7" w:rsidRDefault="00EE0E06" w:rsidP="00464CBB">
      <w:pPr>
        <w:pStyle w:val="Heading3"/>
        <w:ind w:hanging="566"/>
      </w:pPr>
      <w:r>
        <w:t xml:space="preserve">The </w:t>
      </w:r>
      <w:r w:rsidR="00464CBB" w:rsidRPr="00012AB7">
        <w:t>top</w:t>
      </w:r>
      <w:r>
        <w:t xml:space="preserve"> three skippers</w:t>
      </w:r>
      <w:r w:rsidR="00464CBB" w:rsidRPr="00012AB7">
        <w:t xml:space="preserve"> from the </w:t>
      </w:r>
      <w:r>
        <w:t>Auckland Match Racing Championships (21</w:t>
      </w:r>
      <w:r w:rsidRPr="00DD2EEE">
        <w:rPr>
          <w:vertAlign w:val="superscript"/>
        </w:rPr>
        <w:t>st</w:t>
      </w:r>
      <w:r>
        <w:t>-22</w:t>
      </w:r>
      <w:r w:rsidRPr="00DD2EEE">
        <w:rPr>
          <w:vertAlign w:val="superscript"/>
        </w:rPr>
        <w:t>nd</w:t>
      </w:r>
      <w:r>
        <w:t xml:space="preserve"> August</w:t>
      </w:r>
      <w:proofErr w:type="gramStart"/>
      <w:r>
        <w:t>)</w:t>
      </w:r>
      <w:r w:rsidRPr="00012AB7">
        <w:rPr>
          <w:b/>
        </w:rPr>
        <w:t xml:space="preserve"> </w:t>
      </w:r>
      <w:r>
        <w:t xml:space="preserve"> that</w:t>
      </w:r>
      <w:proofErr w:type="gramEnd"/>
      <w:r>
        <w:t xml:space="preserve"> have not already gained entry. </w:t>
      </w:r>
    </w:p>
    <w:p w14:paraId="345BCC90" w14:textId="78207A10" w:rsidR="009D608A" w:rsidRPr="00012AB7" w:rsidRDefault="00464CBB" w:rsidP="00B004A1">
      <w:pPr>
        <w:pStyle w:val="Heading3"/>
        <w:ind w:hanging="566"/>
      </w:pPr>
      <w:r>
        <w:t>Five</w:t>
      </w:r>
      <w:r w:rsidR="003E4136" w:rsidRPr="00012AB7">
        <w:t xml:space="preserve"> </w:t>
      </w:r>
      <w:r w:rsidR="001B5839">
        <w:t>international</w:t>
      </w:r>
      <w:r w:rsidR="000D1636" w:rsidRPr="00012AB7">
        <w:t xml:space="preserve"> skippers or skippers residing more than 500km from Auckland</w:t>
      </w:r>
      <w:r w:rsidR="003E4136" w:rsidRPr="00012AB7">
        <w:t>.</w:t>
      </w:r>
      <w:r w:rsidR="003E4136" w:rsidRPr="00012AB7">
        <w:rPr>
          <w:b/>
        </w:rPr>
        <w:t xml:space="preserve"> </w:t>
      </w:r>
    </w:p>
    <w:p w14:paraId="265605D6" w14:textId="5D625F13" w:rsidR="009D608A" w:rsidRPr="00012AB7" w:rsidRDefault="00464CBB" w:rsidP="00B004A1">
      <w:pPr>
        <w:pStyle w:val="Heading3"/>
        <w:ind w:hanging="566"/>
      </w:pPr>
      <w:r>
        <w:t xml:space="preserve">Additional spots will be filled </w:t>
      </w:r>
      <w:r w:rsidR="003B02C3" w:rsidRPr="00012AB7">
        <w:t xml:space="preserve">from those </w:t>
      </w:r>
      <w:r w:rsidRPr="00012AB7">
        <w:t xml:space="preserve">other entrants </w:t>
      </w:r>
      <w:r w:rsidR="003B02C3" w:rsidRPr="00012AB7">
        <w:t>who put in an expression of interest form</w:t>
      </w:r>
      <w:r w:rsidR="00B769D8">
        <w:t xml:space="preserve"> and don’t already qualify under the above criteria.</w:t>
      </w:r>
      <w:r>
        <w:t xml:space="preserve"> Preference will be given based </w:t>
      </w:r>
      <w:r w:rsidR="00526252">
        <w:t>on World Sailing Match Racing Rankings.</w:t>
      </w:r>
    </w:p>
    <w:p w14:paraId="4D2AAC79" w14:textId="77777777" w:rsidR="009D608A" w:rsidRPr="00012AB7" w:rsidRDefault="00012AB7" w:rsidP="00012AB7">
      <w:pPr>
        <w:pStyle w:val="Heading2"/>
      </w:pPr>
      <w:r>
        <w:t>5.2</w:t>
      </w:r>
      <w:r>
        <w:tab/>
      </w:r>
      <w:r w:rsidR="003E4136" w:rsidRPr="00012AB7">
        <w:t>The registered skipper shall helm the boat at all times while racing, except in an emergency.</w:t>
      </w:r>
      <w:r w:rsidR="003E4136" w:rsidRPr="00012AB7">
        <w:rPr>
          <w:b/>
        </w:rPr>
        <w:t xml:space="preserve"> </w:t>
      </w:r>
    </w:p>
    <w:p w14:paraId="79276D9A" w14:textId="0D946ECE" w:rsidR="009D608A" w:rsidRPr="00012AB7" w:rsidRDefault="00012AB7" w:rsidP="00012AB7">
      <w:pPr>
        <w:pStyle w:val="Heading2"/>
      </w:pPr>
      <w:r>
        <w:t>5.3</w:t>
      </w:r>
      <w:r>
        <w:tab/>
      </w:r>
      <w:r w:rsidR="003E4136" w:rsidRPr="00012AB7">
        <w:t xml:space="preserve">To remain eligible a skipper shall confirm acceptance of invitation in writing to be received by the date specified on the letter of invitation. </w:t>
      </w:r>
      <w:r w:rsidR="003E4136" w:rsidRPr="00012AB7">
        <w:rPr>
          <w:b/>
        </w:rPr>
        <w:t xml:space="preserve"> </w:t>
      </w:r>
    </w:p>
    <w:p w14:paraId="78A4B05E" w14:textId="77777777" w:rsidR="009D608A" w:rsidRPr="00012AB7" w:rsidRDefault="00012AB7" w:rsidP="00012AB7">
      <w:pPr>
        <w:pStyle w:val="Heading2"/>
      </w:pPr>
      <w:r>
        <w:t>5.4</w:t>
      </w:r>
      <w:r>
        <w:tab/>
      </w:r>
      <w:r w:rsidR="003E4136" w:rsidRPr="00012AB7">
        <w:t>All competitors shall meet the eligibility requirements of World Sailing Eligibility Code, regulation</w:t>
      </w:r>
      <w:r>
        <w:t xml:space="preserve"> </w:t>
      </w:r>
      <w:r w:rsidR="003E4136" w:rsidRPr="00012AB7">
        <w:t>19.2.</w:t>
      </w:r>
      <w:r w:rsidR="003E4136" w:rsidRPr="00012AB7">
        <w:rPr>
          <w:b/>
        </w:rPr>
        <w:t xml:space="preserve"> </w:t>
      </w:r>
    </w:p>
    <w:p w14:paraId="610EF710" w14:textId="77777777" w:rsidR="009D608A" w:rsidRPr="00012AB7" w:rsidRDefault="00012AB7" w:rsidP="00012AB7">
      <w:pPr>
        <w:pStyle w:val="Heading2"/>
      </w:pPr>
      <w:r>
        <w:t>5.5</w:t>
      </w:r>
      <w:r>
        <w:tab/>
      </w:r>
      <w:r w:rsidR="003E4136" w:rsidRPr="00012AB7">
        <w:t xml:space="preserve">All competitors shall obtain a World Sailing Sailor ID by registering online at </w:t>
      </w:r>
      <w:hyperlink r:id="rId12">
        <w:r w:rsidR="003E4136" w:rsidRPr="00012AB7">
          <w:rPr>
            <w:u w:val="single" w:color="000000"/>
          </w:rPr>
          <w:t>www.sailing.org/isafsailor</w:t>
        </w:r>
      </w:hyperlink>
      <w:r w:rsidR="00B004A1">
        <w:t xml:space="preserve">. </w:t>
      </w:r>
      <w:r w:rsidR="003E4136" w:rsidRPr="00012AB7">
        <w:t>Skippers shall inform the OA of their World Sailing Sailor ID at registration.</w:t>
      </w:r>
      <w:r w:rsidR="003E4136" w:rsidRPr="00012AB7">
        <w:rPr>
          <w:b/>
        </w:rPr>
        <w:t xml:space="preserve"> </w:t>
      </w:r>
    </w:p>
    <w:p w14:paraId="162916D4" w14:textId="77777777" w:rsidR="009D608A" w:rsidRPr="00012AB7" w:rsidRDefault="00012AB7" w:rsidP="00012AB7">
      <w:pPr>
        <w:pStyle w:val="Heading2"/>
      </w:pPr>
      <w:r>
        <w:t>5.6</w:t>
      </w:r>
      <w:r>
        <w:tab/>
      </w:r>
      <w:r w:rsidR="003E4136" w:rsidRPr="00012AB7">
        <w:t xml:space="preserve">To be eligible to compete in this event each entrant and crew member shall be a financial member of a club recognised by the OA and crew member’s national authority. </w:t>
      </w:r>
      <w:r w:rsidR="003E4136" w:rsidRPr="00012AB7">
        <w:rPr>
          <w:b/>
        </w:rPr>
        <w:t xml:space="preserve"> </w:t>
      </w:r>
    </w:p>
    <w:p w14:paraId="415D79B7" w14:textId="77777777" w:rsidR="009D608A" w:rsidRPr="00012AB7" w:rsidRDefault="003E4136">
      <w:pPr>
        <w:spacing w:after="0" w:line="259" w:lineRule="auto"/>
        <w:ind w:left="0" w:right="0" w:firstLine="0"/>
        <w:rPr>
          <w:rFonts w:ascii="Gill Sans MT" w:hAnsi="Gill Sans MT"/>
        </w:rPr>
      </w:pPr>
      <w:r w:rsidRPr="00012AB7">
        <w:rPr>
          <w:rFonts w:ascii="Gill Sans MT" w:hAnsi="Gill Sans MT"/>
          <w:b/>
        </w:rPr>
        <w:t xml:space="preserve"> </w:t>
      </w:r>
    </w:p>
    <w:p w14:paraId="3A132BE3" w14:textId="77777777" w:rsidR="009D608A" w:rsidRPr="00012AB7" w:rsidRDefault="003E4136" w:rsidP="00012AB7">
      <w:pPr>
        <w:pStyle w:val="Heading1"/>
      </w:pPr>
      <w:r w:rsidRPr="00012AB7">
        <w:t xml:space="preserve">ENTRIES </w:t>
      </w:r>
    </w:p>
    <w:p w14:paraId="0C87651B" w14:textId="77777777" w:rsidR="009D608A" w:rsidRPr="00012AB7" w:rsidRDefault="003E4136">
      <w:pPr>
        <w:tabs>
          <w:tab w:val="center" w:pos="959"/>
        </w:tabs>
        <w:spacing w:after="15" w:line="259" w:lineRule="auto"/>
        <w:ind w:left="-15" w:right="0" w:firstLine="0"/>
        <w:rPr>
          <w:rFonts w:ascii="Gill Sans MT" w:hAnsi="Gill Sans MT"/>
        </w:rPr>
      </w:pPr>
      <w:r w:rsidRPr="00012AB7">
        <w:rPr>
          <w:rFonts w:ascii="Gill Sans MT" w:hAnsi="Gill Sans MT"/>
        </w:rPr>
        <w:t>6.1</w:t>
      </w:r>
      <w:r w:rsidRPr="00012AB7">
        <w:rPr>
          <w:rFonts w:ascii="Gill Sans MT" w:eastAsia="Arial" w:hAnsi="Gill Sans MT" w:cs="Arial"/>
        </w:rPr>
        <w:t xml:space="preserve"> </w:t>
      </w:r>
      <w:r w:rsidRPr="00012AB7">
        <w:rPr>
          <w:rFonts w:ascii="Gill Sans MT" w:eastAsia="Arial" w:hAnsi="Gill Sans MT" w:cs="Arial"/>
        </w:rPr>
        <w:tab/>
      </w:r>
      <w:r w:rsidRPr="00012AB7">
        <w:rPr>
          <w:rFonts w:ascii="Gill Sans MT" w:hAnsi="Gill Sans MT"/>
          <w:u w:val="single" w:color="000000"/>
        </w:rPr>
        <w:t>Entering</w:t>
      </w:r>
      <w:r w:rsidRPr="00012AB7">
        <w:rPr>
          <w:rFonts w:ascii="Gill Sans MT" w:hAnsi="Gill Sans MT"/>
        </w:rPr>
        <w:t xml:space="preserve"> </w:t>
      </w:r>
    </w:p>
    <w:p w14:paraId="413E74C8" w14:textId="721EC59A" w:rsidR="009D608A" w:rsidRPr="00012AB7" w:rsidRDefault="00B004A1" w:rsidP="00B004A1">
      <w:pPr>
        <w:pStyle w:val="Heading3"/>
        <w:numPr>
          <w:ilvl w:val="0"/>
          <w:numId w:val="18"/>
        </w:numPr>
        <w:ind w:hanging="566"/>
      </w:pPr>
      <w:r w:rsidRPr="00B004A1">
        <w:t>The skipper shall be entered on completion of registration, crew weighing and the payment of all fees and damage deposit registrations. All payments shall be made by credit card, cash or online bank transfer.</w:t>
      </w:r>
    </w:p>
    <w:p w14:paraId="1412EA6F" w14:textId="77777777" w:rsidR="009D608A" w:rsidRPr="00012AB7" w:rsidRDefault="003E4136">
      <w:pPr>
        <w:tabs>
          <w:tab w:val="center" w:pos="1005"/>
        </w:tabs>
        <w:spacing w:after="15" w:line="259" w:lineRule="auto"/>
        <w:ind w:left="-15" w:right="0" w:firstLine="0"/>
        <w:rPr>
          <w:rFonts w:ascii="Gill Sans MT" w:hAnsi="Gill Sans MT"/>
        </w:rPr>
      </w:pPr>
      <w:r w:rsidRPr="00012AB7">
        <w:rPr>
          <w:rFonts w:ascii="Gill Sans MT" w:hAnsi="Gill Sans MT"/>
        </w:rPr>
        <w:t>6.2</w:t>
      </w:r>
      <w:r w:rsidRPr="00012AB7">
        <w:rPr>
          <w:rFonts w:ascii="Gill Sans MT" w:eastAsia="Arial" w:hAnsi="Gill Sans MT" w:cs="Arial"/>
        </w:rPr>
        <w:t xml:space="preserve"> </w:t>
      </w:r>
      <w:r w:rsidRPr="00012AB7">
        <w:rPr>
          <w:rFonts w:ascii="Gill Sans MT" w:eastAsia="Arial" w:hAnsi="Gill Sans MT" w:cs="Arial"/>
        </w:rPr>
        <w:tab/>
      </w:r>
      <w:r w:rsidRPr="00012AB7">
        <w:rPr>
          <w:rFonts w:ascii="Gill Sans MT" w:hAnsi="Gill Sans MT"/>
          <w:u w:val="single" w:color="000000"/>
        </w:rPr>
        <w:t>Entry Fee</w:t>
      </w:r>
      <w:r w:rsidRPr="00012AB7">
        <w:rPr>
          <w:rFonts w:ascii="Gill Sans MT" w:hAnsi="Gill Sans MT"/>
        </w:rPr>
        <w:t xml:space="preserve"> </w:t>
      </w:r>
    </w:p>
    <w:p w14:paraId="34B86CA2" w14:textId="7BE5A295" w:rsidR="009D608A" w:rsidRPr="00012AB7" w:rsidRDefault="003E4136" w:rsidP="00B004A1">
      <w:pPr>
        <w:pStyle w:val="Heading3"/>
        <w:numPr>
          <w:ilvl w:val="0"/>
          <w:numId w:val="19"/>
        </w:numPr>
        <w:ind w:hanging="566"/>
      </w:pPr>
      <w:r w:rsidRPr="00012AB7">
        <w:t xml:space="preserve">A non-refundable entry </w:t>
      </w:r>
      <w:r w:rsidRPr="0035210B">
        <w:t>fee of NZ$</w:t>
      </w:r>
      <w:r w:rsidR="00B769D8" w:rsidRPr="0035210B">
        <w:t>800</w:t>
      </w:r>
      <w:r w:rsidRPr="0035210B">
        <w:t xml:space="preserve"> shall be</w:t>
      </w:r>
      <w:r w:rsidRPr="00012AB7">
        <w:t xml:space="preserve"> paid by </w:t>
      </w:r>
      <w:r w:rsidRPr="0035210B">
        <w:t xml:space="preserve">1700hrs </w:t>
      </w:r>
      <w:r w:rsidR="00DD2EEE">
        <w:t>1</w:t>
      </w:r>
      <w:r w:rsidR="00DD2EEE" w:rsidRPr="00DD2EEE">
        <w:rPr>
          <w:vertAlign w:val="superscript"/>
        </w:rPr>
        <w:t>st</w:t>
      </w:r>
      <w:r w:rsidR="00DD2EEE">
        <w:t xml:space="preserve"> </w:t>
      </w:r>
      <w:r w:rsidR="0035210B" w:rsidRPr="0035210B">
        <w:t>September</w:t>
      </w:r>
      <w:r w:rsidR="00B769D8" w:rsidRPr="0035210B">
        <w:t xml:space="preserve"> </w:t>
      </w:r>
      <w:r w:rsidR="000D1636" w:rsidRPr="0035210B">
        <w:t>20</w:t>
      </w:r>
      <w:r w:rsidR="00DD2EEE">
        <w:t>21</w:t>
      </w:r>
      <w:r w:rsidRPr="0035210B">
        <w:t>.  Please</w:t>
      </w:r>
      <w:r w:rsidRPr="00012AB7">
        <w:t xml:space="preserve"> note if paying by international bank transfer, you will be liable for the bank fees that apply. </w:t>
      </w:r>
    </w:p>
    <w:p w14:paraId="222C4132" w14:textId="77777777" w:rsidR="009D608A" w:rsidRPr="00012AB7" w:rsidRDefault="003E4136">
      <w:pPr>
        <w:tabs>
          <w:tab w:val="center" w:pos="1117"/>
        </w:tabs>
        <w:spacing w:after="15" w:line="259" w:lineRule="auto"/>
        <w:ind w:left="-15" w:right="0" w:firstLine="0"/>
        <w:rPr>
          <w:rFonts w:ascii="Gill Sans MT" w:hAnsi="Gill Sans MT"/>
        </w:rPr>
      </w:pPr>
      <w:r w:rsidRPr="00012AB7">
        <w:rPr>
          <w:rFonts w:ascii="Gill Sans MT" w:hAnsi="Gill Sans MT"/>
        </w:rPr>
        <w:t>6.3</w:t>
      </w:r>
      <w:r w:rsidRPr="00012AB7">
        <w:rPr>
          <w:rFonts w:ascii="Gill Sans MT" w:eastAsia="Arial" w:hAnsi="Gill Sans MT" w:cs="Arial"/>
        </w:rPr>
        <w:t xml:space="preserve"> </w:t>
      </w:r>
      <w:r w:rsidRPr="00012AB7">
        <w:rPr>
          <w:rFonts w:ascii="Gill Sans MT" w:eastAsia="Arial" w:hAnsi="Gill Sans MT" w:cs="Arial"/>
        </w:rPr>
        <w:tab/>
      </w:r>
      <w:r w:rsidRPr="00012AB7">
        <w:rPr>
          <w:rFonts w:ascii="Gill Sans MT" w:hAnsi="Gill Sans MT"/>
          <w:u w:val="single" w:color="000000"/>
        </w:rPr>
        <w:t>Withdrawal</w:t>
      </w:r>
      <w:r w:rsidRPr="00012AB7">
        <w:rPr>
          <w:rFonts w:ascii="Gill Sans MT" w:hAnsi="Gill Sans MT"/>
        </w:rPr>
        <w:t xml:space="preserve"> </w:t>
      </w:r>
    </w:p>
    <w:p w14:paraId="16CDD370" w14:textId="5DBE8E97" w:rsidR="009D608A" w:rsidRPr="00012AB7" w:rsidRDefault="003E4136" w:rsidP="00B004A1">
      <w:pPr>
        <w:pStyle w:val="Heading3"/>
        <w:numPr>
          <w:ilvl w:val="0"/>
          <w:numId w:val="20"/>
        </w:numPr>
        <w:ind w:hanging="566"/>
      </w:pPr>
      <w:r w:rsidRPr="00012AB7">
        <w:t xml:space="preserve">When a skipper accepts an invitation and later withdraws within two months of the event or leaves the event before the end without written approval from the OA, a zero score may be applied to their Ranking points for that event by World Sailing. (World Sailing Regulation 27.2) </w:t>
      </w:r>
    </w:p>
    <w:p w14:paraId="713532F8" w14:textId="77777777" w:rsidR="009D608A" w:rsidRPr="00012AB7" w:rsidRDefault="003E4136">
      <w:pPr>
        <w:tabs>
          <w:tab w:val="center" w:pos="1396"/>
        </w:tabs>
        <w:spacing w:after="15" w:line="259" w:lineRule="auto"/>
        <w:ind w:left="-15" w:right="0" w:firstLine="0"/>
        <w:rPr>
          <w:rFonts w:ascii="Gill Sans MT" w:hAnsi="Gill Sans MT"/>
        </w:rPr>
      </w:pPr>
      <w:r w:rsidRPr="00012AB7">
        <w:rPr>
          <w:rFonts w:ascii="Gill Sans MT" w:hAnsi="Gill Sans MT"/>
        </w:rPr>
        <w:t>6.4</w:t>
      </w:r>
      <w:r w:rsidRPr="00012AB7">
        <w:rPr>
          <w:rFonts w:ascii="Gill Sans MT" w:eastAsia="Arial" w:hAnsi="Gill Sans MT" w:cs="Arial"/>
        </w:rPr>
        <w:t xml:space="preserve"> </w:t>
      </w:r>
      <w:r w:rsidRPr="00012AB7">
        <w:rPr>
          <w:rFonts w:ascii="Gill Sans MT" w:eastAsia="Arial" w:hAnsi="Gill Sans MT" w:cs="Arial"/>
        </w:rPr>
        <w:tab/>
      </w:r>
      <w:r w:rsidRPr="00012AB7">
        <w:rPr>
          <w:rFonts w:ascii="Gill Sans MT" w:hAnsi="Gill Sans MT"/>
          <w:u w:val="single" w:color="000000"/>
        </w:rPr>
        <w:t>Damage Deposit</w:t>
      </w:r>
      <w:r w:rsidRPr="00012AB7">
        <w:rPr>
          <w:rFonts w:ascii="Gill Sans MT" w:hAnsi="Gill Sans MT"/>
        </w:rPr>
        <w:t xml:space="preserve"> </w:t>
      </w:r>
    </w:p>
    <w:p w14:paraId="20F158A5" w14:textId="77777777" w:rsidR="009D608A" w:rsidRPr="00012AB7" w:rsidRDefault="003E4136" w:rsidP="00B004A1">
      <w:pPr>
        <w:pStyle w:val="Heading3"/>
        <w:numPr>
          <w:ilvl w:val="0"/>
          <w:numId w:val="17"/>
        </w:numPr>
        <w:ind w:hanging="566"/>
      </w:pPr>
      <w:r w:rsidRPr="00012AB7">
        <w:t xml:space="preserve">An initial damage deposit of NZ$1,000 shall be paid at registration, unless extended by the OA. </w:t>
      </w:r>
    </w:p>
    <w:p w14:paraId="65E271DA" w14:textId="5A1366C3" w:rsidR="009D608A" w:rsidRPr="00012AB7" w:rsidRDefault="00B004A1" w:rsidP="00B004A1">
      <w:pPr>
        <w:pStyle w:val="Heading3"/>
        <w:ind w:hanging="566"/>
      </w:pPr>
      <w:r w:rsidRPr="00B004A1">
        <w:t>The damage deposit is the limit of liability for each incident.</w:t>
      </w:r>
    </w:p>
    <w:p w14:paraId="3B36B613" w14:textId="77777777" w:rsidR="009D608A" w:rsidRPr="00012AB7" w:rsidRDefault="003E4136" w:rsidP="00B004A1">
      <w:pPr>
        <w:pStyle w:val="Heading3"/>
        <w:ind w:hanging="566"/>
      </w:pPr>
      <w:r w:rsidRPr="00012AB7">
        <w:t xml:space="preserve">If a deduction from the damage deposit is decided by the OA, it will require that the deposit be restored to its original amount before the skipper will be permitted to continue in the event. </w:t>
      </w:r>
    </w:p>
    <w:p w14:paraId="3CF3D6BC" w14:textId="647BA7E0" w:rsidR="009D608A" w:rsidRDefault="003E4136" w:rsidP="00B004A1">
      <w:pPr>
        <w:pStyle w:val="Heading3"/>
        <w:ind w:hanging="566"/>
      </w:pPr>
      <w:r w:rsidRPr="00012AB7">
        <w:t xml:space="preserve">Any remaining deposit after the event will be refunded within 10 days of the finish of the event. </w:t>
      </w:r>
    </w:p>
    <w:p w14:paraId="76E43708" w14:textId="77777777" w:rsidR="00286727" w:rsidRPr="00286727" w:rsidRDefault="00286727" w:rsidP="00286727"/>
    <w:p w14:paraId="1C22CF4F" w14:textId="1BE36815" w:rsidR="009D608A" w:rsidRPr="00012AB7" w:rsidRDefault="00B43F3E" w:rsidP="00286727">
      <w:pPr>
        <w:pStyle w:val="Heading1"/>
      </w:pPr>
      <w:r w:rsidRPr="00B43F3E">
        <w:t>R</w:t>
      </w:r>
      <w:r w:rsidR="003E4136" w:rsidRPr="00B43F3E">
        <w:t>ULES</w:t>
      </w:r>
      <w:r w:rsidR="003E4136" w:rsidRPr="00012AB7">
        <w:t xml:space="preserve"> </w:t>
      </w:r>
    </w:p>
    <w:p w14:paraId="55645934" w14:textId="4BEFFB56" w:rsidR="009D608A" w:rsidRPr="00B43F3E" w:rsidRDefault="003E4136" w:rsidP="00170719">
      <w:pPr>
        <w:pStyle w:val="Heading3"/>
        <w:numPr>
          <w:ilvl w:val="0"/>
          <w:numId w:val="0"/>
        </w:numPr>
        <w:ind w:left="1276" w:hanging="1276"/>
      </w:pPr>
      <w:bookmarkStart w:id="1" w:name="_Hlk42162332"/>
      <w:r w:rsidRPr="00012AB7">
        <w:t xml:space="preserve">7.1 </w:t>
      </w:r>
      <w:r w:rsidR="00B004A1">
        <w:t xml:space="preserve"> </w:t>
      </w:r>
      <w:r w:rsidR="00170719">
        <w:t xml:space="preserve">          </w:t>
      </w:r>
      <w:proofErr w:type="gramStart"/>
      <w:r w:rsidR="00B004A1">
        <w:t>a</w:t>
      </w:r>
      <w:proofErr w:type="gramEnd"/>
      <w:r w:rsidR="00B004A1">
        <w:t>.</w:t>
      </w:r>
      <w:r w:rsidR="00B004A1">
        <w:tab/>
      </w:r>
      <w:r w:rsidR="00170719" w:rsidRPr="00170719">
        <w:t>The event will be governed by the rules as defined in the RRS, including Appendix C.</w:t>
      </w:r>
    </w:p>
    <w:p w14:paraId="5FE1D035" w14:textId="7C71175B" w:rsidR="009D608A" w:rsidRPr="001B5839" w:rsidRDefault="003E4136" w:rsidP="00526252">
      <w:pPr>
        <w:pStyle w:val="Heading3"/>
        <w:numPr>
          <w:ilvl w:val="0"/>
          <w:numId w:val="27"/>
        </w:numPr>
        <w:ind w:left="1276"/>
        <w:rPr>
          <w:color w:val="auto"/>
        </w:rPr>
      </w:pPr>
      <w:r w:rsidRPr="00B43F3E">
        <w:t xml:space="preserve">The rules for the handling of boats will apply, and will also apply to any practice sailing and sponsor </w:t>
      </w:r>
      <w:r w:rsidRPr="001B5839">
        <w:rPr>
          <w:color w:val="auto"/>
        </w:rPr>
        <w:t xml:space="preserve">races. Class rules will not apply. </w:t>
      </w:r>
    </w:p>
    <w:p w14:paraId="74FD6EA5" w14:textId="77777777" w:rsidR="009D608A" w:rsidRPr="001B5839" w:rsidRDefault="003E4136">
      <w:pPr>
        <w:pStyle w:val="Heading4"/>
        <w:tabs>
          <w:tab w:val="center" w:pos="1885"/>
        </w:tabs>
        <w:ind w:left="-15" w:firstLine="0"/>
        <w:rPr>
          <w:rFonts w:ascii="Gill Sans MT" w:hAnsi="Gill Sans MT"/>
          <w:color w:val="auto"/>
        </w:rPr>
      </w:pPr>
      <w:r w:rsidRPr="001B5839">
        <w:rPr>
          <w:rFonts w:ascii="Gill Sans MT" w:hAnsi="Gill Sans MT"/>
          <w:b w:val="0"/>
          <w:color w:val="auto"/>
        </w:rPr>
        <w:t>7.2</w:t>
      </w:r>
      <w:r w:rsidRPr="001B5839">
        <w:rPr>
          <w:rFonts w:ascii="Gill Sans MT" w:hAnsi="Gill Sans MT"/>
          <w:color w:val="auto"/>
        </w:rPr>
        <w:t xml:space="preserve"> </w:t>
      </w:r>
      <w:r w:rsidRPr="001B5839">
        <w:rPr>
          <w:rFonts w:ascii="Gill Sans MT" w:hAnsi="Gill Sans MT"/>
          <w:color w:val="auto"/>
        </w:rPr>
        <w:tab/>
      </w:r>
      <w:r w:rsidRPr="001B5839">
        <w:rPr>
          <w:rFonts w:ascii="Gill Sans MT" w:hAnsi="Gill Sans MT"/>
          <w:b w:val="0"/>
          <w:bCs/>
          <w:color w:val="auto"/>
        </w:rPr>
        <w:t xml:space="preserve">Major Alterations to the RRS </w:t>
      </w:r>
    </w:p>
    <w:p w14:paraId="1FE367DD" w14:textId="6B4D71B0" w:rsidR="009D608A" w:rsidRPr="001B5839" w:rsidRDefault="003E4136" w:rsidP="001B5839">
      <w:pPr>
        <w:pStyle w:val="Heading3"/>
        <w:numPr>
          <w:ilvl w:val="0"/>
          <w:numId w:val="28"/>
        </w:numPr>
        <w:ind w:left="1276"/>
        <w:rPr>
          <w:color w:val="auto"/>
        </w:rPr>
      </w:pPr>
      <w:r w:rsidRPr="001B5839">
        <w:rPr>
          <w:color w:val="auto"/>
        </w:rPr>
        <w:t xml:space="preserve">Add to Rule 41: (e) help to recover from the water and return on board a crew member, provided the return on board is at the approximate location of the recovery. </w:t>
      </w:r>
    </w:p>
    <w:bookmarkEnd w:id="1"/>
    <w:p w14:paraId="7214527D" w14:textId="77777777" w:rsidR="009D608A" w:rsidRPr="001B5839" w:rsidRDefault="009D608A">
      <w:pPr>
        <w:spacing w:after="0" w:line="259" w:lineRule="auto"/>
        <w:ind w:left="0" w:right="0" w:firstLine="0"/>
        <w:rPr>
          <w:rFonts w:ascii="Gill Sans MT" w:hAnsi="Gill Sans MT"/>
          <w:color w:val="auto"/>
        </w:rPr>
      </w:pPr>
    </w:p>
    <w:p w14:paraId="10AD7103" w14:textId="77777777" w:rsidR="009D608A" w:rsidRPr="001B5839" w:rsidRDefault="003E4136" w:rsidP="00B43F3E">
      <w:pPr>
        <w:pStyle w:val="Heading1"/>
        <w:rPr>
          <w:color w:val="auto"/>
        </w:rPr>
      </w:pPr>
      <w:r w:rsidRPr="001B5839">
        <w:rPr>
          <w:color w:val="auto"/>
        </w:rPr>
        <w:t xml:space="preserve">BOATS AND SAILS </w:t>
      </w:r>
    </w:p>
    <w:p w14:paraId="68D52D45" w14:textId="77777777" w:rsidR="009D608A" w:rsidRPr="001B5839" w:rsidRDefault="003E4136" w:rsidP="00B43F3E">
      <w:pPr>
        <w:pStyle w:val="Heading2"/>
        <w:rPr>
          <w:color w:val="auto"/>
        </w:rPr>
      </w:pPr>
      <w:bookmarkStart w:id="2" w:name="_Hlk42162527"/>
      <w:r w:rsidRPr="001B5839">
        <w:rPr>
          <w:color w:val="auto"/>
        </w:rPr>
        <w:t>8.1</w:t>
      </w:r>
      <w:r w:rsidRPr="001B5839">
        <w:rPr>
          <w:rFonts w:eastAsia="Arial" w:cs="Arial"/>
          <w:color w:val="auto"/>
        </w:rPr>
        <w:t xml:space="preserve"> </w:t>
      </w:r>
      <w:r w:rsidRPr="001B5839">
        <w:rPr>
          <w:rFonts w:eastAsia="Arial" w:cs="Arial"/>
          <w:color w:val="auto"/>
        </w:rPr>
        <w:tab/>
      </w:r>
      <w:r w:rsidRPr="001B5839">
        <w:rPr>
          <w:color w:val="auto"/>
        </w:rPr>
        <w:t xml:space="preserve">The event will be sailed in Elliott 7m Class Boats provided by the OA. </w:t>
      </w:r>
    </w:p>
    <w:p w14:paraId="55369E36" w14:textId="09346E59" w:rsidR="009D608A" w:rsidRPr="001B5839" w:rsidRDefault="003E4136" w:rsidP="00B43F3E">
      <w:pPr>
        <w:pStyle w:val="Heading2"/>
        <w:rPr>
          <w:color w:val="auto"/>
        </w:rPr>
      </w:pPr>
      <w:r w:rsidRPr="001B5839">
        <w:rPr>
          <w:color w:val="auto"/>
        </w:rPr>
        <w:t>8.2</w:t>
      </w:r>
      <w:r w:rsidRPr="001B5839">
        <w:rPr>
          <w:rFonts w:eastAsia="Arial" w:cs="Arial"/>
          <w:color w:val="auto"/>
        </w:rPr>
        <w:t xml:space="preserve"> </w:t>
      </w:r>
      <w:r w:rsidRPr="001B5839">
        <w:rPr>
          <w:rFonts w:eastAsia="Arial" w:cs="Arial"/>
          <w:color w:val="auto"/>
        </w:rPr>
        <w:tab/>
      </w:r>
      <w:r w:rsidRPr="001B5839">
        <w:rPr>
          <w:color w:val="auto"/>
        </w:rPr>
        <w:t xml:space="preserve">The following sails will be provided for each boat: Mainsail, Headsail and </w:t>
      </w:r>
      <w:r w:rsidR="001B5839" w:rsidRPr="001B5839">
        <w:rPr>
          <w:color w:val="auto"/>
        </w:rPr>
        <w:t>Spinnaker</w:t>
      </w:r>
      <w:r w:rsidRPr="001B5839">
        <w:rPr>
          <w:color w:val="auto"/>
        </w:rPr>
        <w:t xml:space="preserve">. </w:t>
      </w:r>
    </w:p>
    <w:p w14:paraId="2A193467" w14:textId="691A6698" w:rsidR="009D608A" w:rsidRDefault="003E4136" w:rsidP="00B43F3E">
      <w:pPr>
        <w:pStyle w:val="Heading2"/>
      </w:pPr>
      <w:r w:rsidRPr="00012AB7">
        <w:t>8.3</w:t>
      </w:r>
      <w:r w:rsidRPr="00012AB7">
        <w:rPr>
          <w:rFonts w:eastAsia="Arial" w:cs="Arial"/>
        </w:rPr>
        <w:t xml:space="preserve"> </w:t>
      </w:r>
      <w:r w:rsidR="00926F25" w:rsidRPr="00012AB7">
        <w:rPr>
          <w:rFonts w:eastAsia="Arial" w:cs="Arial"/>
        </w:rPr>
        <w:tab/>
      </w:r>
      <w:r w:rsidR="00170719" w:rsidRPr="00170719">
        <w:t>Boats may be allocated by daily draw, or pre-determined if required by the OA, and will be identified by boat name and number.  If less than ten boats are being used the sponsored boats identified by the OA will be the first to be used.</w:t>
      </w:r>
      <w:r w:rsidRPr="00012AB7">
        <w:t xml:space="preserve"> </w:t>
      </w:r>
    </w:p>
    <w:bookmarkEnd w:id="2"/>
    <w:p w14:paraId="76A831E1" w14:textId="2933BB36" w:rsidR="00B769D8" w:rsidRDefault="00B769D8" w:rsidP="00526252">
      <w:pPr>
        <w:ind w:left="0" w:firstLine="0"/>
      </w:pPr>
    </w:p>
    <w:p w14:paraId="40A1D3F2" w14:textId="77777777" w:rsidR="006B3ACC" w:rsidRPr="00170719" w:rsidRDefault="006B3ACC" w:rsidP="00526252">
      <w:pPr>
        <w:ind w:left="0" w:firstLine="0"/>
      </w:pPr>
    </w:p>
    <w:p w14:paraId="23FC1415" w14:textId="77777777" w:rsidR="009D608A" w:rsidRPr="00012AB7" w:rsidRDefault="00B43F3E" w:rsidP="00B43F3E">
      <w:pPr>
        <w:pStyle w:val="Heading1"/>
      </w:pPr>
      <w:r>
        <w:lastRenderedPageBreak/>
        <w:t>C</w:t>
      </w:r>
      <w:r w:rsidR="003E4136" w:rsidRPr="00012AB7">
        <w:t xml:space="preserve">REW (INCLUDING SKIPPER) </w:t>
      </w:r>
    </w:p>
    <w:p w14:paraId="189B3A1B" w14:textId="77777777" w:rsidR="009D608A" w:rsidRPr="00B43F3E" w:rsidRDefault="003E4136" w:rsidP="00B43F3E">
      <w:pPr>
        <w:pStyle w:val="Heading2"/>
      </w:pPr>
      <w:r w:rsidRPr="00B43F3E">
        <w:t xml:space="preserve">9.1 </w:t>
      </w:r>
      <w:r w:rsidRPr="00B43F3E">
        <w:tab/>
        <w:t xml:space="preserve">The number of crew (including the skipper) shall be Four (4) or Five (5). </w:t>
      </w:r>
    </w:p>
    <w:p w14:paraId="1610D46F" w14:textId="77777777" w:rsidR="009D608A" w:rsidRPr="00B43F3E" w:rsidRDefault="003E4136" w:rsidP="00B43F3E">
      <w:pPr>
        <w:pStyle w:val="Heading2"/>
      </w:pPr>
      <w:r w:rsidRPr="00B43F3E">
        <w:t xml:space="preserve">9.2 </w:t>
      </w:r>
      <w:r w:rsidRPr="00B43F3E">
        <w:tab/>
        <w:t xml:space="preserve">All registered crew shall sail all races. The maximum total crew weight, determined prior to racing shall be 350 kg, when wearing at least shorts and shirts. </w:t>
      </w:r>
    </w:p>
    <w:p w14:paraId="1EB269C3" w14:textId="77777777" w:rsidR="009D608A" w:rsidRPr="00B43F3E" w:rsidRDefault="003E4136" w:rsidP="00B43F3E">
      <w:pPr>
        <w:pStyle w:val="Heading2"/>
      </w:pPr>
      <w:r w:rsidRPr="00B43F3E">
        <w:t xml:space="preserve">9.3 </w:t>
      </w:r>
      <w:r w:rsidRPr="00B43F3E">
        <w:tab/>
        <w:t xml:space="preserve">When a registered skipper is unable to continue in the event the OA may authorise an original crew member to substitute. </w:t>
      </w:r>
    </w:p>
    <w:p w14:paraId="3D902399" w14:textId="77777777" w:rsidR="009D608A" w:rsidRPr="00B43F3E" w:rsidRDefault="003E4136" w:rsidP="00B43F3E">
      <w:pPr>
        <w:pStyle w:val="Heading2"/>
      </w:pPr>
      <w:r w:rsidRPr="00B43F3E">
        <w:t xml:space="preserve">9.4 </w:t>
      </w:r>
      <w:r w:rsidRPr="00B43F3E">
        <w:tab/>
        <w:t xml:space="preserve">When a registered crew member is unable to continue in the event the OA may authorise a substitute, a temporary substitute or other adjustment. </w:t>
      </w:r>
    </w:p>
    <w:p w14:paraId="5DB2828A" w14:textId="77777777" w:rsidR="009D608A" w:rsidRPr="00012AB7" w:rsidRDefault="003E4136">
      <w:pPr>
        <w:spacing w:after="10" w:line="259" w:lineRule="auto"/>
        <w:ind w:left="0" w:right="0" w:firstLine="0"/>
        <w:rPr>
          <w:rFonts w:ascii="Gill Sans MT" w:hAnsi="Gill Sans MT"/>
        </w:rPr>
      </w:pPr>
      <w:r w:rsidRPr="00012AB7">
        <w:rPr>
          <w:rFonts w:ascii="Gill Sans MT" w:hAnsi="Gill Sans MT"/>
        </w:rPr>
        <w:t xml:space="preserve"> </w:t>
      </w:r>
    </w:p>
    <w:p w14:paraId="2446DFCC" w14:textId="77777777" w:rsidR="009D608A" w:rsidRPr="00526252" w:rsidRDefault="003E4136" w:rsidP="00B43F3E">
      <w:pPr>
        <w:pStyle w:val="Heading1"/>
      </w:pPr>
      <w:r w:rsidRPr="00526252">
        <w:t xml:space="preserve">EVENT FORMAT </w:t>
      </w:r>
    </w:p>
    <w:p w14:paraId="2ADC8369" w14:textId="73FD8335" w:rsidR="00170719" w:rsidRPr="00526252" w:rsidRDefault="003E4136" w:rsidP="00B43F3E">
      <w:pPr>
        <w:pStyle w:val="Heading2"/>
      </w:pPr>
      <w:r w:rsidRPr="00526252">
        <w:t xml:space="preserve">10.1 </w:t>
      </w:r>
      <w:r w:rsidR="00B43F3E" w:rsidRPr="00526252">
        <w:tab/>
      </w:r>
      <w:r w:rsidR="00170719" w:rsidRPr="00526252">
        <w:t xml:space="preserve">Skippers will be seeded into </w:t>
      </w:r>
      <w:r w:rsidR="00526252" w:rsidRPr="00526252">
        <w:t>two pools</w:t>
      </w:r>
      <w:r w:rsidR="00170719" w:rsidRPr="00526252">
        <w:t xml:space="preserve"> based on World Sailing ranking list 30 days prior to the event.</w:t>
      </w:r>
    </w:p>
    <w:p w14:paraId="4E044BA8" w14:textId="64FF027E" w:rsidR="009D608A" w:rsidRPr="00526252" w:rsidRDefault="00170719" w:rsidP="00B43F3E">
      <w:pPr>
        <w:pStyle w:val="Heading2"/>
      </w:pPr>
      <w:r w:rsidRPr="00526252">
        <w:t>10.2</w:t>
      </w:r>
      <w:r w:rsidRPr="00526252">
        <w:tab/>
      </w:r>
      <w:r w:rsidR="003E4136" w:rsidRPr="00526252">
        <w:t xml:space="preserve">The event will consist of the following stages:  </w:t>
      </w:r>
    </w:p>
    <w:p w14:paraId="15D74EDD" w14:textId="34F741AF" w:rsidR="009D608A" w:rsidRPr="00526252" w:rsidRDefault="003E4136" w:rsidP="00B004A1">
      <w:pPr>
        <w:pStyle w:val="Heading3"/>
        <w:numPr>
          <w:ilvl w:val="0"/>
          <w:numId w:val="23"/>
        </w:numPr>
        <w:ind w:hanging="566"/>
      </w:pPr>
      <w:r w:rsidRPr="00526252">
        <w:t>Stage 1</w:t>
      </w:r>
      <w:r w:rsidR="00526252" w:rsidRPr="00526252">
        <w:t xml:space="preserve"> –</w:t>
      </w:r>
      <w:r w:rsidRPr="00526252">
        <w:t xml:space="preserve"> </w:t>
      </w:r>
      <w:r w:rsidR="00526252" w:rsidRPr="00526252">
        <w:t>Round Robin in two pools</w:t>
      </w:r>
    </w:p>
    <w:p w14:paraId="7FF93E29" w14:textId="5890D023" w:rsidR="009D608A" w:rsidRPr="00526252" w:rsidRDefault="003E4136" w:rsidP="00B004A1">
      <w:pPr>
        <w:pStyle w:val="Heading3"/>
        <w:ind w:hanging="566"/>
      </w:pPr>
      <w:r w:rsidRPr="00526252">
        <w:t>Stage 2</w:t>
      </w:r>
      <w:r w:rsidR="00526252" w:rsidRPr="00526252">
        <w:t xml:space="preserve"> –Super </w:t>
      </w:r>
      <w:proofErr w:type="gramStart"/>
      <w:r w:rsidR="00526252" w:rsidRPr="00526252">
        <w:t>16  knock</w:t>
      </w:r>
      <w:proofErr w:type="gramEnd"/>
      <w:r w:rsidR="00526252" w:rsidRPr="00526252">
        <w:t xml:space="preserve"> out</w:t>
      </w:r>
    </w:p>
    <w:p w14:paraId="17D2AED9" w14:textId="19E176B5" w:rsidR="009D608A" w:rsidRPr="00526252" w:rsidRDefault="003E4136" w:rsidP="00B004A1">
      <w:pPr>
        <w:pStyle w:val="Heading3"/>
        <w:ind w:hanging="566"/>
      </w:pPr>
      <w:r w:rsidRPr="00526252">
        <w:t xml:space="preserve">Stage 3 </w:t>
      </w:r>
      <w:r w:rsidR="00526252" w:rsidRPr="00526252">
        <w:t>–</w:t>
      </w:r>
      <w:r w:rsidR="00DD2EEE">
        <w:t>Q</w:t>
      </w:r>
      <w:r w:rsidR="00526252" w:rsidRPr="00526252">
        <w:t>uarter-finals</w:t>
      </w:r>
    </w:p>
    <w:p w14:paraId="088A695E" w14:textId="6197E2A3" w:rsidR="009D608A" w:rsidRPr="00526252" w:rsidRDefault="003E4136" w:rsidP="00B004A1">
      <w:pPr>
        <w:pStyle w:val="Heading3"/>
        <w:ind w:hanging="566"/>
      </w:pPr>
      <w:r w:rsidRPr="00526252">
        <w:t xml:space="preserve">Stage 4 </w:t>
      </w:r>
      <w:r w:rsidR="00526252" w:rsidRPr="00526252">
        <w:t>–</w:t>
      </w:r>
      <w:r w:rsidR="00DD2EEE">
        <w:t>S</w:t>
      </w:r>
      <w:r w:rsidR="00526252" w:rsidRPr="00526252">
        <w:t>emi-finals</w:t>
      </w:r>
    </w:p>
    <w:p w14:paraId="40F8E6E8" w14:textId="6054C676" w:rsidR="009D608A" w:rsidRPr="00526252" w:rsidRDefault="003E4136" w:rsidP="00B004A1">
      <w:pPr>
        <w:pStyle w:val="Heading3"/>
        <w:ind w:hanging="566"/>
      </w:pPr>
      <w:r w:rsidRPr="00526252">
        <w:t xml:space="preserve">Stage 5 </w:t>
      </w:r>
      <w:r w:rsidR="00526252" w:rsidRPr="00526252">
        <w:t>–</w:t>
      </w:r>
      <w:r w:rsidR="00DD2EEE">
        <w:t>F</w:t>
      </w:r>
      <w:r w:rsidR="00526252" w:rsidRPr="00526252">
        <w:t>inals</w:t>
      </w:r>
      <w:r w:rsidR="00301892">
        <w:t xml:space="preserve"> &amp; petit finals</w:t>
      </w:r>
    </w:p>
    <w:p w14:paraId="6C7F6DC2" w14:textId="7152023B" w:rsidR="009D608A" w:rsidRPr="00012AB7" w:rsidRDefault="003E4136" w:rsidP="00B43F3E">
      <w:pPr>
        <w:pStyle w:val="Heading2"/>
      </w:pPr>
      <w:r w:rsidRPr="00526252">
        <w:t>10.</w:t>
      </w:r>
      <w:r w:rsidR="00170719" w:rsidRPr="00526252">
        <w:t>3</w:t>
      </w:r>
      <w:r w:rsidRPr="00526252">
        <w:rPr>
          <w:rFonts w:eastAsia="Arial" w:cs="Arial"/>
        </w:rPr>
        <w:t xml:space="preserve"> </w:t>
      </w:r>
      <w:r w:rsidR="00B43F3E" w:rsidRPr="00526252">
        <w:rPr>
          <w:rFonts w:eastAsia="Arial" w:cs="Arial"/>
        </w:rPr>
        <w:tab/>
      </w:r>
      <w:r w:rsidRPr="00526252">
        <w:t>The OA may change the format, terminate or eliminate any</w:t>
      </w:r>
      <w:r w:rsidRPr="00012AB7">
        <w:t xml:space="preserve"> </w:t>
      </w:r>
      <w:r w:rsidR="00DD2EEE">
        <w:t>stage</w:t>
      </w:r>
      <w:r w:rsidRPr="00012AB7">
        <w:t xml:space="preserve">, when conditions or the remaining time scheduled do not permit the completion of the intended format. </w:t>
      </w:r>
    </w:p>
    <w:p w14:paraId="6FA29FD6" w14:textId="77777777" w:rsidR="009D608A" w:rsidRPr="00012AB7" w:rsidRDefault="003E4136">
      <w:pPr>
        <w:spacing w:after="12" w:line="259" w:lineRule="auto"/>
        <w:ind w:left="0" w:right="0" w:firstLine="0"/>
        <w:rPr>
          <w:rFonts w:ascii="Gill Sans MT" w:hAnsi="Gill Sans MT"/>
        </w:rPr>
      </w:pPr>
      <w:r w:rsidRPr="00012AB7">
        <w:rPr>
          <w:rFonts w:ascii="Gill Sans MT" w:hAnsi="Gill Sans MT"/>
        </w:rPr>
        <w:t xml:space="preserve"> </w:t>
      </w:r>
    </w:p>
    <w:p w14:paraId="4CDAD864" w14:textId="77777777" w:rsidR="009D608A" w:rsidRPr="00012AB7" w:rsidRDefault="003E4136" w:rsidP="00B43F3E">
      <w:pPr>
        <w:pStyle w:val="Heading1"/>
      </w:pPr>
      <w:r w:rsidRPr="00012AB7">
        <w:t xml:space="preserve">COURSE </w:t>
      </w:r>
    </w:p>
    <w:p w14:paraId="23B09B8D" w14:textId="573C31FC" w:rsidR="00170719" w:rsidRDefault="003E4136" w:rsidP="00170719">
      <w:pPr>
        <w:pStyle w:val="Heading2"/>
      </w:pPr>
      <w:bookmarkStart w:id="3" w:name="_Hlk42162596"/>
      <w:r w:rsidRPr="00012AB7">
        <w:t>11.1</w:t>
      </w:r>
      <w:r w:rsidRPr="00012AB7">
        <w:rPr>
          <w:rFonts w:eastAsia="Arial" w:cs="Arial"/>
        </w:rPr>
        <w:t xml:space="preserve"> </w:t>
      </w:r>
      <w:r w:rsidR="00B43F3E">
        <w:rPr>
          <w:rFonts w:eastAsia="Arial" w:cs="Arial"/>
        </w:rPr>
        <w:tab/>
      </w:r>
      <w:r w:rsidR="00526252">
        <w:rPr>
          <w:rFonts w:eastAsia="Arial" w:cs="Arial"/>
        </w:rPr>
        <w:t>T</w:t>
      </w:r>
      <w:r w:rsidR="00170719" w:rsidRPr="00170719">
        <w:t>he course will be windward/leeward with optional offset legs in the event of cross course current, resulting in either port or starboard rounding’s and finishing downwind.</w:t>
      </w:r>
    </w:p>
    <w:p w14:paraId="2E43478C" w14:textId="7E41BDDD" w:rsidR="009D608A" w:rsidRDefault="00170719" w:rsidP="00170719">
      <w:pPr>
        <w:pStyle w:val="Heading2"/>
      </w:pPr>
      <w:r>
        <w:t>11.</w:t>
      </w:r>
      <w:r w:rsidR="00526252">
        <w:t>2</w:t>
      </w:r>
      <w:r>
        <w:tab/>
      </w:r>
      <w:r w:rsidRPr="00012AB7">
        <w:t xml:space="preserve">The intended course area will be within the </w:t>
      </w:r>
      <w:proofErr w:type="spellStart"/>
      <w:r w:rsidRPr="00012AB7">
        <w:t>Waitemata</w:t>
      </w:r>
      <w:proofErr w:type="spellEnd"/>
      <w:r w:rsidRPr="00012AB7">
        <w:t xml:space="preserve"> Harbour.  </w:t>
      </w:r>
    </w:p>
    <w:bookmarkEnd w:id="3"/>
    <w:p w14:paraId="3CF97FA0" w14:textId="77777777" w:rsidR="00170719" w:rsidRPr="00170719" w:rsidRDefault="00170719" w:rsidP="00170719"/>
    <w:p w14:paraId="661CA072" w14:textId="77777777" w:rsidR="009D608A" w:rsidRPr="00012AB7" w:rsidRDefault="003E4136" w:rsidP="00B43F3E">
      <w:pPr>
        <w:pStyle w:val="Heading1"/>
      </w:pPr>
      <w:r w:rsidRPr="00012AB7">
        <w:t xml:space="preserve">ADVERTISING </w:t>
      </w:r>
    </w:p>
    <w:p w14:paraId="35E9AECA" w14:textId="77777777" w:rsidR="00637BE2" w:rsidRDefault="00B43F3E" w:rsidP="00B43F3E">
      <w:pPr>
        <w:pStyle w:val="Heading2"/>
      </w:pPr>
      <w:bookmarkStart w:id="4" w:name="_Hlk42162619"/>
      <w:r>
        <w:t>12.1</w:t>
      </w:r>
      <w:r>
        <w:tab/>
      </w:r>
      <w:r w:rsidR="003E4136" w:rsidRPr="00012AB7">
        <w:t xml:space="preserve">As boats and equipment will be supplied by the OA. World Sailing, Regulation 20.4 applies. Each boat will be required to display advertising as supplied by the OA. </w:t>
      </w:r>
    </w:p>
    <w:p w14:paraId="73442667" w14:textId="361EDD29" w:rsidR="009D608A" w:rsidRPr="00012AB7" w:rsidRDefault="00637BE2" w:rsidP="00637BE2">
      <w:pPr>
        <w:pStyle w:val="Heading2"/>
      </w:pPr>
      <w:r>
        <w:t>12.2</w:t>
      </w:r>
      <w:r>
        <w:tab/>
      </w:r>
      <w:r w:rsidR="003E4136" w:rsidRPr="00012AB7">
        <w:t xml:space="preserve">Boats shall not be permitted the right to protest for breaches of any rules regarding advertising (amends Rule 60.1). </w:t>
      </w:r>
    </w:p>
    <w:bookmarkEnd w:id="4"/>
    <w:p w14:paraId="18823A53" w14:textId="77777777" w:rsidR="009D608A" w:rsidRPr="00012AB7" w:rsidRDefault="003E4136">
      <w:pPr>
        <w:spacing w:after="10" w:line="259" w:lineRule="auto"/>
        <w:ind w:left="0" w:right="0" w:firstLine="0"/>
        <w:rPr>
          <w:rFonts w:ascii="Gill Sans MT" w:hAnsi="Gill Sans MT"/>
        </w:rPr>
      </w:pPr>
      <w:r w:rsidRPr="00012AB7">
        <w:rPr>
          <w:rFonts w:ascii="Gill Sans MT" w:hAnsi="Gill Sans MT"/>
        </w:rPr>
        <w:t xml:space="preserve"> </w:t>
      </w:r>
    </w:p>
    <w:p w14:paraId="57045433" w14:textId="77777777" w:rsidR="009D608A" w:rsidRPr="00012AB7" w:rsidRDefault="003E4136" w:rsidP="00B43F3E">
      <w:pPr>
        <w:pStyle w:val="Heading1"/>
      </w:pPr>
      <w:r w:rsidRPr="00012AB7">
        <w:t xml:space="preserve">PRIZES </w:t>
      </w:r>
    </w:p>
    <w:p w14:paraId="5C1EFE65" w14:textId="60385BB0" w:rsidR="009D608A" w:rsidRPr="0035210B" w:rsidRDefault="003E4136" w:rsidP="00B43F3E">
      <w:pPr>
        <w:pStyle w:val="Heading2"/>
      </w:pPr>
      <w:r w:rsidRPr="00012AB7">
        <w:t>13.1</w:t>
      </w:r>
      <w:r w:rsidRPr="00012AB7">
        <w:rPr>
          <w:rFonts w:eastAsia="Arial" w:cs="Arial"/>
        </w:rPr>
        <w:t xml:space="preserve"> </w:t>
      </w:r>
      <w:r w:rsidR="00B43F3E">
        <w:rPr>
          <w:rFonts w:eastAsia="Arial" w:cs="Arial"/>
        </w:rPr>
        <w:tab/>
      </w:r>
      <w:r w:rsidRPr="00012AB7">
        <w:t xml:space="preserve">The principal trophy </w:t>
      </w:r>
      <w:r w:rsidRPr="0035210B">
        <w:t>for first place will be</w:t>
      </w:r>
      <w:r w:rsidRPr="0035210B">
        <w:rPr>
          <w:b/>
        </w:rPr>
        <w:t xml:space="preserve"> </w:t>
      </w:r>
      <w:r w:rsidRPr="0035210B">
        <w:t xml:space="preserve">the New Zealand Match Racing Championship Cup. </w:t>
      </w:r>
    </w:p>
    <w:p w14:paraId="40935C1A" w14:textId="3309E9E5" w:rsidR="00526252" w:rsidRPr="0035210B" w:rsidRDefault="00637BE2" w:rsidP="00526252">
      <w:pPr>
        <w:pStyle w:val="Heading2"/>
      </w:pPr>
      <w:r w:rsidRPr="0035210B">
        <w:t>13.2</w:t>
      </w:r>
      <w:r w:rsidRPr="0035210B">
        <w:tab/>
      </w:r>
      <w:r w:rsidR="0035210B" w:rsidRPr="0035210B">
        <w:t xml:space="preserve">First and Second places gain </w:t>
      </w:r>
      <w:r w:rsidRPr="0035210B">
        <w:t xml:space="preserve">entry to the </w:t>
      </w:r>
      <w:r w:rsidR="00DD2EEE">
        <w:t>2022</w:t>
      </w:r>
      <w:r w:rsidR="00566E2F" w:rsidRPr="0035210B">
        <w:t xml:space="preserve"> </w:t>
      </w:r>
      <w:r w:rsidRPr="0035210B">
        <w:t>NZ Match Racing Championships</w:t>
      </w:r>
      <w:proofErr w:type="gramStart"/>
      <w:r w:rsidR="0035210B" w:rsidRPr="0035210B">
        <w:t>.</w:t>
      </w:r>
      <w:r w:rsidRPr="0035210B">
        <w:t>.</w:t>
      </w:r>
      <w:proofErr w:type="gramEnd"/>
    </w:p>
    <w:p w14:paraId="2C1248AD" w14:textId="333AB8CA" w:rsidR="009D608A" w:rsidRPr="00012AB7" w:rsidRDefault="003E4136" w:rsidP="00637BE2">
      <w:pPr>
        <w:pStyle w:val="Heading2"/>
      </w:pPr>
      <w:r w:rsidRPr="00012AB7">
        <w:t>13.</w:t>
      </w:r>
      <w:r w:rsidR="00DD2EEE">
        <w:t>3</w:t>
      </w:r>
      <w:r w:rsidR="00B43F3E">
        <w:rPr>
          <w:rFonts w:eastAsia="Arial" w:cs="Arial"/>
        </w:rPr>
        <w:tab/>
      </w:r>
      <w:r w:rsidRPr="00637BE2">
        <w:t>The OA may reduce a prize in the case of misconduct or refusal to comply with any reasonable</w:t>
      </w:r>
      <w:r w:rsidRPr="00012AB7">
        <w:t xml:space="preserve"> request, including attendance at official functions. </w:t>
      </w:r>
    </w:p>
    <w:p w14:paraId="547AE279" w14:textId="77777777" w:rsidR="009D608A" w:rsidRPr="00012AB7" w:rsidRDefault="003E4136">
      <w:pPr>
        <w:spacing w:after="11" w:line="259" w:lineRule="auto"/>
        <w:ind w:left="0" w:right="0" w:firstLine="0"/>
        <w:rPr>
          <w:rFonts w:ascii="Gill Sans MT" w:hAnsi="Gill Sans MT"/>
        </w:rPr>
      </w:pPr>
      <w:r w:rsidRPr="00012AB7">
        <w:rPr>
          <w:rFonts w:ascii="Gill Sans MT" w:hAnsi="Gill Sans MT"/>
        </w:rPr>
        <w:t xml:space="preserve"> </w:t>
      </w:r>
    </w:p>
    <w:p w14:paraId="094F1CB1" w14:textId="77777777" w:rsidR="009D608A" w:rsidRPr="00012AB7" w:rsidRDefault="003E4136" w:rsidP="00B43F3E">
      <w:pPr>
        <w:pStyle w:val="Heading1"/>
      </w:pPr>
      <w:r w:rsidRPr="00012AB7">
        <w:t xml:space="preserve">MEDIA, IMAGES AND SOUND </w:t>
      </w:r>
    </w:p>
    <w:p w14:paraId="3B0C78E2" w14:textId="77777777" w:rsidR="009D608A" w:rsidRPr="00012AB7" w:rsidRDefault="003E4136" w:rsidP="00B43F3E">
      <w:pPr>
        <w:pStyle w:val="Heading2"/>
      </w:pPr>
      <w:bookmarkStart w:id="5" w:name="_Hlk42162660"/>
      <w:r w:rsidRPr="00012AB7">
        <w:t>14.1</w:t>
      </w:r>
      <w:r w:rsidRPr="00012AB7">
        <w:rPr>
          <w:rFonts w:eastAsia="Arial" w:cs="Arial"/>
        </w:rPr>
        <w:t xml:space="preserve"> </w:t>
      </w:r>
      <w:r w:rsidRPr="00012AB7">
        <w:t xml:space="preserve">If required by the OA </w:t>
      </w:r>
    </w:p>
    <w:p w14:paraId="688653FC" w14:textId="2524ABB7" w:rsidR="009D608A" w:rsidRPr="00012AB7" w:rsidRDefault="00EE0E06" w:rsidP="00B004A1">
      <w:pPr>
        <w:pStyle w:val="Heading3"/>
        <w:numPr>
          <w:ilvl w:val="0"/>
          <w:numId w:val="24"/>
        </w:numPr>
        <w:ind w:hanging="566"/>
      </w:pPr>
      <w:proofErr w:type="gramStart"/>
      <w:r>
        <w:t>video</w:t>
      </w:r>
      <w:proofErr w:type="gramEnd"/>
      <w:r w:rsidR="003E4136" w:rsidRPr="00012AB7">
        <w:t xml:space="preserve"> equipment supplied by the OA shall be carried on board while racing. </w:t>
      </w:r>
    </w:p>
    <w:p w14:paraId="0450DB3E" w14:textId="77777777" w:rsidR="009D608A" w:rsidRPr="00012AB7" w:rsidRDefault="003E4136" w:rsidP="00B004A1">
      <w:pPr>
        <w:pStyle w:val="Heading3"/>
        <w:ind w:hanging="566"/>
      </w:pPr>
      <w:r w:rsidRPr="00012AB7">
        <w:t xml:space="preserve">Competitors may be required to wear microphones supplied by the OA during racing and be available for interviews when advised by the OA or RC. </w:t>
      </w:r>
    </w:p>
    <w:p w14:paraId="2CF79432" w14:textId="77777777" w:rsidR="009D608A" w:rsidRPr="00012AB7" w:rsidRDefault="003E4136" w:rsidP="00B004A1">
      <w:pPr>
        <w:pStyle w:val="Heading3"/>
        <w:ind w:hanging="566"/>
      </w:pPr>
      <w:r w:rsidRPr="00012AB7">
        <w:t xml:space="preserve">Registered skippers shall wear communications equipment supplied by the OA that will allow commentators to communicate with them while racing. </w:t>
      </w:r>
    </w:p>
    <w:p w14:paraId="30FCFE42" w14:textId="77777777" w:rsidR="009D608A" w:rsidRPr="00012AB7" w:rsidRDefault="00B43F3E" w:rsidP="00B43F3E">
      <w:pPr>
        <w:pStyle w:val="Heading2"/>
      </w:pPr>
      <w:r>
        <w:t>14.2</w:t>
      </w:r>
      <w:r>
        <w:tab/>
      </w:r>
      <w:r w:rsidR="003E4136" w:rsidRPr="00012AB7">
        <w:t xml:space="preserve">Competitors shall not interfere with the normal working of the OA supplied media equipment. </w:t>
      </w:r>
    </w:p>
    <w:p w14:paraId="74B2F760" w14:textId="77777777" w:rsidR="009D608A" w:rsidRPr="00012AB7" w:rsidRDefault="00B43F3E" w:rsidP="00B43F3E">
      <w:pPr>
        <w:pStyle w:val="Heading2"/>
      </w:pPr>
      <w:r>
        <w:t>14.3</w:t>
      </w:r>
      <w:r>
        <w:tab/>
      </w:r>
      <w:r w:rsidR="003E4136" w:rsidRPr="00012AB7">
        <w:t xml:space="preserve">The OA shall have the right to use any images and sound recorded during the event free of any charge. </w:t>
      </w:r>
    </w:p>
    <w:p w14:paraId="10C91012" w14:textId="77777777" w:rsidR="009D608A" w:rsidRPr="00012AB7" w:rsidRDefault="00B43F3E" w:rsidP="00B43F3E">
      <w:pPr>
        <w:pStyle w:val="Heading2"/>
      </w:pPr>
      <w:bookmarkStart w:id="6" w:name="_Hlk42162690"/>
      <w:r>
        <w:t>14.4</w:t>
      </w:r>
      <w:r>
        <w:tab/>
      </w:r>
      <w:r w:rsidR="003E4136" w:rsidRPr="00012AB7">
        <w:t xml:space="preserve">All competitors agree to be overflown by a drone. </w:t>
      </w:r>
    </w:p>
    <w:bookmarkEnd w:id="5"/>
    <w:p w14:paraId="0C7A2F20" w14:textId="77777777" w:rsidR="009D608A" w:rsidRPr="00012AB7" w:rsidRDefault="003E4136">
      <w:pPr>
        <w:spacing w:after="10" w:line="259" w:lineRule="auto"/>
        <w:ind w:left="0" w:right="0" w:firstLine="0"/>
        <w:rPr>
          <w:rFonts w:ascii="Gill Sans MT" w:hAnsi="Gill Sans MT"/>
        </w:rPr>
      </w:pPr>
      <w:r w:rsidRPr="00012AB7">
        <w:rPr>
          <w:rFonts w:ascii="Gill Sans MT" w:hAnsi="Gill Sans MT"/>
        </w:rPr>
        <w:t xml:space="preserve"> </w:t>
      </w:r>
    </w:p>
    <w:bookmarkEnd w:id="6"/>
    <w:p w14:paraId="466E9506" w14:textId="77777777" w:rsidR="009D608A" w:rsidRPr="00286727" w:rsidRDefault="003E4136" w:rsidP="00B43F3E">
      <w:pPr>
        <w:pStyle w:val="Heading1"/>
      </w:pPr>
      <w:r w:rsidRPr="00286727">
        <w:t xml:space="preserve">COACH BOATS  </w:t>
      </w:r>
    </w:p>
    <w:p w14:paraId="2EE8A463" w14:textId="23F3C3DC" w:rsidR="00286727" w:rsidRPr="00286727" w:rsidRDefault="00286727" w:rsidP="00286727">
      <w:pPr>
        <w:pStyle w:val="Heading2"/>
      </w:pPr>
      <w:bookmarkStart w:id="7" w:name="_Hlk42162721"/>
      <w:r w:rsidRPr="00286727">
        <w:t>15.</w:t>
      </w:r>
      <w:r>
        <w:t>1</w:t>
      </w:r>
      <w:r w:rsidRPr="00286727">
        <w:tab/>
        <w:t xml:space="preserve">No coach boats will be permitted unless authorised by the </w:t>
      </w:r>
      <w:r>
        <w:t>OA</w:t>
      </w:r>
      <w:r w:rsidRPr="00286727">
        <w:t>.</w:t>
      </w:r>
    </w:p>
    <w:p w14:paraId="2DF73F03" w14:textId="4D3D56D8" w:rsidR="00286727" w:rsidRPr="00286727" w:rsidRDefault="00286727" w:rsidP="00286727">
      <w:pPr>
        <w:pStyle w:val="Heading2"/>
      </w:pPr>
      <w:r w:rsidRPr="00286727">
        <w:t>15.</w:t>
      </w:r>
      <w:r>
        <w:t>2</w:t>
      </w:r>
      <w:r w:rsidRPr="00286727">
        <w:tab/>
        <w:t>The OA will not provide boats or berths for coach boats.</w:t>
      </w:r>
    </w:p>
    <w:p w14:paraId="6022DB50" w14:textId="3D870858" w:rsidR="009D608A" w:rsidRDefault="00286727" w:rsidP="00286727">
      <w:pPr>
        <w:pStyle w:val="Heading2"/>
      </w:pPr>
      <w:r w:rsidRPr="00286727">
        <w:t>15.</w:t>
      </w:r>
      <w:r>
        <w:t>3</w:t>
      </w:r>
      <w:r w:rsidRPr="00286727">
        <w:tab/>
        <w:t xml:space="preserve">Any interference by a coach boat with the racing or event organisation may result in a penalty applied at the discretion of the </w:t>
      </w:r>
      <w:r w:rsidR="005E35FF">
        <w:t>PC</w:t>
      </w:r>
      <w:r w:rsidRPr="00286727">
        <w:t xml:space="preserve"> to the associated skipper or team.</w:t>
      </w:r>
      <w:r w:rsidR="003E4136" w:rsidRPr="00012AB7">
        <w:t xml:space="preserve"> </w:t>
      </w:r>
    </w:p>
    <w:bookmarkEnd w:id="7"/>
    <w:p w14:paraId="0057EDEA" w14:textId="77777777" w:rsidR="00F3120F" w:rsidRPr="00F3120F" w:rsidRDefault="00F3120F" w:rsidP="00F3120F"/>
    <w:p w14:paraId="62EB707C" w14:textId="58F747D3" w:rsidR="00F3120F" w:rsidRPr="00286727" w:rsidRDefault="00F3120F" w:rsidP="00F3120F">
      <w:pPr>
        <w:pStyle w:val="Heading1"/>
      </w:pPr>
      <w:bookmarkStart w:id="8" w:name="_Hlk42162764"/>
      <w:r>
        <w:t>OTHER REQUIRMENTS</w:t>
      </w:r>
      <w:r w:rsidRPr="00286727">
        <w:t xml:space="preserve">  </w:t>
      </w:r>
    </w:p>
    <w:p w14:paraId="73FF2298" w14:textId="4AA3F7F2" w:rsidR="006B3ACC" w:rsidRDefault="00F3120F" w:rsidP="00BE63CB">
      <w:pPr>
        <w:spacing w:after="10" w:line="259" w:lineRule="auto"/>
        <w:ind w:left="0" w:right="0" w:firstLine="567"/>
        <w:rPr>
          <w:rFonts w:ascii="Gill Sans MT" w:hAnsi="Gill Sans MT" w:cs="Calibri"/>
        </w:rPr>
      </w:pPr>
      <w:r w:rsidRPr="00E12E48">
        <w:rPr>
          <w:rFonts w:ascii="Gill Sans MT" w:hAnsi="Gill Sans MT" w:cs="Calibri"/>
        </w:rPr>
        <w:t>Each competitor is required to supply their own buoyancy aid that must be worn at all times while afloat.</w:t>
      </w:r>
    </w:p>
    <w:p w14:paraId="7F1EBD36" w14:textId="77777777" w:rsidR="00EE0E06" w:rsidRPr="00012AB7" w:rsidRDefault="00EE0E06" w:rsidP="00BE63CB">
      <w:pPr>
        <w:spacing w:after="10" w:line="259" w:lineRule="auto"/>
        <w:ind w:left="0" w:right="0" w:firstLine="567"/>
        <w:rPr>
          <w:rFonts w:ascii="Gill Sans MT" w:hAnsi="Gill Sans MT"/>
        </w:rPr>
      </w:pPr>
    </w:p>
    <w:bookmarkEnd w:id="8"/>
    <w:p w14:paraId="667B878A" w14:textId="77777777" w:rsidR="009D608A" w:rsidRPr="00012AB7" w:rsidRDefault="003E4136" w:rsidP="00B43F3E">
      <w:pPr>
        <w:pStyle w:val="Heading1"/>
      </w:pPr>
      <w:r w:rsidRPr="00012AB7">
        <w:lastRenderedPageBreak/>
        <w:t xml:space="preserve">DISCLAIMER </w:t>
      </w:r>
    </w:p>
    <w:p w14:paraId="2C0B98E5" w14:textId="77777777" w:rsidR="009D608A" w:rsidRPr="00012AB7" w:rsidRDefault="003E4136">
      <w:pPr>
        <w:spacing w:after="0"/>
        <w:ind w:left="562" w:right="54"/>
        <w:rPr>
          <w:rFonts w:ascii="Gill Sans MT" w:hAnsi="Gill Sans MT"/>
        </w:rPr>
      </w:pPr>
      <w:r w:rsidRPr="00012AB7">
        <w:rPr>
          <w:rFonts w:ascii="Gill Sans MT" w:hAnsi="Gill Sans MT"/>
        </w:rPr>
        <w:t xml:space="preserve">All those taking part in RNZYS races or any other sailing events controlled by the RNZYS, as between the RNZYS and each of those so taking part, do so at their own risk and responsibility and the RNZYS has no liability for any damage, loss or any penalty suffered by any boat crew or any other person taking part in such events. The RNZYS reserves the right in its sole and uncontrolled discretion to refuse any entry. </w:t>
      </w:r>
    </w:p>
    <w:p w14:paraId="53F541E9" w14:textId="77777777" w:rsidR="009D608A" w:rsidRPr="00012AB7" w:rsidRDefault="003E4136">
      <w:pPr>
        <w:spacing w:after="10" w:line="259" w:lineRule="auto"/>
        <w:ind w:left="0" w:right="0" w:firstLine="0"/>
        <w:rPr>
          <w:rFonts w:ascii="Gill Sans MT" w:hAnsi="Gill Sans MT"/>
        </w:rPr>
      </w:pPr>
      <w:r w:rsidRPr="00012AB7">
        <w:rPr>
          <w:rFonts w:ascii="Gill Sans MT" w:hAnsi="Gill Sans MT"/>
        </w:rPr>
        <w:t xml:space="preserve"> </w:t>
      </w:r>
    </w:p>
    <w:p w14:paraId="02EE74BF" w14:textId="77777777" w:rsidR="009D608A" w:rsidRPr="00012AB7" w:rsidRDefault="003E4136" w:rsidP="00B43F3E">
      <w:pPr>
        <w:pStyle w:val="Heading1"/>
      </w:pPr>
      <w:r w:rsidRPr="00012AB7">
        <w:t xml:space="preserve">INVITATION </w:t>
      </w:r>
    </w:p>
    <w:p w14:paraId="1101627C" w14:textId="4E3C6C97" w:rsidR="009D608A" w:rsidRPr="00012AB7" w:rsidRDefault="003E4136">
      <w:pPr>
        <w:spacing w:after="0"/>
        <w:ind w:left="562" w:right="54"/>
        <w:rPr>
          <w:rFonts w:ascii="Gill Sans MT" w:hAnsi="Gill Sans MT"/>
        </w:rPr>
      </w:pPr>
      <w:r w:rsidRPr="00012AB7">
        <w:rPr>
          <w:rFonts w:ascii="Gill Sans MT" w:hAnsi="Gill Sans MT"/>
        </w:rPr>
        <w:t xml:space="preserve">Entries will only be accepted from invited skippers. If you wish to be invited please register your request for an invitation as soon as possible with the OA by completing the </w:t>
      </w:r>
      <w:r w:rsidR="005E35FF">
        <w:rPr>
          <w:rFonts w:ascii="Gill Sans MT" w:hAnsi="Gill Sans MT"/>
        </w:rPr>
        <w:t xml:space="preserve">EOI </w:t>
      </w:r>
      <w:r w:rsidR="005E35FF" w:rsidRPr="00012AB7">
        <w:rPr>
          <w:rFonts w:ascii="Gill Sans MT" w:hAnsi="Gill Sans MT"/>
        </w:rPr>
        <w:t xml:space="preserve">form </w:t>
      </w:r>
      <w:r w:rsidR="00301D72" w:rsidRPr="00012AB7">
        <w:rPr>
          <w:rFonts w:ascii="Gill Sans MT" w:hAnsi="Gill Sans MT"/>
        </w:rPr>
        <w:t xml:space="preserve">online </w:t>
      </w:r>
      <w:hyperlink r:id="rId13" w:history="1">
        <w:r w:rsidR="00B37AA5" w:rsidRPr="006208E3">
          <w:rPr>
            <w:rStyle w:val="Hyperlink"/>
            <w:rFonts w:ascii="Gill Sans MT" w:hAnsi="Gill Sans MT"/>
          </w:rPr>
          <w:t>https://www.rnzys.org.nz/eoi-nzmrc/</w:t>
        </w:r>
      </w:hyperlink>
      <w:r w:rsidR="00B37AA5">
        <w:rPr>
          <w:rFonts w:ascii="Gill Sans MT" w:hAnsi="Gill Sans MT"/>
        </w:rPr>
        <w:t xml:space="preserve"> </w:t>
      </w:r>
      <w:r w:rsidR="00301D72" w:rsidRPr="00012AB7">
        <w:rPr>
          <w:rFonts w:ascii="Gill Sans MT" w:hAnsi="Gill Sans MT"/>
        </w:rPr>
        <w:t xml:space="preserve">or emailing </w:t>
      </w:r>
      <w:hyperlink r:id="rId14" w:history="1">
        <w:r w:rsidR="00EE0E06" w:rsidRPr="009A7F51">
          <w:rPr>
            <w:rStyle w:val="Hyperlink"/>
            <w:rFonts w:ascii="Gill Sans MT" w:hAnsi="Gill Sans MT"/>
          </w:rPr>
          <w:t>mthomson@rnzys.org.nz</w:t>
        </w:r>
      </w:hyperlink>
      <w:r w:rsidR="00637BE2">
        <w:rPr>
          <w:rStyle w:val="Hyperlink"/>
          <w:rFonts w:ascii="Gill Sans MT" w:hAnsi="Gill Sans MT"/>
        </w:rPr>
        <w:t>.</w:t>
      </w:r>
    </w:p>
    <w:p w14:paraId="19CE9E23" w14:textId="7DC8C1A4" w:rsidR="009D608A" w:rsidRPr="00012AB7" w:rsidRDefault="009D608A">
      <w:pPr>
        <w:spacing w:after="10" w:line="259" w:lineRule="auto"/>
        <w:ind w:left="0" w:right="0" w:firstLine="0"/>
        <w:rPr>
          <w:rFonts w:ascii="Gill Sans MT" w:hAnsi="Gill Sans MT"/>
        </w:rPr>
      </w:pPr>
    </w:p>
    <w:p w14:paraId="26957710" w14:textId="77777777" w:rsidR="009D608A" w:rsidRPr="00012AB7" w:rsidRDefault="003E4136" w:rsidP="00B43F3E">
      <w:pPr>
        <w:pStyle w:val="Heading1"/>
      </w:pPr>
      <w:r w:rsidRPr="00012AB7">
        <w:t xml:space="preserve">CONTACT </w:t>
      </w:r>
    </w:p>
    <w:p w14:paraId="4F056C31" w14:textId="15C97482" w:rsidR="009D608A" w:rsidRPr="00012AB7" w:rsidRDefault="003B506E">
      <w:pPr>
        <w:ind w:left="562" w:right="54"/>
        <w:rPr>
          <w:rFonts w:ascii="Gill Sans MT" w:hAnsi="Gill Sans MT"/>
        </w:rPr>
      </w:pPr>
      <w:r>
        <w:rPr>
          <w:rFonts w:ascii="Gill Sans MT" w:hAnsi="Gill Sans MT"/>
        </w:rPr>
        <w:t xml:space="preserve">Megan Thomson </w:t>
      </w:r>
    </w:p>
    <w:p w14:paraId="1E14634D" w14:textId="77777777" w:rsidR="009D608A" w:rsidRPr="00012AB7" w:rsidRDefault="00926F25" w:rsidP="00B004A1">
      <w:pPr>
        <w:pStyle w:val="Heading3"/>
        <w:numPr>
          <w:ilvl w:val="0"/>
          <w:numId w:val="0"/>
        </w:numPr>
        <w:ind w:left="1118" w:hanging="566"/>
      </w:pPr>
      <w:r w:rsidRPr="00012AB7">
        <w:t>Rac</w:t>
      </w:r>
      <w:r w:rsidR="00B43F3E">
        <w:t>e</w:t>
      </w:r>
      <w:r w:rsidRPr="00012AB7">
        <w:t xml:space="preserve"> Manager</w:t>
      </w:r>
    </w:p>
    <w:p w14:paraId="0F32501A" w14:textId="77777777" w:rsidR="009D608A" w:rsidRPr="00012AB7" w:rsidRDefault="003E4136">
      <w:pPr>
        <w:ind w:left="562" w:right="54"/>
        <w:rPr>
          <w:rFonts w:ascii="Gill Sans MT" w:hAnsi="Gill Sans MT"/>
        </w:rPr>
      </w:pPr>
      <w:r w:rsidRPr="00012AB7">
        <w:rPr>
          <w:rFonts w:ascii="Gill Sans MT" w:hAnsi="Gill Sans MT"/>
        </w:rPr>
        <w:t xml:space="preserve">Royal New Zealand Yacht Squadron  </w:t>
      </w:r>
    </w:p>
    <w:p w14:paraId="1837A1BB" w14:textId="77777777" w:rsidR="009D608A" w:rsidRPr="00012AB7" w:rsidRDefault="003E4136">
      <w:pPr>
        <w:ind w:left="562" w:right="54"/>
        <w:rPr>
          <w:rFonts w:ascii="Gill Sans MT" w:hAnsi="Gill Sans MT"/>
        </w:rPr>
      </w:pPr>
      <w:r w:rsidRPr="00012AB7">
        <w:rPr>
          <w:rFonts w:ascii="Gill Sans MT" w:hAnsi="Gill Sans MT"/>
        </w:rPr>
        <w:t xml:space="preserve">PO Box 46 182 Herne Bay Auckland 1147 </w:t>
      </w:r>
    </w:p>
    <w:p w14:paraId="294443D3" w14:textId="77777777" w:rsidR="009D608A" w:rsidRPr="00012AB7" w:rsidRDefault="003E4136">
      <w:pPr>
        <w:ind w:left="562" w:right="54"/>
        <w:rPr>
          <w:rFonts w:ascii="Gill Sans MT" w:hAnsi="Gill Sans MT"/>
        </w:rPr>
      </w:pPr>
      <w:r w:rsidRPr="00012AB7">
        <w:rPr>
          <w:rFonts w:ascii="Gill Sans MT" w:hAnsi="Gill Sans MT"/>
        </w:rPr>
        <w:t xml:space="preserve">Phone (09) 360 6809  </w:t>
      </w:r>
    </w:p>
    <w:p w14:paraId="3AEAB4AB" w14:textId="350C2896" w:rsidR="009D608A" w:rsidRPr="00012AB7" w:rsidRDefault="003E4136">
      <w:pPr>
        <w:spacing w:after="0" w:line="259" w:lineRule="auto"/>
        <w:ind w:left="562" w:right="0"/>
        <w:rPr>
          <w:rFonts w:ascii="Gill Sans MT" w:hAnsi="Gill Sans MT"/>
        </w:rPr>
      </w:pPr>
      <w:r w:rsidRPr="00012AB7">
        <w:rPr>
          <w:rFonts w:ascii="Gill Sans MT" w:hAnsi="Gill Sans MT"/>
        </w:rPr>
        <w:t xml:space="preserve">Email: </w:t>
      </w:r>
      <w:r w:rsidR="003B506E">
        <w:rPr>
          <w:rFonts w:ascii="Gill Sans MT" w:hAnsi="Gill Sans MT"/>
          <w:color w:val="0000FF"/>
          <w:u w:val="single" w:color="0000FF"/>
        </w:rPr>
        <w:t>mthomson@rnzys.org.nz</w:t>
      </w:r>
      <w:r w:rsidRPr="00012AB7">
        <w:rPr>
          <w:rFonts w:ascii="Gill Sans MT" w:hAnsi="Gill Sans MT"/>
        </w:rPr>
        <w:t xml:space="preserve"> </w:t>
      </w:r>
    </w:p>
    <w:p w14:paraId="5921D4BE" w14:textId="77777777" w:rsidR="009D608A" w:rsidRPr="00012AB7" w:rsidRDefault="003E4136">
      <w:pPr>
        <w:spacing w:after="0" w:line="259" w:lineRule="auto"/>
        <w:ind w:left="562" w:right="0"/>
        <w:rPr>
          <w:rFonts w:ascii="Gill Sans MT" w:hAnsi="Gill Sans MT"/>
        </w:rPr>
      </w:pPr>
      <w:r w:rsidRPr="00012AB7">
        <w:rPr>
          <w:rFonts w:ascii="Gill Sans MT" w:hAnsi="Gill Sans MT"/>
        </w:rPr>
        <w:t xml:space="preserve">Web: </w:t>
      </w:r>
      <w:hyperlink r:id="rId15">
        <w:r w:rsidRPr="00012AB7">
          <w:rPr>
            <w:rFonts w:ascii="Gill Sans MT" w:hAnsi="Gill Sans MT"/>
            <w:color w:val="0000FF"/>
            <w:u w:val="single" w:color="0000FF"/>
          </w:rPr>
          <w:t>www.rnzys.org.nz</w:t>
        </w:r>
      </w:hyperlink>
      <w:hyperlink r:id="rId16">
        <w:r w:rsidRPr="00012AB7">
          <w:rPr>
            <w:rFonts w:ascii="Gill Sans MT" w:hAnsi="Gill Sans MT"/>
          </w:rPr>
          <w:t xml:space="preserve"> </w:t>
        </w:r>
      </w:hyperlink>
    </w:p>
    <w:p w14:paraId="01EB67F3" w14:textId="77777777" w:rsidR="00301D72" w:rsidRPr="00012AB7" w:rsidRDefault="003E4136">
      <w:pPr>
        <w:tabs>
          <w:tab w:val="center" w:pos="1790"/>
          <w:tab w:val="center" w:pos="5896"/>
        </w:tabs>
        <w:spacing w:after="15" w:line="259" w:lineRule="auto"/>
        <w:ind w:left="0" w:right="0" w:firstLine="0"/>
        <w:rPr>
          <w:rFonts w:ascii="Gill Sans MT" w:eastAsia="Calibri" w:hAnsi="Gill Sans MT" w:cs="Calibri"/>
          <w:sz w:val="22"/>
        </w:rPr>
      </w:pPr>
      <w:r w:rsidRPr="00012AB7">
        <w:rPr>
          <w:rFonts w:ascii="Gill Sans MT" w:eastAsia="Calibri" w:hAnsi="Gill Sans MT" w:cs="Calibri"/>
          <w:sz w:val="22"/>
        </w:rPr>
        <w:tab/>
      </w:r>
    </w:p>
    <w:p w14:paraId="3EFF9079" w14:textId="424E3761" w:rsidR="009D608A" w:rsidRPr="00012AB7" w:rsidRDefault="003E4136">
      <w:pPr>
        <w:tabs>
          <w:tab w:val="center" w:pos="1790"/>
          <w:tab w:val="center" w:pos="5896"/>
        </w:tabs>
        <w:spacing w:after="15" w:line="259" w:lineRule="auto"/>
        <w:ind w:left="0" w:right="0" w:firstLine="0"/>
        <w:rPr>
          <w:rFonts w:ascii="Gill Sans MT" w:hAnsi="Gill Sans MT"/>
        </w:rPr>
      </w:pPr>
      <w:r w:rsidRPr="00012AB7">
        <w:rPr>
          <w:rFonts w:ascii="Gill Sans MT" w:hAnsi="Gill Sans MT"/>
          <w:b/>
        </w:rPr>
        <w:t xml:space="preserve">Date of Issue: </w:t>
      </w:r>
      <w:r w:rsidR="00B43F3E">
        <w:rPr>
          <w:rFonts w:ascii="Gill Sans MT" w:hAnsi="Gill Sans MT"/>
          <w:b/>
        </w:rPr>
        <w:fldChar w:fldCharType="begin"/>
      </w:r>
      <w:r w:rsidR="00B43F3E">
        <w:rPr>
          <w:rFonts w:ascii="Gill Sans MT" w:hAnsi="Gill Sans MT"/>
          <w:b/>
        </w:rPr>
        <w:instrText xml:space="preserve"> DATE \@ "d MMMM yyyy" </w:instrText>
      </w:r>
      <w:r w:rsidR="00B43F3E">
        <w:rPr>
          <w:rFonts w:ascii="Gill Sans MT" w:hAnsi="Gill Sans MT"/>
          <w:b/>
        </w:rPr>
        <w:fldChar w:fldCharType="separate"/>
      </w:r>
      <w:r w:rsidR="00B34267">
        <w:rPr>
          <w:rFonts w:ascii="Gill Sans MT" w:hAnsi="Gill Sans MT"/>
          <w:b/>
          <w:noProof/>
        </w:rPr>
        <w:t>2 June 2021</w:t>
      </w:r>
      <w:r w:rsidR="00B43F3E">
        <w:rPr>
          <w:rFonts w:ascii="Gill Sans MT" w:hAnsi="Gill Sans MT"/>
          <w:b/>
        </w:rPr>
        <w:fldChar w:fldCharType="end"/>
      </w:r>
      <w:r w:rsidRPr="00012AB7">
        <w:rPr>
          <w:rFonts w:ascii="Gill Sans MT" w:hAnsi="Gill Sans MT"/>
          <w:b/>
        </w:rPr>
        <w:tab/>
        <w:t xml:space="preserve"> </w:t>
      </w:r>
    </w:p>
    <w:sectPr w:rsidR="009D608A" w:rsidRPr="00012AB7" w:rsidSect="006B3ACC">
      <w:headerReference w:type="default" r:id="rId17"/>
      <w:footerReference w:type="even" r:id="rId18"/>
      <w:footerReference w:type="default" r:id="rId19"/>
      <w:headerReference w:type="first" r:id="rId20"/>
      <w:footerReference w:type="first" r:id="rId21"/>
      <w:pgSz w:w="11880" w:h="16800"/>
      <w:pgMar w:top="1353" w:right="1081" w:bottom="851" w:left="993" w:header="709"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54AC4" w14:textId="77777777" w:rsidR="007805B2" w:rsidRDefault="007805B2">
      <w:pPr>
        <w:spacing w:after="0" w:line="240" w:lineRule="auto"/>
      </w:pPr>
      <w:r>
        <w:separator/>
      </w:r>
    </w:p>
  </w:endnote>
  <w:endnote w:type="continuationSeparator" w:id="0">
    <w:p w14:paraId="581AD9CF" w14:textId="77777777" w:rsidR="007805B2" w:rsidRDefault="00780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ll Sans MT">
    <w:altName w:val="Century Gothic"/>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AFFFA" w14:textId="77777777" w:rsidR="009D608A" w:rsidRDefault="003E4136">
    <w:pPr>
      <w:tabs>
        <w:tab w:val="center" w:pos="4820"/>
        <w:tab w:val="center" w:pos="8725"/>
      </w:tabs>
      <w:spacing w:after="0" w:line="259" w:lineRule="auto"/>
      <w:ind w:left="0" w:right="0" w:firstLine="0"/>
    </w:pPr>
    <w:r>
      <w:rPr>
        <w:sz w:val="18"/>
      </w:rPr>
      <w:t xml:space="preserve"> </w:t>
    </w:r>
    <w:r>
      <w:rPr>
        <w:sz w:val="18"/>
      </w:rPr>
      <w:tab/>
      <w:t xml:space="preserve">2017 New Zealand Match Racing Championships Notice of Race </w:t>
    </w:r>
    <w:r>
      <w:rPr>
        <w:sz w:val="18"/>
      </w:rPr>
      <w:tab/>
      <w:t xml:space="preserve">            </w:t>
    </w:r>
    <w:r>
      <w:rPr>
        <w:sz w:val="18"/>
      </w:rPr>
      <w:fldChar w:fldCharType="begin"/>
    </w:r>
    <w:r>
      <w:rPr>
        <w:sz w:val="18"/>
      </w:rPr>
      <w:instrText xml:space="preserve"> PAGE   \* MERGEFORMAT </w:instrText>
    </w:r>
    <w:r>
      <w:rPr>
        <w:sz w:val="18"/>
      </w:rPr>
      <w:fldChar w:fldCharType="separate"/>
    </w:r>
    <w:r>
      <w:rPr>
        <w:sz w:val="18"/>
      </w:rPr>
      <w:t>2</w:t>
    </w:r>
    <w:r>
      <w:rPr>
        <w:sz w:val="18"/>
      </w:rPr>
      <w:fldChar w:fldCharType="end"/>
    </w:r>
    <w:r>
      <w:rPr>
        <w:sz w:val="28"/>
      </w:rPr>
      <w:t xml:space="preserve"> </w:t>
    </w:r>
  </w:p>
  <w:p w14:paraId="72DAE319" w14:textId="77777777" w:rsidR="009D608A" w:rsidRDefault="003E4136">
    <w:pPr>
      <w:spacing w:after="0" w:line="259" w:lineRule="auto"/>
      <w:ind w:left="0" w:right="0" w:firstLine="0"/>
    </w:pPr>
    <w:r>
      <w:rPr>
        <w:rFonts w:ascii="Calibri" w:eastAsia="Calibri" w:hAnsi="Calibri" w:cs="Calibri"/>
        <w:sz w:val="16"/>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F37CF" w14:textId="53FB8A15" w:rsidR="009D608A" w:rsidRDefault="00926F25" w:rsidP="00FE0F14">
    <w:pPr>
      <w:tabs>
        <w:tab w:val="center" w:pos="4820"/>
        <w:tab w:val="center" w:pos="8725"/>
      </w:tabs>
      <w:spacing w:after="0" w:line="259" w:lineRule="auto"/>
      <w:ind w:left="0" w:right="0" w:firstLine="0"/>
      <w:jc w:val="both"/>
    </w:pPr>
    <w:r>
      <w:rPr>
        <w:sz w:val="18"/>
      </w:rPr>
      <w:t xml:space="preserve"> 20</w:t>
    </w:r>
    <w:r w:rsidR="00DD2EEE">
      <w:rPr>
        <w:sz w:val="18"/>
      </w:rPr>
      <w:t>21</w:t>
    </w:r>
    <w:r w:rsidR="003E4136">
      <w:rPr>
        <w:sz w:val="18"/>
      </w:rPr>
      <w:t xml:space="preserve"> New Zealand Match Racing Championships Notice of Race </w:t>
    </w:r>
    <w:r w:rsidR="003E4136">
      <w:rPr>
        <w:sz w:val="18"/>
      </w:rPr>
      <w:tab/>
      <w:t xml:space="preserve">            </w:t>
    </w:r>
    <w:r w:rsidR="003E4136">
      <w:rPr>
        <w:sz w:val="18"/>
      </w:rPr>
      <w:fldChar w:fldCharType="begin"/>
    </w:r>
    <w:r w:rsidR="003E4136">
      <w:rPr>
        <w:sz w:val="18"/>
      </w:rPr>
      <w:instrText xml:space="preserve"> PAGE   \* MERGEFORMAT </w:instrText>
    </w:r>
    <w:r w:rsidR="003E4136">
      <w:rPr>
        <w:sz w:val="18"/>
      </w:rPr>
      <w:fldChar w:fldCharType="separate"/>
    </w:r>
    <w:r w:rsidR="002076AA">
      <w:rPr>
        <w:noProof/>
        <w:sz w:val="18"/>
      </w:rPr>
      <w:t>2</w:t>
    </w:r>
    <w:r w:rsidR="003E4136">
      <w:rPr>
        <w:sz w:val="18"/>
      </w:rPr>
      <w:fldChar w:fldCharType="end"/>
    </w:r>
    <w:r w:rsidR="003E4136">
      <w:rPr>
        <w:sz w:val="28"/>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AB803" w14:textId="77777777" w:rsidR="009D608A" w:rsidRDefault="009D608A">
    <w:pPr>
      <w:spacing w:after="160" w:line="259" w:lineRule="auto"/>
      <w:ind w:left="0" w:righ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6DBF7" w14:textId="77777777" w:rsidR="007805B2" w:rsidRDefault="007805B2">
      <w:pPr>
        <w:spacing w:after="0" w:line="240" w:lineRule="auto"/>
      </w:pPr>
      <w:r>
        <w:separator/>
      </w:r>
    </w:p>
  </w:footnote>
  <w:footnote w:type="continuationSeparator" w:id="0">
    <w:p w14:paraId="77B54188" w14:textId="77777777" w:rsidR="007805B2" w:rsidRDefault="007805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1E6CE" w14:textId="63BC694E" w:rsidR="00FE0F14" w:rsidRDefault="00FE0F14">
    <w:pPr>
      <w:pStyle w:val="Header"/>
    </w:pPr>
    <w:r w:rsidRPr="00FE0F14">
      <w:rPr>
        <w:noProof/>
      </w:rPr>
      <w:drawing>
        <wp:anchor distT="0" distB="0" distL="114300" distR="114300" simplePos="0" relativeHeight="251664384" behindDoc="0" locked="0" layoutInCell="1" allowOverlap="1" wp14:anchorId="72F840B4" wp14:editId="4E20BA1D">
          <wp:simplePos x="0" y="0"/>
          <wp:positionH relativeFrom="column">
            <wp:posOffset>4590873</wp:posOffset>
          </wp:positionH>
          <wp:positionV relativeFrom="paragraph">
            <wp:posOffset>-340700</wp:posOffset>
          </wp:positionV>
          <wp:extent cx="1641475" cy="754380"/>
          <wp:effectExtent l="0" t="0" r="0" b="7620"/>
          <wp:wrapNone/>
          <wp:docPr id="237" name="Picture 237" descr="H:\COMMERCIAL\1. BRAND\1. RNZYS\2. RNZYS Master Logos\1. RNZYS LOGO\1. PRIMARY LOGO\JPEGS\RNZYS Primary Logo 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COMMERCIAL\1. BRAND\1. RNZYS\2. RNZYS Master Logos\1. RNZYS LOGO\1. PRIMARY LOGO\JPEGS\RNZYS Primary Logo Mas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1475" cy="7543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E2FA9" w14:textId="68457361" w:rsidR="003B506E" w:rsidRDefault="003B506E" w:rsidP="003B506E">
    <w:pPr>
      <w:pStyle w:val="Header"/>
      <w:tabs>
        <w:tab w:val="clear" w:pos="4513"/>
        <w:tab w:val="clear" w:pos="9026"/>
        <w:tab w:val="center" w:pos="4877"/>
      </w:tabs>
    </w:pPr>
    <w:r w:rsidRPr="00306892">
      <w:rPr>
        <w:noProof/>
      </w:rPr>
      <w:drawing>
        <wp:anchor distT="0" distB="0" distL="114300" distR="114300" simplePos="0" relativeHeight="251666432" behindDoc="0" locked="0" layoutInCell="1" allowOverlap="1" wp14:anchorId="4B683C49" wp14:editId="189C0E5E">
          <wp:simplePos x="0" y="0"/>
          <wp:positionH relativeFrom="column">
            <wp:posOffset>4335780</wp:posOffset>
          </wp:positionH>
          <wp:positionV relativeFrom="paragraph">
            <wp:posOffset>-175895</wp:posOffset>
          </wp:positionV>
          <wp:extent cx="1641607" cy="754380"/>
          <wp:effectExtent l="0" t="0" r="0" b="7620"/>
          <wp:wrapNone/>
          <wp:docPr id="21" name="Picture 21" descr="H:\COMMERCIAL\1. BRAND\1. RNZYS\2. RNZYS Master Logos\1. RNZYS LOGO\1. PRIMARY LOGO\JPEGS\RNZYS Primary Logo 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COMMERCIAL\1. BRAND\1. RNZYS\2. RNZYS Master Logos\1. RNZYS LOGO\1. PRIMARY LOGO\JPEGS\RNZYS Primary Logo Maste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1607"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2AB7">
      <w:rPr>
        <w:rFonts w:ascii="Gill Sans MT" w:hAnsi="Gill Sans MT"/>
        <w:noProof/>
      </w:rPr>
      <w:drawing>
        <wp:anchor distT="0" distB="0" distL="114300" distR="114300" simplePos="0" relativeHeight="251663359" behindDoc="1" locked="0" layoutInCell="1" allowOverlap="1" wp14:anchorId="2D062D92" wp14:editId="32445825">
          <wp:simplePos x="0" y="0"/>
          <wp:positionH relativeFrom="margin">
            <wp:posOffset>1798320</wp:posOffset>
          </wp:positionH>
          <wp:positionV relativeFrom="paragraph">
            <wp:posOffset>-358775</wp:posOffset>
          </wp:positionV>
          <wp:extent cx="2059940" cy="14503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YDLsquare.jpg"/>
                  <pic:cNvPicPr/>
                </pic:nvPicPr>
                <pic:blipFill rotWithShape="1">
                  <a:blip r:embed="rId2"/>
                  <a:srcRect l="10959" t="464" r="17458" b="35628"/>
                  <a:stretch/>
                </pic:blipFill>
                <pic:spPr bwMode="auto">
                  <a:xfrm>
                    <a:off x="0" y="0"/>
                    <a:ext cx="2059940" cy="1450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00CE783" wp14:editId="2DB4EC59">
          <wp:extent cx="2209800" cy="3104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rken.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428455" cy="341142"/>
                  </a:xfrm>
                  <a:prstGeom prst="rect">
                    <a:avLst/>
                  </a:prstGeom>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D1064"/>
    <w:multiLevelType w:val="multilevel"/>
    <w:tmpl w:val="C78CC8F2"/>
    <w:lvl w:ilvl="0">
      <w:start w:val="3"/>
      <w:numFmt w:val="decimal"/>
      <w:lvlText w:val="%1."/>
      <w:lvlJc w:val="left"/>
      <w:pPr>
        <w:ind w:left="737" w:hanging="377"/>
      </w:pPr>
      <w:rPr>
        <w:rFonts w:cs="Times New Roman" w:hint="default"/>
        <w:b/>
      </w:rPr>
    </w:lvl>
    <w:lvl w:ilvl="1">
      <w:start w:val="1"/>
      <w:numFmt w:val="decimal"/>
      <w:isLgl/>
      <w:lvlText w:val="%1.%2"/>
      <w:lvlJc w:val="left"/>
      <w:pPr>
        <w:ind w:left="1087" w:hanging="377"/>
      </w:pPr>
      <w:rPr>
        <w:rFonts w:cs="Times New Roman" w:hint="default"/>
        <w:b w:val="0"/>
        <w:color w:val="auto"/>
      </w:rPr>
    </w:lvl>
    <w:lvl w:ilvl="2">
      <w:start w:val="1"/>
      <w:numFmt w:val="lowerLetter"/>
      <w:lvlText w:val="%3."/>
      <w:lvlJc w:val="left"/>
      <w:pPr>
        <w:ind w:left="1080" w:hanging="720"/>
      </w:pPr>
      <w:rPr>
        <w:rFonts w:cs="Times New Roman" w:hint="default"/>
        <w:b w:val="0"/>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7D53627"/>
    <w:multiLevelType w:val="multilevel"/>
    <w:tmpl w:val="71D0A7D6"/>
    <w:lvl w:ilvl="0">
      <w:start w:val="14"/>
      <w:numFmt w:val="decimal"/>
      <w:lvlText w:val="%1"/>
      <w:lvlJc w:val="left"/>
      <w:pPr>
        <w:ind w:left="3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start w:val="2"/>
      <w:numFmt w:val="decimal"/>
      <w:lvlRestart w:val="0"/>
      <w:lvlText w:val="%1.%2"/>
      <w:lvlJc w:val="left"/>
      <w:pPr>
        <w:ind w:left="5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E325FF"/>
    <w:multiLevelType w:val="multilevel"/>
    <w:tmpl w:val="C5A83780"/>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CF567F"/>
    <w:multiLevelType w:val="hybridMultilevel"/>
    <w:tmpl w:val="98B4ADEC"/>
    <w:lvl w:ilvl="0" w:tplc="CA7C8602">
      <w:start w:val="1"/>
      <w:numFmt w:val="decimal"/>
      <w:pStyle w:val="Heading1"/>
      <w:lvlText w:val="%1."/>
      <w:lvlJc w:val="left"/>
      <w:pPr>
        <w:ind w:left="567"/>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1" w:tplc="752EDB10">
      <w:start w:val="1"/>
      <w:numFmt w:val="lowerLetter"/>
      <w:lvlText w:val="%2"/>
      <w:lvlJc w:val="left"/>
      <w:pPr>
        <w:ind w:left="108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2" w:tplc="AFD03EB4">
      <w:start w:val="1"/>
      <w:numFmt w:val="lowerRoman"/>
      <w:lvlText w:val="%3"/>
      <w:lvlJc w:val="left"/>
      <w:pPr>
        <w:ind w:left="180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3" w:tplc="E89EAE4E">
      <w:start w:val="1"/>
      <w:numFmt w:val="decimal"/>
      <w:lvlText w:val="%4"/>
      <w:lvlJc w:val="left"/>
      <w:pPr>
        <w:ind w:left="252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4" w:tplc="6018FBA6">
      <w:start w:val="1"/>
      <w:numFmt w:val="lowerLetter"/>
      <w:lvlText w:val="%5"/>
      <w:lvlJc w:val="left"/>
      <w:pPr>
        <w:ind w:left="324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5" w:tplc="B9A2F9B2">
      <w:start w:val="1"/>
      <w:numFmt w:val="lowerRoman"/>
      <w:lvlText w:val="%6"/>
      <w:lvlJc w:val="left"/>
      <w:pPr>
        <w:ind w:left="396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6" w:tplc="E6FAB3D6">
      <w:start w:val="1"/>
      <w:numFmt w:val="decimal"/>
      <w:lvlText w:val="%7"/>
      <w:lvlJc w:val="left"/>
      <w:pPr>
        <w:ind w:left="468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7" w:tplc="B26EDA20">
      <w:start w:val="1"/>
      <w:numFmt w:val="lowerLetter"/>
      <w:lvlText w:val="%8"/>
      <w:lvlJc w:val="left"/>
      <w:pPr>
        <w:ind w:left="540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lvl w:ilvl="8" w:tplc="A7EC88C0">
      <w:start w:val="1"/>
      <w:numFmt w:val="lowerRoman"/>
      <w:lvlText w:val="%9"/>
      <w:lvlJc w:val="left"/>
      <w:pPr>
        <w:ind w:left="6120"/>
      </w:pPr>
      <w:rPr>
        <w:rFonts w:ascii="Century Gothic" w:eastAsia="Century Gothic" w:hAnsi="Century Gothic" w:cs="Century Gothic"/>
        <w:b/>
        <w:bCs/>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7071CD1"/>
    <w:multiLevelType w:val="hybridMultilevel"/>
    <w:tmpl w:val="460A3B16"/>
    <w:lvl w:ilvl="0" w:tplc="38544BC4">
      <w:start w:val="1"/>
      <w:numFmt w:val="lowerLetter"/>
      <w:lvlText w:val="%1."/>
      <w:lvlJc w:val="left"/>
      <w:pPr>
        <w:ind w:left="11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32CE7A5A">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2C120DAE">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3ACAAF28">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152208BE">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ADC86BF8">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802ED8E0">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8D28D204">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72687346">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4D64FDD"/>
    <w:multiLevelType w:val="hybridMultilevel"/>
    <w:tmpl w:val="0A6072F6"/>
    <w:lvl w:ilvl="0" w:tplc="195053F4">
      <w:start w:val="1"/>
      <w:numFmt w:val="lowerLetter"/>
      <w:lvlText w:val="%1."/>
      <w:lvlJc w:val="left"/>
      <w:pPr>
        <w:ind w:left="720" w:hanging="360"/>
      </w:pPr>
      <w:rPr>
        <w:rFonts w:cs="Times New Roman" w:hint="default"/>
      </w:rPr>
    </w:lvl>
    <w:lvl w:ilvl="1" w:tplc="14090019">
      <w:start w:val="1"/>
      <w:numFmt w:val="lowerLetter"/>
      <w:lvlText w:val="%2."/>
      <w:lvlJc w:val="left"/>
      <w:pPr>
        <w:ind w:left="6173" w:hanging="360"/>
      </w:pPr>
      <w:rPr>
        <w:rFonts w:cs="Times New Roman"/>
      </w:rPr>
    </w:lvl>
    <w:lvl w:ilvl="2" w:tplc="1409001B">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6" w15:restartNumberingAfterBreak="0">
    <w:nsid w:val="25EC1A0A"/>
    <w:multiLevelType w:val="multilevel"/>
    <w:tmpl w:val="3FA4E8A4"/>
    <w:lvl w:ilvl="0">
      <w:start w:val="4"/>
      <w:numFmt w:val="decimal"/>
      <w:lvlText w:val="%1"/>
      <w:lvlJc w:val="left"/>
      <w:pPr>
        <w:ind w:left="360" w:hanging="360"/>
      </w:pPr>
      <w:rPr>
        <w:rFonts w:hint="default"/>
      </w:rPr>
    </w:lvl>
    <w:lvl w:ilvl="1">
      <w:start w:val="2"/>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690" w:hanging="72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030" w:hanging="1080"/>
      </w:pPr>
      <w:rPr>
        <w:rFonts w:hint="default"/>
      </w:rPr>
    </w:lvl>
    <w:lvl w:ilvl="6">
      <w:start w:val="1"/>
      <w:numFmt w:val="decimal"/>
      <w:lvlText w:val="%1.%2.%3.%4.%5.%6.%7"/>
      <w:lvlJc w:val="left"/>
      <w:pPr>
        <w:ind w:left="1020" w:hanging="1080"/>
      </w:pPr>
      <w:rPr>
        <w:rFonts w:hint="default"/>
      </w:rPr>
    </w:lvl>
    <w:lvl w:ilvl="7">
      <w:start w:val="1"/>
      <w:numFmt w:val="decimal"/>
      <w:lvlText w:val="%1.%2.%3.%4.%5.%6.%7.%8"/>
      <w:lvlJc w:val="left"/>
      <w:pPr>
        <w:ind w:left="1370" w:hanging="1440"/>
      </w:pPr>
      <w:rPr>
        <w:rFonts w:hint="default"/>
      </w:rPr>
    </w:lvl>
    <w:lvl w:ilvl="8">
      <w:start w:val="1"/>
      <w:numFmt w:val="decimal"/>
      <w:lvlText w:val="%1.%2.%3.%4.%5.%6.%7.%8.%9"/>
      <w:lvlJc w:val="left"/>
      <w:pPr>
        <w:ind w:left="1360" w:hanging="1440"/>
      </w:pPr>
      <w:rPr>
        <w:rFonts w:hint="default"/>
      </w:rPr>
    </w:lvl>
  </w:abstractNum>
  <w:abstractNum w:abstractNumId="7" w15:restartNumberingAfterBreak="0">
    <w:nsid w:val="2DE1401A"/>
    <w:multiLevelType w:val="hybridMultilevel"/>
    <w:tmpl w:val="E2BCDB66"/>
    <w:lvl w:ilvl="0" w:tplc="682AA81E">
      <w:start w:val="1"/>
      <w:numFmt w:val="decimal"/>
      <w:lvlText w:val="%1"/>
      <w:lvlJc w:val="left"/>
      <w:pPr>
        <w:ind w:left="3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3318AAE6">
      <w:start w:val="1"/>
      <w:numFmt w:val="lowerLetter"/>
      <w:lvlText w:val="%2"/>
      <w:lvlJc w:val="left"/>
      <w:pPr>
        <w:ind w:left="93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B6E638AE">
      <w:start w:val="1"/>
      <w:numFmt w:val="lowerRoman"/>
      <w:lvlRestart w:val="0"/>
      <w:lvlText w:val="%3."/>
      <w:lvlJc w:val="left"/>
      <w:pPr>
        <w:ind w:left="1599"/>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E8F6A724">
      <w:start w:val="1"/>
      <w:numFmt w:val="decimal"/>
      <w:lvlText w:val="%4"/>
      <w:lvlJc w:val="left"/>
      <w:pPr>
        <w:ind w:left="222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7A885858">
      <w:start w:val="1"/>
      <w:numFmt w:val="lowerLetter"/>
      <w:lvlText w:val="%5"/>
      <w:lvlJc w:val="left"/>
      <w:pPr>
        <w:ind w:left="294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95AEA704">
      <w:start w:val="1"/>
      <w:numFmt w:val="lowerRoman"/>
      <w:lvlText w:val="%6"/>
      <w:lvlJc w:val="left"/>
      <w:pPr>
        <w:ind w:left="366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BCBAAF94">
      <w:start w:val="1"/>
      <w:numFmt w:val="decimal"/>
      <w:lvlText w:val="%7"/>
      <w:lvlJc w:val="left"/>
      <w:pPr>
        <w:ind w:left="438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77BE20DA">
      <w:start w:val="1"/>
      <w:numFmt w:val="lowerLetter"/>
      <w:lvlText w:val="%8"/>
      <w:lvlJc w:val="left"/>
      <w:pPr>
        <w:ind w:left="510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D6AC2B5C">
      <w:start w:val="1"/>
      <w:numFmt w:val="lowerRoman"/>
      <w:lvlText w:val="%9"/>
      <w:lvlJc w:val="left"/>
      <w:pPr>
        <w:ind w:left="5821"/>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9242412"/>
    <w:multiLevelType w:val="hybridMultilevel"/>
    <w:tmpl w:val="DBAE2168"/>
    <w:lvl w:ilvl="0" w:tplc="E56E6DD2">
      <w:start w:val="5"/>
      <w:numFmt w:val="lowerLetter"/>
      <w:lvlText w:val="%1."/>
      <w:lvlJc w:val="left"/>
      <w:pPr>
        <w:ind w:left="11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6A42D97E">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68B43CC6">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C36A7644">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8A929BF4">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7F5C76C4">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B570F6D6">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150496D4">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D63427EA">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4FDF5786"/>
    <w:multiLevelType w:val="multilevel"/>
    <w:tmpl w:val="F7FE848A"/>
    <w:lvl w:ilvl="0">
      <w:start w:val="1"/>
      <w:numFmt w:val="lowerLetter"/>
      <w:lvlText w:val="%1."/>
      <w:lvlJc w:val="left"/>
      <w:pPr>
        <w:ind w:left="720" w:hanging="360"/>
      </w:pPr>
      <w:rPr>
        <w:rFonts w:cs="Times New Roman"/>
      </w:rPr>
    </w:lvl>
    <w:lvl w:ilvl="1">
      <w:start w:val="1"/>
      <w:numFmt w:val="decimal"/>
      <w:isLgl/>
      <w:lvlText w:val="%1.%2"/>
      <w:lvlJc w:val="left"/>
      <w:pPr>
        <w:ind w:left="930" w:hanging="57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 w15:restartNumberingAfterBreak="0">
    <w:nsid w:val="54BE3BF4"/>
    <w:multiLevelType w:val="hybridMultilevel"/>
    <w:tmpl w:val="669C03C8"/>
    <w:lvl w:ilvl="0" w:tplc="741A653C">
      <w:start w:val="1"/>
      <w:numFmt w:val="lowerLetter"/>
      <w:lvlText w:val="%1."/>
      <w:lvlJc w:val="left"/>
      <w:pPr>
        <w:ind w:left="1065"/>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0E029EB2">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98D0E3AA">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6BEA50D2">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FE0841E6">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8252EF5A">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07B86D34">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BFCC6DEA">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24D8D05A">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4D06FEA"/>
    <w:multiLevelType w:val="hybridMultilevel"/>
    <w:tmpl w:val="8CC25482"/>
    <w:lvl w:ilvl="0" w:tplc="6A0A804A">
      <w:start w:val="1"/>
      <w:numFmt w:val="lowerLetter"/>
      <w:lvlText w:val="%1."/>
      <w:lvlJc w:val="left"/>
      <w:pPr>
        <w:ind w:left="11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0B88A10A">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7A42D492">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868C1936">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97F299A0">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110C533C">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9FD4F616">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54DCE828">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CCBA75E8">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7356285"/>
    <w:multiLevelType w:val="hybridMultilevel"/>
    <w:tmpl w:val="E0CA2314"/>
    <w:lvl w:ilvl="0" w:tplc="82768228">
      <w:start w:val="1"/>
      <w:numFmt w:val="lowerLetter"/>
      <w:pStyle w:val="Heading3"/>
      <w:lvlText w:val="%1."/>
      <w:lvlJc w:val="left"/>
      <w:pPr>
        <w:ind w:left="1468" w:hanging="360"/>
      </w:pPr>
      <w:rPr>
        <w:rFonts w:ascii="Gill Sans MT" w:hAnsi="Gill Sans MT" w:cs="Century Gothic" w:hint="default"/>
        <w:b w:val="0"/>
        <w:i w:val="0"/>
        <w:strike w:val="0"/>
        <w:dstrike w:val="0"/>
        <w:color w:val="000000"/>
        <w:sz w:val="20"/>
        <w:szCs w:val="20"/>
        <w:u w:val="none" w:color="000000"/>
        <w:bdr w:val="none" w:sz="0" w:space="0" w:color="auto"/>
        <w:shd w:val="clear" w:color="auto" w:fill="auto"/>
        <w:vertAlign w:val="baseline"/>
      </w:rPr>
    </w:lvl>
    <w:lvl w:ilvl="1" w:tplc="B882E74E">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1AA0B302">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D57A506E">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05CEFE3A">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93AA4BA0">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86E23212">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6B700AEE">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8722A306">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4E87757"/>
    <w:multiLevelType w:val="hybridMultilevel"/>
    <w:tmpl w:val="217CD790"/>
    <w:lvl w:ilvl="0" w:tplc="2B2A529C">
      <w:start w:val="1"/>
      <w:numFmt w:val="lowerLetter"/>
      <w:lvlText w:val="%1."/>
      <w:lvlJc w:val="left"/>
      <w:pPr>
        <w:ind w:left="1262"/>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81226784">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CDDCFEB8">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5B786E42">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63A41EEA">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49A6FC78">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1D1640E2">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8432D2E0">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5D6EA73A">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F880A0B"/>
    <w:multiLevelType w:val="hybridMultilevel"/>
    <w:tmpl w:val="F63E68E2"/>
    <w:lvl w:ilvl="0" w:tplc="FE386944">
      <w:start w:val="1"/>
      <w:numFmt w:val="lowerLetter"/>
      <w:lvlText w:val="%1."/>
      <w:lvlJc w:val="left"/>
      <w:pPr>
        <w:ind w:left="11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B61A80F6">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DDB2B19E">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8A462186">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6D76AE96">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237CBB9E">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3EDCF76C">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A9C6A5BC">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8EB4266C">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1BF7ED8"/>
    <w:multiLevelType w:val="multilevel"/>
    <w:tmpl w:val="CE505116"/>
    <w:lvl w:ilvl="0">
      <w:start w:val="5"/>
      <w:numFmt w:val="decimal"/>
      <w:lvlText w:val="%1"/>
      <w:lvlJc w:val="left"/>
      <w:pPr>
        <w:ind w:left="3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start w:val="2"/>
      <w:numFmt w:val="decimal"/>
      <w:lvlRestart w:val="0"/>
      <w:lvlText w:val="%1.%2"/>
      <w:lvlJc w:val="left"/>
      <w:pPr>
        <w:ind w:left="5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D8D5355"/>
    <w:multiLevelType w:val="hybridMultilevel"/>
    <w:tmpl w:val="63506CEA"/>
    <w:lvl w:ilvl="0" w:tplc="B010048E">
      <w:start w:val="1"/>
      <w:numFmt w:val="lowerLetter"/>
      <w:lvlText w:val="%1."/>
      <w:lvlJc w:val="left"/>
      <w:pPr>
        <w:ind w:left="1118"/>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1" w:tplc="19BA525E">
      <w:start w:val="1"/>
      <w:numFmt w:val="lowerLetter"/>
      <w:lvlText w:val="%2"/>
      <w:lvlJc w:val="left"/>
      <w:pPr>
        <w:ind w:left="16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2" w:tplc="4F5033C8">
      <w:start w:val="1"/>
      <w:numFmt w:val="lowerRoman"/>
      <w:lvlText w:val="%3"/>
      <w:lvlJc w:val="left"/>
      <w:pPr>
        <w:ind w:left="23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3" w:tplc="FF9A5694">
      <w:start w:val="1"/>
      <w:numFmt w:val="decimal"/>
      <w:lvlText w:val="%4"/>
      <w:lvlJc w:val="left"/>
      <w:pPr>
        <w:ind w:left="30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4" w:tplc="FD6EFAA4">
      <w:start w:val="1"/>
      <w:numFmt w:val="lowerLetter"/>
      <w:lvlText w:val="%5"/>
      <w:lvlJc w:val="left"/>
      <w:pPr>
        <w:ind w:left="380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5" w:tplc="12687B7E">
      <w:start w:val="1"/>
      <w:numFmt w:val="lowerRoman"/>
      <w:lvlText w:val="%6"/>
      <w:lvlJc w:val="left"/>
      <w:pPr>
        <w:ind w:left="452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6" w:tplc="2BDA9EF8">
      <w:start w:val="1"/>
      <w:numFmt w:val="decimal"/>
      <w:lvlText w:val="%7"/>
      <w:lvlJc w:val="left"/>
      <w:pPr>
        <w:ind w:left="524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7" w:tplc="1764A2CE">
      <w:start w:val="1"/>
      <w:numFmt w:val="lowerLetter"/>
      <w:lvlText w:val="%8"/>
      <w:lvlJc w:val="left"/>
      <w:pPr>
        <w:ind w:left="596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lvl w:ilvl="8" w:tplc="4DE23F5C">
      <w:start w:val="1"/>
      <w:numFmt w:val="lowerRoman"/>
      <w:lvlText w:val="%9"/>
      <w:lvlJc w:val="left"/>
      <w:pPr>
        <w:ind w:left="6687"/>
      </w:pPr>
      <w:rPr>
        <w:rFonts w:ascii="Century Gothic" w:eastAsia="Century Gothic" w:hAnsi="Century Gothic" w:cs="Century Gothic"/>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12"/>
  </w:num>
  <w:num w:numId="3">
    <w:abstractNumId w:val="11"/>
  </w:num>
  <w:num w:numId="4">
    <w:abstractNumId w:val="14"/>
  </w:num>
  <w:num w:numId="5">
    <w:abstractNumId w:val="7"/>
  </w:num>
  <w:num w:numId="6">
    <w:abstractNumId w:val="15"/>
  </w:num>
  <w:num w:numId="7">
    <w:abstractNumId w:val="4"/>
  </w:num>
  <w:num w:numId="8">
    <w:abstractNumId w:val="10"/>
  </w:num>
  <w:num w:numId="9">
    <w:abstractNumId w:val="8"/>
  </w:num>
  <w:num w:numId="10">
    <w:abstractNumId w:val="13"/>
  </w:num>
  <w:num w:numId="11">
    <w:abstractNumId w:val="16"/>
  </w:num>
  <w:num w:numId="12">
    <w:abstractNumId w:val="1"/>
  </w:num>
  <w:num w:numId="13">
    <w:abstractNumId w:val="2"/>
  </w:num>
  <w:num w:numId="14">
    <w:abstractNumId w:val="12"/>
    <w:lvlOverride w:ilvl="0">
      <w:startOverride w:val="1"/>
    </w:lvlOverride>
  </w:num>
  <w:num w:numId="15">
    <w:abstractNumId w:val="12"/>
    <w:lvlOverride w:ilvl="0">
      <w:startOverride w:val="1"/>
    </w:lvlOverride>
  </w:num>
  <w:num w:numId="16">
    <w:abstractNumId w:val="12"/>
    <w:lvlOverride w:ilvl="0">
      <w:startOverride w:val="1"/>
    </w:lvlOverride>
  </w:num>
  <w:num w:numId="17">
    <w:abstractNumId w:val="12"/>
    <w:lvlOverride w:ilvl="0">
      <w:startOverride w:val="1"/>
    </w:lvlOverride>
  </w:num>
  <w:num w:numId="18">
    <w:abstractNumId w:val="12"/>
    <w:lvlOverride w:ilvl="0">
      <w:startOverride w:val="1"/>
    </w:lvlOverride>
  </w:num>
  <w:num w:numId="19">
    <w:abstractNumId w:val="12"/>
    <w:lvlOverride w:ilvl="0">
      <w:startOverride w:val="1"/>
    </w:lvlOverride>
  </w:num>
  <w:num w:numId="20">
    <w:abstractNumId w:val="12"/>
    <w:lvlOverride w:ilvl="0">
      <w:startOverride w:val="1"/>
    </w:lvlOverride>
  </w:num>
  <w:num w:numId="21">
    <w:abstractNumId w:val="12"/>
    <w:lvlOverride w:ilvl="0">
      <w:startOverride w:val="1"/>
    </w:lvlOverride>
  </w:num>
  <w:num w:numId="22">
    <w:abstractNumId w:val="12"/>
    <w:lvlOverride w:ilvl="0">
      <w:startOverride w:val="1"/>
    </w:lvlOverride>
  </w:num>
  <w:num w:numId="23">
    <w:abstractNumId w:val="12"/>
    <w:lvlOverride w:ilvl="0">
      <w:startOverride w:val="1"/>
    </w:lvlOverride>
  </w:num>
  <w:num w:numId="24">
    <w:abstractNumId w:val="12"/>
    <w:lvlOverride w:ilvl="0">
      <w:startOverride w:val="1"/>
    </w:lvlOverride>
  </w:num>
  <w:num w:numId="25">
    <w:abstractNumId w:val="12"/>
    <w:lvlOverride w:ilvl="0">
      <w:startOverride w:val="2"/>
    </w:lvlOverride>
  </w:num>
  <w:num w:numId="26">
    <w:abstractNumId w:val="12"/>
    <w:lvlOverride w:ilvl="0">
      <w:startOverride w:val="2"/>
    </w:lvlOverride>
  </w:num>
  <w:num w:numId="27">
    <w:abstractNumId w:val="12"/>
    <w:lvlOverride w:ilvl="0">
      <w:startOverride w:val="2"/>
    </w:lvlOverride>
  </w:num>
  <w:num w:numId="28">
    <w:abstractNumId w:val="12"/>
    <w:lvlOverride w:ilvl="0">
      <w:startOverride w:val="1"/>
    </w:lvlOverride>
  </w:num>
  <w:num w:numId="29">
    <w:abstractNumId w:val="5"/>
  </w:num>
  <w:num w:numId="30">
    <w:abstractNumId w:val="9"/>
  </w:num>
  <w:num w:numId="31">
    <w:abstractNumId w:val="0"/>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zNDY2NTcxM7W0NLdQ0lEKTi0uzszPAykwqQUAUDomBSwAAAA="/>
  </w:docVars>
  <w:rsids>
    <w:rsidRoot w:val="009D608A"/>
    <w:rsid w:val="00012AB7"/>
    <w:rsid w:val="000141A2"/>
    <w:rsid w:val="000D1636"/>
    <w:rsid w:val="000E06B1"/>
    <w:rsid w:val="0014250A"/>
    <w:rsid w:val="00170719"/>
    <w:rsid w:val="001B5839"/>
    <w:rsid w:val="002076AA"/>
    <w:rsid w:val="00284001"/>
    <w:rsid w:val="00286727"/>
    <w:rsid w:val="00301892"/>
    <w:rsid w:val="00301D72"/>
    <w:rsid w:val="0035210B"/>
    <w:rsid w:val="003B02C3"/>
    <w:rsid w:val="003B506E"/>
    <w:rsid w:val="003D4BAA"/>
    <w:rsid w:val="003E4136"/>
    <w:rsid w:val="00464CBB"/>
    <w:rsid w:val="00526252"/>
    <w:rsid w:val="00566E2F"/>
    <w:rsid w:val="00597246"/>
    <w:rsid w:val="005B0989"/>
    <w:rsid w:val="005E35FF"/>
    <w:rsid w:val="00637BE2"/>
    <w:rsid w:val="006B3ACC"/>
    <w:rsid w:val="006C11B7"/>
    <w:rsid w:val="006E73A4"/>
    <w:rsid w:val="00744EAA"/>
    <w:rsid w:val="00771103"/>
    <w:rsid w:val="007805B2"/>
    <w:rsid w:val="0078601D"/>
    <w:rsid w:val="00926F25"/>
    <w:rsid w:val="009355C1"/>
    <w:rsid w:val="00950CAA"/>
    <w:rsid w:val="00963124"/>
    <w:rsid w:val="009D608A"/>
    <w:rsid w:val="00A11930"/>
    <w:rsid w:val="00AD0872"/>
    <w:rsid w:val="00B004A1"/>
    <w:rsid w:val="00B01E26"/>
    <w:rsid w:val="00B34267"/>
    <w:rsid w:val="00B37AA5"/>
    <w:rsid w:val="00B43F3E"/>
    <w:rsid w:val="00B769D8"/>
    <w:rsid w:val="00BE63CB"/>
    <w:rsid w:val="00C46527"/>
    <w:rsid w:val="00CF424E"/>
    <w:rsid w:val="00DA5908"/>
    <w:rsid w:val="00DB29F3"/>
    <w:rsid w:val="00DD2EEE"/>
    <w:rsid w:val="00E417A5"/>
    <w:rsid w:val="00EE0E06"/>
    <w:rsid w:val="00EE309B"/>
    <w:rsid w:val="00F3120F"/>
    <w:rsid w:val="00F879C9"/>
    <w:rsid w:val="00FA1D1B"/>
    <w:rsid w:val="00FE0F1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3F7FC2"/>
  <w15:docId w15:val="{0F97042B-A54D-4F44-9A37-946AA7B3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3" w:line="250" w:lineRule="auto"/>
      <w:ind w:left="10" w:right="51" w:hanging="10"/>
    </w:pPr>
    <w:rPr>
      <w:rFonts w:ascii="Century Gothic" w:eastAsia="Century Gothic" w:hAnsi="Century Gothic" w:cs="Century Gothic"/>
      <w:color w:val="000000"/>
      <w:sz w:val="20"/>
    </w:rPr>
  </w:style>
  <w:style w:type="paragraph" w:styleId="Heading1">
    <w:name w:val="heading 1"/>
    <w:basedOn w:val="Normal"/>
    <w:next w:val="Normal"/>
    <w:link w:val="Heading1Char"/>
    <w:uiPriority w:val="9"/>
    <w:unhideWhenUsed/>
    <w:qFormat/>
    <w:rsid w:val="00012AB7"/>
    <w:pPr>
      <w:numPr>
        <w:numId w:val="1"/>
      </w:numPr>
      <w:spacing w:after="15" w:line="259" w:lineRule="auto"/>
      <w:ind w:right="0" w:hanging="567"/>
      <w:outlineLvl w:val="0"/>
    </w:pPr>
    <w:rPr>
      <w:rFonts w:ascii="Gill Sans MT" w:hAnsi="Gill Sans MT"/>
      <w:b/>
    </w:rPr>
  </w:style>
  <w:style w:type="paragraph" w:styleId="Heading2">
    <w:name w:val="heading 2"/>
    <w:basedOn w:val="Normal"/>
    <w:next w:val="Normal"/>
    <w:link w:val="Heading2Char"/>
    <w:uiPriority w:val="9"/>
    <w:unhideWhenUsed/>
    <w:qFormat/>
    <w:rsid w:val="00012AB7"/>
    <w:pPr>
      <w:spacing w:after="0"/>
      <w:ind w:left="562" w:right="54" w:hanging="562"/>
      <w:outlineLvl w:val="1"/>
    </w:pPr>
    <w:rPr>
      <w:rFonts w:ascii="Gill Sans MT" w:hAnsi="Gill Sans MT"/>
    </w:rPr>
  </w:style>
  <w:style w:type="paragraph" w:styleId="Heading3">
    <w:name w:val="heading 3"/>
    <w:basedOn w:val="Normal"/>
    <w:next w:val="Normal"/>
    <w:link w:val="Heading3Char"/>
    <w:uiPriority w:val="9"/>
    <w:unhideWhenUsed/>
    <w:qFormat/>
    <w:rsid w:val="00170719"/>
    <w:pPr>
      <w:numPr>
        <w:numId w:val="2"/>
      </w:numPr>
      <w:ind w:right="54"/>
      <w:outlineLvl w:val="2"/>
    </w:pPr>
    <w:rPr>
      <w:rFonts w:ascii="Gill Sans MT" w:hAnsi="Gill Sans MT"/>
    </w:rPr>
  </w:style>
  <w:style w:type="paragraph" w:styleId="Heading4">
    <w:name w:val="heading 4"/>
    <w:next w:val="Normal"/>
    <w:link w:val="Heading4Char"/>
    <w:uiPriority w:val="9"/>
    <w:unhideWhenUsed/>
    <w:qFormat/>
    <w:pPr>
      <w:keepNext/>
      <w:keepLines/>
      <w:spacing w:after="15"/>
      <w:ind w:left="10" w:hanging="10"/>
      <w:outlineLvl w:val="3"/>
    </w:pPr>
    <w:rPr>
      <w:rFonts w:ascii="Century Gothic" w:eastAsia="Century Gothic" w:hAnsi="Century Gothic" w:cs="Century Gothic"/>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12AB7"/>
    <w:rPr>
      <w:rFonts w:ascii="Gill Sans MT" w:eastAsia="Century Gothic" w:hAnsi="Gill Sans MT" w:cs="Century Gothic"/>
      <w:color w:val="000000"/>
      <w:sz w:val="20"/>
    </w:rPr>
  </w:style>
  <w:style w:type="character" w:customStyle="1" w:styleId="Heading3Char">
    <w:name w:val="Heading 3 Char"/>
    <w:link w:val="Heading3"/>
    <w:uiPriority w:val="9"/>
    <w:rsid w:val="00012AB7"/>
    <w:rPr>
      <w:rFonts w:ascii="Gill Sans MT" w:eastAsia="Century Gothic" w:hAnsi="Gill Sans MT" w:cs="Century Gothic"/>
      <w:color w:val="000000"/>
      <w:sz w:val="20"/>
    </w:rPr>
  </w:style>
  <w:style w:type="character" w:customStyle="1" w:styleId="Heading4Char">
    <w:name w:val="Heading 4 Char"/>
    <w:link w:val="Heading4"/>
    <w:rPr>
      <w:rFonts w:ascii="Century Gothic" w:eastAsia="Century Gothic" w:hAnsi="Century Gothic" w:cs="Century Gothic"/>
      <w:b/>
      <w:color w:val="000000"/>
      <w:sz w:val="20"/>
    </w:rPr>
  </w:style>
  <w:style w:type="character" w:customStyle="1" w:styleId="Heading1Char">
    <w:name w:val="Heading 1 Char"/>
    <w:link w:val="Heading1"/>
    <w:uiPriority w:val="9"/>
    <w:rsid w:val="00012AB7"/>
    <w:rPr>
      <w:rFonts w:ascii="Gill Sans MT" w:eastAsia="Century Gothic" w:hAnsi="Gill Sans MT" w:cs="Century Gothic"/>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26F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25"/>
    <w:rPr>
      <w:rFonts w:ascii="Century Gothic" w:eastAsia="Century Gothic" w:hAnsi="Century Gothic" w:cs="Century Gothic"/>
      <w:color w:val="000000"/>
      <w:sz w:val="20"/>
    </w:rPr>
  </w:style>
  <w:style w:type="character" w:styleId="Hyperlink">
    <w:name w:val="Hyperlink"/>
    <w:basedOn w:val="DefaultParagraphFont"/>
    <w:uiPriority w:val="99"/>
    <w:unhideWhenUsed/>
    <w:rsid w:val="00301D72"/>
    <w:rPr>
      <w:color w:val="0563C1" w:themeColor="hyperlink"/>
      <w:u w:val="single"/>
    </w:rPr>
  </w:style>
  <w:style w:type="character" w:customStyle="1" w:styleId="A1">
    <w:name w:val="A1"/>
    <w:uiPriority w:val="99"/>
    <w:rsid w:val="00FE0F14"/>
    <w:rPr>
      <w:rFonts w:cs="Calibri"/>
      <w:b/>
      <w:bCs/>
      <w:color w:val="000000"/>
      <w:sz w:val="28"/>
      <w:szCs w:val="28"/>
    </w:rPr>
  </w:style>
  <w:style w:type="character" w:customStyle="1" w:styleId="A0">
    <w:name w:val="A0"/>
    <w:uiPriority w:val="99"/>
    <w:rsid w:val="00FE0F14"/>
    <w:rPr>
      <w:rFonts w:cs="Calibri"/>
      <w:color w:val="000000"/>
      <w:sz w:val="16"/>
      <w:szCs w:val="16"/>
    </w:rPr>
  </w:style>
  <w:style w:type="paragraph" w:customStyle="1" w:styleId="Pa3">
    <w:name w:val="Pa3"/>
    <w:basedOn w:val="Normal"/>
    <w:next w:val="Normal"/>
    <w:uiPriority w:val="99"/>
    <w:rsid w:val="00FE0F14"/>
    <w:pPr>
      <w:autoSpaceDE w:val="0"/>
      <w:autoSpaceDN w:val="0"/>
      <w:adjustRightInd w:val="0"/>
      <w:spacing w:after="0" w:line="201" w:lineRule="atLeast"/>
      <w:ind w:left="0" w:right="0" w:firstLine="0"/>
    </w:pPr>
    <w:rPr>
      <w:rFonts w:ascii="Calibri" w:eastAsia="Calibri" w:hAnsi="Calibri" w:cs="Times New Roman"/>
      <w:color w:val="auto"/>
      <w:szCs w:val="24"/>
      <w:lang w:eastAsia="en-US"/>
    </w:rPr>
  </w:style>
  <w:style w:type="character" w:customStyle="1" w:styleId="UnresolvedMention1">
    <w:name w:val="Unresolved Mention1"/>
    <w:basedOn w:val="DefaultParagraphFont"/>
    <w:uiPriority w:val="99"/>
    <w:semiHidden/>
    <w:unhideWhenUsed/>
    <w:rsid w:val="00B004A1"/>
    <w:rPr>
      <w:color w:val="605E5C"/>
      <w:shd w:val="clear" w:color="auto" w:fill="E1DFDD"/>
    </w:rPr>
  </w:style>
  <w:style w:type="paragraph" w:styleId="BalloonText">
    <w:name w:val="Balloon Text"/>
    <w:basedOn w:val="Normal"/>
    <w:link w:val="BalloonTextChar"/>
    <w:uiPriority w:val="99"/>
    <w:semiHidden/>
    <w:unhideWhenUsed/>
    <w:rsid w:val="00566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E2F"/>
    <w:rPr>
      <w:rFonts w:ascii="Segoe UI" w:eastAsia="Century Gothic" w:hAnsi="Segoe UI" w:cs="Segoe UI"/>
      <w:color w:val="000000"/>
      <w:sz w:val="18"/>
      <w:szCs w:val="18"/>
    </w:rPr>
  </w:style>
  <w:style w:type="paragraph" w:styleId="ListParagraph">
    <w:name w:val="List Paragraph"/>
    <w:basedOn w:val="Normal"/>
    <w:uiPriority w:val="99"/>
    <w:qFormat/>
    <w:rsid w:val="000141A2"/>
    <w:pPr>
      <w:spacing w:after="0" w:line="240" w:lineRule="auto"/>
      <w:ind w:left="720" w:right="0" w:firstLine="0"/>
      <w:contextualSpacing/>
    </w:pPr>
    <w:rPr>
      <w:rFonts w:ascii="Times New Roman" w:eastAsia="Times New Roman" w:hAnsi="Times New Roman" w:cs="Times New Roman"/>
      <w:color w:val="auto"/>
      <w:szCs w:val="20"/>
      <w:lang w:val="en-US" w:eastAsia="en-US"/>
    </w:rPr>
  </w:style>
  <w:style w:type="paragraph" w:styleId="BodyTextIndent2">
    <w:name w:val="Body Text Indent 2"/>
    <w:basedOn w:val="Normal"/>
    <w:link w:val="BodyTextIndent2Char"/>
    <w:uiPriority w:val="99"/>
    <w:rsid w:val="00F3120F"/>
    <w:pPr>
      <w:spacing w:after="0" w:line="240" w:lineRule="auto"/>
      <w:ind w:left="567" w:right="0" w:hanging="567"/>
    </w:pPr>
    <w:rPr>
      <w:rFonts w:ascii="Times New Roman" w:eastAsia="Times New Roman" w:hAnsi="Times New Roman" w:cs="Times New Roman"/>
      <w:color w:val="auto"/>
      <w:szCs w:val="20"/>
      <w:lang w:val="en-GB" w:eastAsia="en-US"/>
    </w:rPr>
  </w:style>
  <w:style w:type="character" w:customStyle="1" w:styleId="BodyTextIndent2Char">
    <w:name w:val="Body Text Indent 2 Char"/>
    <w:basedOn w:val="DefaultParagraphFont"/>
    <w:link w:val="BodyTextIndent2"/>
    <w:uiPriority w:val="99"/>
    <w:rsid w:val="00F3120F"/>
    <w:rPr>
      <w:rFonts w:ascii="Times New Roman" w:eastAsia="Times New Roman" w:hAnsi="Times New Roman" w:cs="Times New Roman"/>
      <w:sz w:val="20"/>
      <w:szCs w:val="20"/>
      <w:lang w:val="en-GB" w:eastAsia="en-US"/>
    </w:rPr>
  </w:style>
  <w:style w:type="character" w:customStyle="1" w:styleId="UnresolvedMention">
    <w:name w:val="Unresolved Mention"/>
    <w:basedOn w:val="DefaultParagraphFont"/>
    <w:uiPriority w:val="99"/>
    <w:semiHidden/>
    <w:unhideWhenUsed/>
    <w:rsid w:val="00B37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nzys.org.nz/eoi-nzmr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sailing.org/isafsailor"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nzys.org.nz/"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rnzys.org.nz" TargetMode="External"/><Relationship Id="rId5" Type="http://schemas.openxmlformats.org/officeDocument/2006/relationships/styles" Target="styles.xml"/><Relationship Id="rId15" Type="http://schemas.openxmlformats.org/officeDocument/2006/relationships/hyperlink" Target="http://www.rnzys.org.nz/" TargetMode="External"/><Relationship Id="rId23" Type="http://schemas.openxmlformats.org/officeDocument/2006/relationships/theme" Target="theme/theme1.xml"/><Relationship Id="rId10" Type="http://schemas.openxmlformats.org/officeDocument/2006/relationships/hyperlink" Target="mailto:raceoffice@rnzys.org.nz"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thomson@rnzys.org.nz"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D81D15-E857-4523-9216-1412125743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1B49645-BEDA-4A40-BAAF-72B80AE0D370}">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A7100C9-743C-4C55-8C61-A477895F8F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454</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SAF STANDARD MATCH RACING NOTICE OF RACE</vt:lpstr>
    </vt:vector>
  </TitlesOfParts>
  <Company>RNZYS</Company>
  <LinksUpToDate>false</LinksUpToDate>
  <CharactersWithSpaces>9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F STANDARD MATCH RACING NOTICE OF RACE</dc:title>
  <dc:creator>Harold Bennett</dc:creator>
  <cp:lastModifiedBy>Laurie Jury</cp:lastModifiedBy>
  <cp:revision>4</cp:revision>
  <cp:lastPrinted>2020-06-16T22:18:00Z</cp:lastPrinted>
  <dcterms:created xsi:type="dcterms:W3CDTF">2021-06-02T02:41:00Z</dcterms:created>
  <dcterms:modified xsi:type="dcterms:W3CDTF">2021-06-02T05:23:00Z</dcterms:modified>
</cp:coreProperties>
</file>